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0566C" w14:textId="77777777" w:rsidR="00CA1519" w:rsidRDefault="007567A7">
      <w:r>
        <w:t xml:space="preserve">Databse test </w:t>
      </w:r>
    </w:p>
    <w:p w14:paraId="1BF0291B" w14:textId="77777777" w:rsidR="007567A7" w:rsidRDefault="007567A7">
      <w:r>
        <w:rPr>
          <w:noProof/>
        </w:rPr>
        <w:drawing>
          <wp:inline distT="0" distB="0" distL="0" distR="0" wp14:anchorId="6CEFAD52" wp14:editId="41D915E1">
            <wp:extent cx="5608806" cy="301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8806" cy="3010161"/>
                    </a:xfrm>
                    <a:prstGeom prst="rect">
                      <a:avLst/>
                    </a:prstGeom>
                  </pic:spPr>
                </pic:pic>
              </a:graphicData>
            </a:graphic>
          </wp:inline>
        </w:drawing>
      </w:r>
    </w:p>
    <w:p w14:paraId="6765A94D" w14:textId="77777777" w:rsidR="00FE3FB3" w:rsidRDefault="009F65EF" w:rsidP="00FE3FB3">
      <w:r>
        <w:rPr>
          <w:b/>
        </w:rPr>
        <w:t>Câu 1</w:t>
      </w:r>
      <w:r w:rsidR="00FE3FB3">
        <w:t>: Giải thích các hàm thông dụng sau</w:t>
      </w:r>
    </w:p>
    <w:tbl>
      <w:tblPr>
        <w:tblStyle w:val="TableGrid"/>
        <w:tblW w:w="0" w:type="auto"/>
        <w:tblLook w:val="04A0" w:firstRow="1" w:lastRow="0" w:firstColumn="1" w:lastColumn="0" w:noHBand="0" w:noVBand="1"/>
      </w:tblPr>
      <w:tblGrid>
        <w:gridCol w:w="533"/>
        <w:gridCol w:w="1679"/>
        <w:gridCol w:w="7138"/>
      </w:tblGrid>
      <w:tr w:rsidR="00FE3FB3" w14:paraId="31212B18" w14:textId="77777777" w:rsidTr="00FE3FB3">
        <w:tc>
          <w:tcPr>
            <w:tcW w:w="533" w:type="dxa"/>
          </w:tcPr>
          <w:p w14:paraId="421CED87" w14:textId="77777777" w:rsidR="00FE3FB3" w:rsidRDefault="00FE3FB3" w:rsidP="00FE3FB3">
            <w:r>
              <w:t>Stt</w:t>
            </w:r>
          </w:p>
        </w:tc>
        <w:tc>
          <w:tcPr>
            <w:tcW w:w="1679" w:type="dxa"/>
          </w:tcPr>
          <w:p w14:paraId="6AD125DD" w14:textId="77777777" w:rsidR="00FE3FB3" w:rsidRDefault="00FE3FB3" w:rsidP="00FE3FB3">
            <w:r>
              <w:t>Tên Hàm</w:t>
            </w:r>
          </w:p>
        </w:tc>
        <w:tc>
          <w:tcPr>
            <w:tcW w:w="7138" w:type="dxa"/>
          </w:tcPr>
          <w:p w14:paraId="74A6769C" w14:textId="77777777" w:rsidR="00FE3FB3" w:rsidRDefault="00FE3FB3" w:rsidP="00FE3FB3">
            <w:r>
              <w:t>Mục đích sử dụng &amp; nên sử dụng khi nào</w:t>
            </w:r>
          </w:p>
        </w:tc>
      </w:tr>
      <w:tr w:rsidR="00FE3FB3" w14:paraId="1632FA5D" w14:textId="77777777" w:rsidTr="00FE3FB3">
        <w:tc>
          <w:tcPr>
            <w:tcW w:w="533" w:type="dxa"/>
          </w:tcPr>
          <w:p w14:paraId="607F0B43" w14:textId="77777777" w:rsidR="00FE3FB3" w:rsidRDefault="00FE3FB3" w:rsidP="00FE3FB3">
            <w:r>
              <w:t>1</w:t>
            </w:r>
          </w:p>
        </w:tc>
        <w:tc>
          <w:tcPr>
            <w:tcW w:w="1679" w:type="dxa"/>
          </w:tcPr>
          <w:p w14:paraId="04DFF77D" w14:textId="77777777" w:rsidR="00FE3FB3" w:rsidRDefault="00FE3FB3" w:rsidP="00FE3FB3">
            <w:r>
              <w:t>Count()</w:t>
            </w:r>
          </w:p>
        </w:tc>
        <w:tc>
          <w:tcPr>
            <w:tcW w:w="7138" w:type="dxa"/>
          </w:tcPr>
          <w:p w14:paraId="1F262A56" w14:textId="73EEAF20" w:rsidR="00FE3FB3" w:rsidRDefault="00B96D99" w:rsidP="00FE3FB3">
            <w:r>
              <w:t>Đếm số lượng record của 1 column có thể kết hợp với where và group by, nên sử dụng khi cần đếm số record của 1 column nào đó</w:t>
            </w:r>
          </w:p>
        </w:tc>
      </w:tr>
      <w:tr w:rsidR="00FE3FB3" w14:paraId="0823019A" w14:textId="77777777" w:rsidTr="00FE3FB3">
        <w:tc>
          <w:tcPr>
            <w:tcW w:w="533" w:type="dxa"/>
          </w:tcPr>
          <w:p w14:paraId="3CBB8273" w14:textId="77777777" w:rsidR="00FE3FB3" w:rsidRDefault="00FE3FB3" w:rsidP="00FE3FB3">
            <w:r>
              <w:t>2</w:t>
            </w:r>
          </w:p>
        </w:tc>
        <w:tc>
          <w:tcPr>
            <w:tcW w:w="1679" w:type="dxa"/>
          </w:tcPr>
          <w:p w14:paraId="00884641" w14:textId="77777777" w:rsidR="00FE3FB3" w:rsidRDefault="00FE3FB3" w:rsidP="00FE3FB3">
            <w:r>
              <w:t>Sum()</w:t>
            </w:r>
          </w:p>
        </w:tc>
        <w:tc>
          <w:tcPr>
            <w:tcW w:w="7138" w:type="dxa"/>
          </w:tcPr>
          <w:p w14:paraId="06FBE23D" w14:textId="502D796C" w:rsidR="00FE3FB3" w:rsidRDefault="00107473" w:rsidP="00FE3FB3">
            <w:r>
              <w:t>Tính tổng giá trị trong 1 column có thể kết hợp với where và group by, nên sử dụng khi cần tính tổng giá trị</w:t>
            </w:r>
          </w:p>
        </w:tc>
      </w:tr>
      <w:tr w:rsidR="00FE3FB3" w14:paraId="6008028E" w14:textId="77777777" w:rsidTr="00FE3FB3">
        <w:tc>
          <w:tcPr>
            <w:tcW w:w="533" w:type="dxa"/>
          </w:tcPr>
          <w:p w14:paraId="42011BD8" w14:textId="77777777" w:rsidR="00FE3FB3" w:rsidRDefault="00FE3FB3" w:rsidP="00FE3FB3">
            <w:r>
              <w:t>3</w:t>
            </w:r>
          </w:p>
        </w:tc>
        <w:tc>
          <w:tcPr>
            <w:tcW w:w="1679" w:type="dxa"/>
          </w:tcPr>
          <w:p w14:paraId="3F95F3B7" w14:textId="77777777" w:rsidR="00FE3FB3" w:rsidRDefault="00FE3FB3" w:rsidP="00FE3FB3">
            <w:r>
              <w:t>MAX()</w:t>
            </w:r>
          </w:p>
        </w:tc>
        <w:tc>
          <w:tcPr>
            <w:tcW w:w="7138" w:type="dxa"/>
          </w:tcPr>
          <w:p w14:paraId="76B38526" w14:textId="22B99D94" w:rsidR="00FE3FB3" w:rsidRDefault="00107473" w:rsidP="00FE3FB3">
            <w:r>
              <w:t>Tìm giá trị lớn nhất trong một column có thể kết hợp với where và group by, nên sử dụng khi cần tìm giá trị max của 1 column nào đó</w:t>
            </w:r>
          </w:p>
        </w:tc>
      </w:tr>
      <w:tr w:rsidR="00FE3FB3" w14:paraId="2CDBD552" w14:textId="77777777" w:rsidTr="00FE3FB3">
        <w:tc>
          <w:tcPr>
            <w:tcW w:w="533" w:type="dxa"/>
          </w:tcPr>
          <w:p w14:paraId="2E56F640" w14:textId="77777777" w:rsidR="00FE3FB3" w:rsidRDefault="00FE3FB3" w:rsidP="00FE3FB3">
            <w:r>
              <w:t>4</w:t>
            </w:r>
          </w:p>
        </w:tc>
        <w:tc>
          <w:tcPr>
            <w:tcW w:w="1679" w:type="dxa"/>
          </w:tcPr>
          <w:p w14:paraId="5931C7F8" w14:textId="77777777" w:rsidR="00FE3FB3" w:rsidRDefault="00FE3FB3" w:rsidP="00FE3FB3">
            <w:r>
              <w:t>MIN()</w:t>
            </w:r>
          </w:p>
        </w:tc>
        <w:tc>
          <w:tcPr>
            <w:tcW w:w="7138" w:type="dxa"/>
          </w:tcPr>
          <w:p w14:paraId="65D16350" w14:textId="2490400C" w:rsidR="00FE3FB3" w:rsidRDefault="00107473" w:rsidP="00FE3FB3">
            <w:r>
              <w:t>Tìm giá trị nhỏ nhất trong một column có thể kết hợp với where và group by, nên sử dụng khi cần tìm giá trị min của 1 column nào đó</w:t>
            </w:r>
          </w:p>
        </w:tc>
      </w:tr>
      <w:tr w:rsidR="00FE3FB3" w14:paraId="1832A2D2" w14:textId="77777777" w:rsidTr="00FE3FB3">
        <w:tc>
          <w:tcPr>
            <w:tcW w:w="533" w:type="dxa"/>
          </w:tcPr>
          <w:p w14:paraId="08937BCA" w14:textId="77777777" w:rsidR="00FE3FB3" w:rsidRDefault="00FE3FB3" w:rsidP="00FE3FB3">
            <w:r>
              <w:t>5</w:t>
            </w:r>
          </w:p>
        </w:tc>
        <w:tc>
          <w:tcPr>
            <w:tcW w:w="1679" w:type="dxa"/>
          </w:tcPr>
          <w:p w14:paraId="1D00B56C" w14:textId="77777777" w:rsidR="00FE3FB3" w:rsidRDefault="00FE3FB3" w:rsidP="00FE3FB3">
            <w:r>
              <w:t>NVL()</w:t>
            </w:r>
          </w:p>
        </w:tc>
        <w:tc>
          <w:tcPr>
            <w:tcW w:w="7138" w:type="dxa"/>
          </w:tcPr>
          <w:p w14:paraId="3F3CBD30" w14:textId="109895F1" w:rsidR="00FE3FB3" w:rsidRDefault="00CE25A0" w:rsidP="00FE3FB3">
            <w:r>
              <w:t>Dùng để thay thế giá trị null trong 1 column thành 1 giá trị truyền vào param thứ 2, dùng khi ta cần chọn 1 cột có chứa giá trị null</w:t>
            </w:r>
          </w:p>
        </w:tc>
      </w:tr>
      <w:tr w:rsidR="00FE3FB3" w14:paraId="143E08B1" w14:textId="77777777" w:rsidTr="00FE3FB3">
        <w:tc>
          <w:tcPr>
            <w:tcW w:w="533" w:type="dxa"/>
          </w:tcPr>
          <w:p w14:paraId="699D1798" w14:textId="77777777" w:rsidR="00FE3FB3" w:rsidRDefault="00FE3FB3" w:rsidP="00FE3FB3">
            <w:r>
              <w:t>6</w:t>
            </w:r>
          </w:p>
        </w:tc>
        <w:tc>
          <w:tcPr>
            <w:tcW w:w="1679" w:type="dxa"/>
          </w:tcPr>
          <w:p w14:paraId="4A9F2318" w14:textId="77777777" w:rsidR="00FE3FB3" w:rsidRDefault="00FE3FB3" w:rsidP="00FE3FB3">
            <w:r>
              <w:t>TO_CHAR()</w:t>
            </w:r>
          </w:p>
        </w:tc>
        <w:tc>
          <w:tcPr>
            <w:tcW w:w="7138" w:type="dxa"/>
          </w:tcPr>
          <w:p w14:paraId="561239BE" w14:textId="2683B99E" w:rsidR="00FE3FB3" w:rsidRDefault="00CE25A0" w:rsidP="00FE3FB3">
            <w:r>
              <w:t>Ép kiểu dữ liệu sang string, dùng khi ta cần dữ kiệu bắt buộc phải là dạng string</w:t>
            </w:r>
          </w:p>
        </w:tc>
      </w:tr>
      <w:tr w:rsidR="00FE3FB3" w14:paraId="072BE643" w14:textId="77777777" w:rsidTr="00FE3FB3">
        <w:tc>
          <w:tcPr>
            <w:tcW w:w="533" w:type="dxa"/>
          </w:tcPr>
          <w:p w14:paraId="2AE01989" w14:textId="77777777" w:rsidR="00FE3FB3" w:rsidRDefault="00FE3FB3" w:rsidP="00FE3FB3">
            <w:r>
              <w:t>7</w:t>
            </w:r>
          </w:p>
        </w:tc>
        <w:tc>
          <w:tcPr>
            <w:tcW w:w="1679" w:type="dxa"/>
          </w:tcPr>
          <w:p w14:paraId="72406F30" w14:textId="77777777" w:rsidR="00FE3FB3" w:rsidRDefault="00FE3FB3" w:rsidP="00FE3FB3">
            <w:r>
              <w:t>T0_DATE()</w:t>
            </w:r>
          </w:p>
        </w:tc>
        <w:tc>
          <w:tcPr>
            <w:tcW w:w="7138" w:type="dxa"/>
          </w:tcPr>
          <w:p w14:paraId="2CF67D26" w14:textId="65677F94" w:rsidR="00FE3FB3" w:rsidRDefault="00CE25A0" w:rsidP="00FE3FB3">
            <w:r>
              <w:t>Ép kiểu dữ liệu sang dạng ngày tháng, dùng khi ta cần dữ kiệu bắt buộc phải là dạng ngày tháng</w:t>
            </w:r>
          </w:p>
        </w:tc>
      </w:tr>
      <w:tr w:rsidR="00FE3FB3" w14:paraId="1123E590" w14:textId="77777777" w:rsidTr="00FE3FB3">
        <w:tc>
          <w:tcPr>
            <w:tcW w:w="533" w:type="dxa"/>
          </w:tcPr>
          <w:p w14:paraId="3A2D4872" w14:textId="77777777" w:rsidR="00FE3FB3" w:rsidRDefault="00FE3FB3" w:rsidP="00FE3FB3">
            <w:r>
              <w:t>8</w:t>
            </w:r>
          </w:p>
        </w:tc>
        <w:tc>
          <w:tcPr>
            <w:tcW w:w="1679" w:type="dxa"/>
          </w:tcPr>
          <w:p w14:paraId="7641086A" w14:textId="77777777" w:rsidR="00FE3FB3" w:rsidRDefault="00FE3FB3" w:rsidP="00FE3FB3">
            <w:r>
              <w:t>TO_NUMBER()</w:t>
            </w:r>
          </w:p>
        </w:tc>
        <w:tc>
          <w:tcPr>
            <w:tcW w:w="7138" w:type="dxa"/>
          </w:tcPr>
          <w:p w14:paraId="37ECC3E4" w14:textId="6ED8A8CC" w:rsidR="00FE3FB3" w:rsidRDefault="00CE25A0" w:rsidP="00FE3FB3">
            <w:r>
              <w:t>Ép kiểu dữ liệu sang number, dùng khi ta cần dữ kiệu bắt buộc phải là dạng number</w:t>
            </w:r>
          </w:p>
        </w:tc>
      </w:tr>
      <w:tr w:rsidR="00FE3FB3" w14:paraId="49CB7F03" w14:textId="77777777" w:rsidTr="00FE3FB3">
        <w:tc>
          <w:tcPr>
            <w:tcW w:w="533" w:type="dxa"/>
          </w:tcPr>
          <w:p w14:paraId="292A6FB9" w14:textId="77777777" w:rsidR="00FE3FB3" w:rsidRDefault="00FE3FB3" w:rsidP="00FE3FB3">
            <w:r>
              <w:t>9</w:t>
            </w:r>
          </w:p>
        </w:tc>
        <w:tc>
          <w:tcPr>
            <w:tcW w:w="1679" w:type="dxa"/>
          </w:tcPr>
          <w:p w14:paraId="5C0CDEB4" w14:textId="77777777" w:rsidR="00FE3FB3" w:rsidRDefault="00FE3FB3" w:rsidP="00FE3FB3">
            <w:r>
              <w:t>SUBSTR()</w:t>
            </w:r>
          </w:p>
        </w:tc>
        <w:tc>
          <w:tcPr>
            <w:tcW w:w="7138" w:type="dxa"/>
          </w:tcPr>
          <w:p w14:paraId="74C878B4" w14:textId="2449C508" w:rsidR="00FE3FB3" w:rsidRDefault="00CE25A0" w:rsidP="00FE3FB3">
            <w:r>
              <w:t xml:space="preserve">Cắt chuỗi, dùng khi cần lấy 1 chuỗi </w:t>
            </w:r>
            <w:r w:rsidR="00D76325">
              <w:t>con bên trong 1 chuỗi cha</w:t>
            </w:r>
          </w:p>
        </w:tc>
      </w:tr>
      <w:tr w:rsidR="00FE3FB3" w14:paraId="1D96007C" w14:textId="77777777" w:rsidTr="00FE3FB3">
        <w:tc>
          <w:tcPr>
            <w:tcW w:w="533" w:type="dxa"/>
          </w:tcPr>
          <w:p w14:paraId="1ED4660A" w14:textId="77777777" w:rsidR="00FE3FB3" w:rsidRDefault="00FE3FB3" w:rsidP="00FE3FB3">
            <w:r>
              <w:t>10</w:t>
            </w:r>
          </w:p>
        </w:tc>
        <w:tc>
          <w:tcPr>
            <w:tcW w:w="1679" w:type="dxa"/>
          </w:tcPr>
          <w:p w14:paraId="555B6034" w14:textId="77777777" w:rsidR="00FE3FB3" w:rsidRDefault="00FE3FB3" w:rsidP="00FE3FB3">
            <w:r>
              <w:t>REPLACE()</w:t>
            </w:r>
          </w:p>
        </w:tc>
        <w:tc>
          <w:tcPr>
            <w:tcW w:w="7138" w:type="dxa"/>
          </w:tcPr>
          <w:p w14:paraId="2D868B2D" w14:textId="033ED88C" w:rsidR="00FE3FB3" w:rsidRDefault="00045D92" w:rsidP="00FE3FB3">
            <w:r>
              <w:t>Thay thế 1 chuỗi ký tự trong 1 chuỗi bằng 1 nhóm ký tự khác, sử dụng khi cần thay thế các ký tự trong chuỗi</w:t>
            </w:r>
          </w:p>
        </w:tc>
      </w:tr>
      <w:tr w:rsidR="00FE3FB3" w14:paraId="50D2A414" w14:textId="77777777" w:rsidTr="00FE3FB3">
        <w:tc>
          <w:tcPr>
            <w:tcW w:w="533" w:type="dxa"/>
          </w:tcPr>
          <w:p w14:paraId="1E9D654C" w14:textId="77777777" w:rsidR="00FE3FB3" w:rsidRDefault="00FE3FB3" w:rsidP="00FE3FB3">
            <w:r>
              <w:t>11</w:t>
            </w:r>
          </w:p>
        </w:tc>
        <w:tc>
          <w:tcPr>
            <w:tcW w:w="1679" w:type="dxa"/>
          </w:tcPr>
          <w:p w14:paraId="1743DCB1" w14:textId="77777777" w:rsidR="00FE3FB3" w:rsidRDefault="00FE3FB3" w:rsidP="00FE3FB3">
            <w:r>
              <w:t>REVERSE()</w:t>
            </w:r>
          </w:p>
        </w:tc>
        <w:tc>
          <w:tcPr>
            <w:tcW w:w="7138" w:type="dxa"/>
          </w:tcPr>
          <w:p w14:paraId="2176421A" w14:textId="2120B9DD" w:rsidR="00FE3FB3" w:rsidRDefault="00045D92" w:rsidP="00FE3FB3">
            <w:r>
              <w:t>Đảo ngược chuỗi, dùng khi cần 1 chuỗi đảo ngược</w:t>
            </w:r>
          </w:p>
        </w:tc>
      </w:tr>
      <w:tr w:rsidR="00FE3FB3" w14:paraId="36BBDCDF" w14:textId="77777777" w:rsidTr="00FE3FB3">
        <w:tc>
          <w:tcPr>
            <w:tcW w:w="533" w:type="dxa"/>
          </w:tcPr>
          <w:p w14:paraId="3BED7BCB" w14:textId="77777777" w:rsidR="00FE3FB3" w:rsidRDefault="00FE3FB3" w:rsidP="00FE3FB3">
            <w:r>
              <w:t>12</w:t>
            </w:r>
          </w:p>
        </w:tc>
        <w:tc>
          <w:tcPr>
            <w:tcW w:w="1679" w:type="dxa"/>
          </w:tcPr>
          <w:p w14:paraId="20B2DD23" w14:textId="77777777" w:rsidR="00FE3FB3" w:rsidRDefault="00FE3FB3" w:rsidP="00FE3FB3">
            <w:r>
              <w:t>DECODE()</w:t>
            </w:r>
          </w:p>
        </w:tc>
        <w:tc>
          <w:tcPr>
            <w:tcW w:w="7138" w:type="dxa"/>
          </w:tcPr>
          <w:p w14:paraId="08DA38A6" w14:textId="363D4EBB" w:rsidR="00FE3FB3" w:rsidRDefault="00692C68" w:rsidP="00FE3FB3">
            <w:r>
              <w:t>Thực hiện logic của if-then-else trong câu query, dùng khi cần kiểm tra điều kiện trong câu query</w:t>
            </w:r>
          </w:p>
        </w:tc>
      </w:tr>
      <w:tr w:rsidR="00FE3FB3" w14:paraId="6195DA8C" w14:textId="77777777" w:rsidTr="00FE3FB3">
        <w:tc>
          <w:tcPr>
            <w:tcW w:w="533" w:type="dxa"/>
          </w:tcPr>
          <w:p w14:paraId="60152310" w14:textId="77777777" w:rsidR="00FE3FB3" w:rsidRDefault="00FE3FB3" w:rsidP="00FE3FB3">
            <w:r>
              <w:t>13</w:t>
            </w:r>
          </w:p>
        </w:tc>
        <w:tc>
          <w:tcPr>
            <w:tcW w:w="1679" w:type="dxa"/>
          </w:tcPr>
          <w:p w14:paraId="25EF04AA" w14:textId="77777777" w:rsidR="00FE3FB3" w:rsidRDefault="00FE3FB3" w:rsidP="00FE3FB3">
            <w:r>
              <w:t>TRUNC()</w:t>
            </w:r>
          </w:p>
        </w:tc>
        <w:tc>
          <w:tcPr>
            <w:tcW w:w="7138" w:type="dxa"/>
          </w:tcPr>
          <w:p w14:paraId="0C0F5B6A" w14:textId="6E41B4A8" w:rsidR="00D37FE1" w:rsidRDefault="00D37FE1" w:rsidP="00FE3FB3">
            <w:r>
              <w:t>Dùng với number thì sẽ cắt ngắn 1 số đến 1 vị trí thập phân được chỉ định.</w:t>
            </w:r>
          </w:p>
          <w:p w14:paraId="61FBB2C8" w14:textId="77777777" w:rsidR="00D37FE1" w:rsidRDefault="00D37FE1" w:rsidP="00FE3FB3">
            <w:r>
              <w:t>Dùng với date thì sẽ cắt ngắn ngày thành 1 format được chỉ định.</w:t>
            </w:r>
          </w:p>
          <w:p w14:paraId="5D92BE28" w14:textId="52403872" w:rsidR="00D37FE1" w:rsidRDefault="00D37FE1" w:rsidP="00FE3FB3">
            <w:r>
              <w:t>Dùng khi cần lấy ra 1 số hoặc ngày cụ thể nào đó</w:t>
            </w:r>
          </w:p>
        </w:tc>
      </w:tr>
      <w:tr w:rsidR="00FE3FB3" w14:paraId="297C2B70" w14:textId="77777777" w:rsidTr="00FE3FB3">
        <w:tc>
          <w:tcPr>
            <w:tcW w:w="533" w:type="dxa"/>
          </w:tcPr>
          <w:p w14:paraId="4CEE1AC7" w14:textId="77777777" w:rsidR="00FE3FB3" w:rsidRDefault="00FE3FB3" w:rsidP="00FE3FB3">
            <w:r>
              <w:lastRenderedPageBreak/>
              <w:t>14</w:t>
            </w:r>
          </w:p>
        </w:tc>
        <w:tc>
          <w:tcPr>
            <w:tcW w:w="1679" w:type="dxa"/>
          </w:tcPr>
          <w:p w14:paraId="6586300A" w14:textId="77777777" w:rsidR="00FE3FB3" w:rsidRDefault="00FE3FB3" w:rsidP="00FE3FB3">
            <w:r>
              <w:t>LENGTH()</w:t>
            </w:r>
          </w:p>
        </w:tc>
        <w:tc>
          <w:tcPr>
            <w:tcW w:w="7138" w:type="dxa"/>
          </w:tcPr>
          <w:p w14:paraId="67EDD11D" w14:textId="19627008" w:rsidR="00FE3FB3" w:rsidRDefault="00D37FE1" w:rsidP="00FE3FB3">
            <w:r>
              <w:t>Trả về độ dài cụ thể của 1 chuỗi, dùng khi cần lấy chiều dài của chuỗi</w:t>
            </w:r>
          </w:p>
        </w:tc>
      </w:tr>
      <w:tr w:rsidR="00FE3FB3" w14:paraId="3670FE7B" w14:textId="77777777" w:rsidTr="00FE3FB3">
        <w:tc>
          <w:tcPr>
            <w:tcW w:w="533" w:type="dxa"/>
          </w:tcPr>
          <w:p w14:paraId="1B9B42BA" w14:textId="77777777" w:rsidR="00FE3FB3" w:rsidRDefault="00FE3FB3" w:rsidP="00FE3FB3">
            <w:r>
              <w:t>15</w:t>
            </w:r>
          </w:p>
        </w:tc>
        <w:tc>
          <w:tcPr>
            <w:tcW w:w="1679" w:type="dxa"/>
          </w:tcPr>
          <w:p w14:paraId="2E5BA7A6" w14:textId="77777777" w:rsidR="00FE3FB3" w:rsidRDefault="00FE3FB3" w:rsidP="00FE3FB3">
            <w:r>
              <w:t>lPAD()</w:t>
            </w:r>
          </w:p>
        </w:tc>
        <w:tc>
          <w:tcPr>
            <w:tcW w:w="7138" w:type="dxa"/>
          </w:tcPr>
          <w:p w14:paraId="0D3B4920" w14:textId="38E63DC6" w:rsidR="00FE3FB3" w:rsidRDefault="000C0B37" w:rsidP="00FE3FB3">
            <w:r>
              <w:t>Đệm vào bên trái của chuỗi với tập ký tự được xác định trong tham số của nó. Nếu bạn nhập vào số nhỏ hơn chuỗi gốc thì nó sẽ cắt ngắn chuỗi gốc, ngược lại nó sẽ bổ sung ký tự được xác định vào chuỗi gốc.</w:t>
            </w:r>
          </w:p>
        </w:tc>
      </w:tr>
      <w:tr w:rsidR="00FE3FB3" w14:paraId="1A600541" w14:textId="77777777" w:rsidTr="00FE3FB3">
        <w:tc>
          <w:tcPr>
            <w:tcW w:w="533" w:type="dxa"/>
          </w:tcPr>
          <w:p w14:paraId="27DF94D2" w14:textId="77777777" w:rsidR="00FE3FB3" w:rsidRDefault="00FE3FB3" w:rsidP="00FE3FB3">
            <w:r>
              <w:t>16</w:t>
            </w:r>
          </w:p>
        </w:tc>
        <w:tc>
          <w:tcPr>
            <w:tcW w:w="1679" w:type="dxa"/>
          </w:tcPr>
          <w:p w14:paraId="475CF17D" w14:textId="77777777" w:rsidR="00FE3FB3" w:rsidRDefault="00FE3FB3" w:rsidP="00FE3FB3">
            <w:r>
              <w:t>RPAD()</w:t>
            </w:r>
          </w:p>
        </w:tc>
        <w:tc>
          <w:tcPr>
            <w:tcW w:w="7138" w:type="dxa"/>
          </w:tcPr>
          <w:p w14:paraId="53A920E6" w14:textId="64CEBDED" w:rsidR="00FE3FB3" w:rsidRDefault="000C0B37" w:rsidP="00FE3FB3">
            <w:r>
              <w:t>Đệm vào bên phải của chuỗi với tập ký tự được xác định trong tham số của nó. Nếu bạn nhập vào số nhỏ hơn chuỗi gốc thì nó sẽ cắt ngắn chuỗi gốc, ngược lại nó sẽ bổ sung ký tự được xác định vào chuỗi gốc.</w:t>
            </w:r>
          </w:p>
        </w:tc>
      </w:tr>
      <w:tr w:rsidR="00FE3FB3" w14:paraId="766CB5AD" w14:textId="77777777" w:rsidTr="00FE3FB3">
        <w:tc>
          <w:tcPr>
            <w:tcW w:w="533" w:type="dxa"/>
          </w:tcPr>
          <w:p w14:paraId="70B63F17" w14:textId="77777777" w:rsidR="00FE3FB3" w:rsidRDefault="00FE3FB3" w:rsidP="00FE3FB3">
            <w:r>
              <w:t>17</w:t>
            </w:r>
          </w:p>
        </w:tc>
        <w:tc>
          <w:tcPr>
            <w:tcW w:w="1679" w:type="dxa"/>
          </w:tcPr>
          <w:p w14:paraId="1A9F4334" w14:textId="77777777" w:rsidR="00FE3FB3" w:rsidRDefault="00FE3FB3" w:rsidP="00FE3FB3">
            <w:r>
              <w:t>TRIM()</w:t>
            </w:r>
          </w:p>
        </w:tc>
        <w:tc>
          <w:tcPr>
            <w:tcW w:w="7138" w:type="dxa"/>
          </w:tcPr>
          <w:p w14:paraId="6AE1E074" w14:textId="614DBA1E" w:rsidR="00FE3FB3" w:rsidRDefault="00646B8C" w:rsidP="00FE3FB3">
            <w:r>
              <w:t>L</w:t>
            </w:r>
            <w:r w:rsidRPr="00646B8C">
              <w:t>oại bỏ tất cả các ký tự được chỉ định từ đầu hoặc cuối của một chuỗi.</w:t>
            </w:r>
            <w:r>
              <w:t xml:space="preserve"> Mặc định sẽ xóa khoảng trắng ở 2 đầu của chuỗi khi chỉ truyền 1 tham số chuỗi</w:t>
            </w:r>
          </w:p>
        </w:tc>
      </w:tr>
      <w:tr w:rsidR="00FE3FB3" w14:paraId="5D013D7A" w14:textId="77777777" w:rsidTr="00FE3FB3">
        <w:tc>
          <w:tcPr>
            <w:tcW w:w="533" w:type="dxa"/>
          </w:tcPr>
          <w:p w14:paraId="4382B1A6" w14:textId="77777777" w:rsidR="00FE3FB3" w:rsidRDefault="00FE3FB3" w:rsidP="00FE3FB3">
            <w:r>
              <w:t>18</w:t>
            </w:r>
          </w:p>
        </w:tc>
        <w:tc>
          <w:tcPr>
            <w:tcW w:w="1679" w:type="dxa"/>
          </w:tcPr>
          <w:p w14:paraId="07E5F444" w14:textId="77777777" w:rsidR="00FE3FB3" w:rsidRDefault="00FE3FB3" w:rsidP="00FE3FB3">
            <w:r>
              <w:t>LTRIM()</w:t>
            </w:r>
          </w:p>
        </w:tc>
        <w:tc>
          <w:tcPr>
            <w:tcW w:w="7138" w:type="dxa"/>
          </w:tcPr>
          <w:p w14:paraId="1BD888B5" w14:textId="4C0EE5CA" w:rsidR="00FE3FB3" w:rsidRDefault="00646B8C" w:rsidP="00FE3FB3">
            <w:r>
              <w:t>L</w:t>
            </w:r>
            <w:r w:rsidRPr="00646B8C">
              <w:t>oại bỏ tất cả các ký tự được chỉ định từ phía bên trái của một chuỗi</w:t>
            </w:r>
            <w:r>
              <w:t>. Mặc định xóa khoảng trắng</w:t>
            </w:r>
          </w:p>
        </w:tc>
      </w:tr>
      <w:tr w:rsidR="00FE3FB3" w14:paraId="60E3A3EF" w14:textId="77777777" w:rsidTr="00FE3FB3">
        <w:tc>
          <w:tcPr>
            <w:tcW w:w="533" w:type="dxa"/>
          </w:tcPr>
          <w:p w14:paraId="13A0543B" w14:textId="77777777" w:rsidR="00FE3FB3" w:rsidRDefault="00FE3FB3" w:rsidP="00FE3FB3">
            <w:r>
              <w:t>19</w:t>
            </w:r>
          </w:p>
        </w:tc>
        <w:tc>
          <w:tcPr>
            <w:tcW w:w="1679" w:type="dxa"/>
          </w:tcPr>
          <w:p w14:paraId="08CC05EC" w14:textId="77777777" w:rsidR="00FE3FB3" w:rsidRDefault="00FE3FB3" w:rsidP="00FE3FB3">
            <w:r>
              <w:t>RTRIM()</w:t>
            </w:r>
          </w:p>
        </w:tc>
        <w:tc>
          <w:tcPr>
            <w:tcW w:w="7138" w:type="dxa"/>
          </w:tcPr>
          <w:p w14:paraId="160BE1D7" w14:textId="379F0CA6" w:rsidR="00FE3FB3" w:rsidRDefault="00646B8C" w:rsidP="00FE3FB3">
            <w:r>
              <w:t>L</w:t>
            </w:r>
            <w:r w:rsidRPr="00646B8C">
              <w:t xml:space="preserve">oại bỏ tất cả các ký tự được chỉ định từ phía bên </w:t>
            </w:r>
            <w:r w:rsidR="007A7FAD">
              <w:t>phải</w:t>
            </w:r>
            <w:r w:rsidRPr="00646B8C">
              <w:t xml:space="preserve"> của một chuỗi</w:t>
            </w:r>
            <w:r>
              <w:t>. Mặc định xóa khoảng trắng</w:t>
            </w:r>
          </w:p>
        </w:tc>
      </w:tr>
      <w:tr w:rsidR="00FE3FB3" w14:paraId="0D30BA9E" w14:textId="77777777" w:rsidTr="00FE3FB3">
        <w:tc>
          <w:tcPr>
            <w:tcW w:w="533" w:type="dxa"/>
          </w:tcPr>
          <w:p w14:paraId="1814F5D2" w14:textId="77777777" w:rsidR="00FE3FB3" w:rsidRDefault="00FE3FB3" w:rsidP="00FE3FB3">
            <w:r>
              <w:t>20</w:t>
            </w:r>
          </w:p>
        </w:tc>
        <w:tc>
          <w:tcPr>
            <w:tcW w:w="1679" w:type="dxa"/>
          </w:tcPr>
          <w:p w14:paraId="772745A3" w14:textId="77777777" w:rsidR="00FE3FB3" w:rsidRDefault="00FE3FB3" w:rsidP="00FE3FB3">
            <w:r>
              <w:t>ROUND()</w:t>
            </w:r>
          </w:p>
        </w:tc>
        <w:tc>
          <w:tcPr>
            <w:tcW w:w="7138" w:type="dxa"/>
          </w:tcPr>
          <w:p w14:paraId="172A672F" w14:textId="77777777" w:rsidR="00FE3FB3" w:rsidRDefault="007A7FAD" w:rsidP="00FE3FB3">
            <w:r>
              <w:t>Dùng với number thì sẽ làm tròn số đến 1 số thập phân được chỉ định.</w:t>
            </w:r>
          </w:p>
          <w:p w14:paraId="38A781F1" w14:textId="7CA054B2" w:rsidR="007A7FAD" w:rsidRDefault="007A7FAD" w:rsidP="00FE3FB3">
            <w:r>
              <w:t>Dùng với date thì sẽ làm tròn đến ngày theo 1 format được chỉ định.</w:t>
            </w:r>
          </w:p>
        </w:tc>
      </w:tr>
      <w:tr w:rsidR="00FE3FB3" w14:paraId="41048967" w14:textId="77777777" w:rsidTr="00FE3FB3">
        <w:tc>
          <w:tcPr>
            <w:tcW w:w="533" w:type="dxa"/>
          </w:tcPr>
          <w:p w14:paraId="2173FE7E" w14:textId="77777777" w:rsidR="00FE3FB3" w:rsidRDefault="00FE3FB3" w:rsidP="00FE3FB3">
            <w:r>
              <w:t>21</w:t>
            </w:r>
          </w:p>
        </w:tc>
        <w:tc>
          <w:tcPr>
            <w:tcW w:w="1679" w:type="dxa"/>
          </w:tcPr>
          <w:p w14:paraId="79F6D900" w14:textId="77777777" w:rsidR="00FE3FB3" w:rsidRDefault="00FE3FB3" w:rsidP="00FE3FB3">
            <w:r>
              <w:t>ADD_MONTHS()</w:t>
            </w:r>
          </w:p>
        </w:tc>
        <w:tc>
          <w:tcPr>
            <w:tcW w:w="7138" w:type="dxa"/>
          </w:tcPr>
          <w:p w14:paraId="0DEFBBCE" w14:textId="78E53715" w:rsidR="00FE3FB3" w:rsidRDefault="0075240D" w:rsidP="00FE3FB3">
            <w:r>
              <w:t>Thêm số tháng được chỉ định vào 1 ngày cụ thể nào đó</w:t>
            </w:r>
          </w:p>
        </w:tc>
      </w:tr>
    </w:tbl>
    <w:p w14:paraId="66181DC4" w14:textId="77777777" w:rsidR="00FE3FB3" w:rsidRDefault="00FE3FB3" w:rsidP="00FE3FB3"/>
    <w:p w14:paraId="463AD0E1" w14:textId="77777777" w:rsidR="000408AC" w:rsidRDefault="000408AC" w:rsidP="000408AC">
      <w:pPr>
        <w:rPr>
          <w:b/>
        </w:rPr>
      </w:pPr>
    </w:p>
    <w:p w14:paraId="596C180F" w14:textId="77777777" w:rsidR="000408AC" w:rsidRDefault="009F65EF" w:rsidP="000408AC">
      <w:r>
        <w:rPr>
          <w:b/>
        </w:rPr>
        <w:t>Câu 2</w:t>
      </w:r>
      <w:r w:rsidR="000408AC">
        <w:t xml:space="preserve">: </w:t>
      </w:r>
    </w:p>
    <w:p w14:paraId="22E3ECDD" w14:textId="77777777" w:rsidR="000408AC" w:rsidRDefault="000408AC" w:rsidP="000408AC">
      <w:pPr>
        <w:ind w:firstLine="720"/>
      </w:pPr>
      <w:r>
        <w:t xml:space="preserve">SELECT * </w:t>
      </w:r>
    </w:p>
    <w:p w14:paraId="1D02A5F7" w14:textId="77777777" w:rsidR="000408AC" w:rsidRDefault="000408AC" w:rsidP="000408AC">
      <w:pPr>
        <w:ind w:firstLine="720"/>
      </w:pPr>
      <w:r>
        <w:t xml:space="preserve">FROM MDM_CUSTOMER </w:t>
      </w:r>
      <w:r w:rsidR="00EE70A4">
        <w:t>A</w:t>
      </w:r>
    </w:p>
    <w:p w14:paraId="09A5B9BE" w14:textId="77777777" w:rsidR="000408AC" w:rsidRDefault="000408AC" w:rsidP="000408AC">
      <w:pPr>
        <w:ind w:firstLine="720"/>
      </w:pPr>
      <w:r>
        <w:t xml:space="preserve">WHERE </w:t>
      </w:r>
      <w:r w:rsidR="00EE70A4">
        <w:t>A.</w:t>
      </w:r>
      <w:r>
        <w:t>CUST_LGL_ENG_NM LIKE ‘%\</w:t>
      </w:r>
      <w:r w:rsidRPr="000408AC">
        <w:t>_LOGISTICS</w:t>
      </w:r>
      <w:r>
        <w:t>%’ ESCAPE ‘\’</w:t>
      </w:r>
    </w:p>
    <w:p w14:paraId="35D36CAA" w14:textId="77777777" w:rsidR="000408AC" w:rsidRDefault="000408AC" w:rsidP="000408AC">
      <w:pPr>
        <w:ind w:firstLine="720"/>
      </w:pPr>
      <w:r>
        <w:t>ORD</w:t>
      </w:r>
      <w:r w:rsidR="009447FD">
        <w:t xml:space="preserve">ER BY </w:t>
      </w:r>
      <w:r w:rsidR="00EE70A4">
        <w:t>A.</w:t>
      </w:r>
      <w:r w:rsidR="009447FD">
        <w:t>CUST_LOCL_LANG_NM NULLS F</w:t>
      </w:r>
      <w:r>
        <w:t>I</w:t>
      </w:r>
      <w:r w:rsidR="009447FD">
        <w:t>R</w:t>
      </w:r>
      <w:r>
        <w:t>ST</w:t>
      </w:r>
    </w:p>
    <w:p w14:paraId="0AFC89E8" w14:textId="0C7F2734" w:rsidR="00EE70A4" w:rsidRDefault="00EE70A4">
      <w:r>
        <w:t xml:space="preserve">A) </w:t>
      </w:r>
      <w:r w:rsidR="009447FD">
        <w:t>Vui lòng giải thích ý nghĩa củ</w:t>
      </w:r>
      <w:r>
        <w:t>a câu SQL trên</w:t>
      </w:r>
    </w:p>
    <w:p w14:paraId="050FB210" w14:textId="2FB1E2EC" w:rsidR="0075240D" w:rsidRPr="0075240D" w:rsidRDefault="0075240D">
      <w:pPr>
        <w:rPr>
          <w:b/>
          <w:bCs/>
        </w:rPr>
      </w:pPr>
      <w:r>
        <w:rPr>
          <w:b/>
          <w:bCs/>
        </w:rPr>
        <w:t xml:space="preserve">Lấy tất cả data từ bảng MDM_CUSTOMER có cột CUST_LGL_ENG_NM có chứa ‘_LOGISTICS’ sắp xếp kết quả theo cột CUST_LOCL_LANG_NM nếu có giá trị null thì </w:t>
      </w:r>
      <w:r w:rsidR="007003AB">
        <w:rPr>
          <w:b/>
          <w:bCs/>
        </w:rPr>
        <w:t>đưa lên đầu tiên</w:t>
      </w:r>
    </w:p>
    <w:p w14:paraId="15433C16" w14:textId="72BE9E6D" w:rsidR="00EE70A4" w:rsidRDefault="00EE70A4">
      <w:r>
        <w:t xml:space="preserve">B) </w:t>
      </w:r>
      <w:r w:rsidR="009447FD">
        <w:t xml:space="preserve">ý nghĩa của việc dùng ESCAPSE </w:t>
      </w:r>
    </w:p>
    <w:p w14:paraId="15D0A4E0" w14:textId="51B41926" w:rsidR="00AF1898" w:rsidRPr="00AF1898" w:rsidRDefault="00AF1898">
      <w:pPr>
        <w:rPr>
          <w:b/>
          <w:bCs/>
        </w:rPr>
      </w:pPr>
      <w:r>
        <w:rPr>
          <w:b/>
          <w:bCs/>
        </w:rPr>
        <w:t xml:space="preserve">Để xác định kí tự đặc biệt phía sau ESCAPSE như 1 kí tự thường </w:t>
      </w:r>
    </w:p>
    <w:p w14:paraId="4F64D150" w14:textId="0535B51A" w:rsidR="00682BA6" w:rsidRDefault="00EE70A4">
      <w:r>
        <w:t xml:space="preserve">C) Ý nghĩa của việc dung </w:t>
      </w:r>
      <w:r w:rsidR="009447FD">
        <w:t>Nulls First.</w:t>
      </w:r>
    </w:p>
    <w:p w14:paraId="7871684E" w14:textId="035444FF" w:rsidR="00AF1898" w:rsidRPr="00AF1898" w:rsidRDefault="00AF1898">
      <w:pPr>
        <w:rPr>
          <w:b/>
          <w:bCs/>
        </w:rPr>
      </w:pPr>
      <w:r>
        <w:rPr>
          <w:b/>
          <w:bCs/>
        </w:rPr>
        <w:t>Trong quá trình sắp xếp thì những giá trị null sẽ được đưa lên đầu tiên</w:t>
      </w:r>
    </w:p>
    <w:p w14:paraId="69BEC22D" w14:textId="0F333C52" w:rsidR="00EE70A4" w:rsidRDefault="00EE70A4">
      <w:r>
        <w:t>D) Ý nghĩa của việc dung alias, có nên dung alias trong mọi trường hợp không?</w:t>
      </w:r>
    </w:p>
    <w:p w14:paraId="62B01854" w14:textId="77777777" w:rsidR="00695BC3" w:rsidRDefault="00695BC3" w:rsidP="00695BC3">
      <w:pPr>
        <w:rPr>
          <w:b/>
          <w:bCs/>
        </w:rPr>
      </w:pPr>
      <w:r>
        <w:rPr>
          <w:b/>
          <w:bCs/>
        </w:rPr>
        <w:t>Dùng alias để đổi tên nhằm mục đích hiển thị tên khác (với thuộc tính), gán tên cho kết quả trả về của hàm hoặc để tên ngắn đi, và đỡ rườm rà dài dòng hơn. Alias không cần thiết được sử dụng khi chỉ có 1 table hoặc khi không muốn đổi tên thuộc tính.</w:t>
      </w:r>
    </w:p>
    <w:p w14:paraId="3B9DBDCD" w14:textId="77777777" w:rsidR="00695BC3" w:rsidRDefault="00695BC3"/>
    <w:p w14:paraId="562C2990" w14:textId="77777777" w:rsidR="00EE70A4" w:rsidRDefault="009F65EF" w:rsidP="00EE70A4">
      <w:r>
        <w:rPr>
          <w:b/>
        </w:rPr>
        <w:t>Câu 3</w:t>
      </w:r>
      <w:r w:rsidR="00EE70A4">
        <w:t xml:space="preserve">: </w:t>
      </w:r>
    </w:p>
    <w:p w14:paraId="774364C2" w14:textId="77777777" w:rsidR="00EE70A4" w:rsidRDefault="00EE70A4" w:rsidP="00EE70A4">
      <w:pPr>
        <w:ind w:left="720"/>
      </w:pPr>
      <w:r>
        <w:lastRenderedPageBreak/>
        <w:t xml:space="preserve">SELECT * </w:t>
      </w:r>
    </w:p>
    <w:p w14:paraId="6F7D5272" w14:textId="77777777" w:rsidR="00EE70A4" w:rsidRDefault="00EE70A4" w:rsidP="00EE70A4">
      <w:pPr>
        <w:ind w:left="720"/>
      </w:pPr>
      <w:r>
        <w:t xml:space="preserve">FROM MDM_CUSTOMER </w:t>
      </w:r>
    </w:p>
    <w:p w14:paraId="35D0D5E0" w14:textId="77777777" w:rsidR="00EE70A4" w:rsidRDefault="00EE70A4" w:rsidP="00EE70A4">
      <w:pPr>
        <w:ind w:left="720"/>
      </w:pPr>
      <w:r>
        <w:t>WHERE 1 = 1</w:t>
      </w:r>
    </w:p>
    <w:p w14:paraId="27A9D2F6" w14:textId="77777777" w:rsidR="00EE70A4" w:rsidRDefault="00EE70A4" w:rsidP="00EE70A4">
      <w:pPr>
        <w:ind w:left="720"/>
      </w:pPr>
      <w:r>
        <w:t>AND CUST_CNT_CD = 'JP'</w:t>
      </w:r>
    </w:p>
    <w:p w14:paraId="390EE004" w14:textId="77777777" w:rsidR="00EE70A4" w:rsidRDefault="00EE70A4" w:rsidP="00EE70A4">
      <w:pPr>
        <w:ind w:left="720"/>
      </w:pPr>
      <w:r>
        <w:t>AND TO_CHAR(CUST_SEQ) = '201791'</w:t>
      </w:r>
    </w:p>
    <w:p w14:paraId="0AB4B938" w14:textId="3F0C6C8F" w:rsidR="00EE70A4" w:rsidRDefault="00EE70A4" w:rsidP="004A70F4">
      <w:r>
        <w:t>Theo bạn câu tr</w:t>
      </w:r>
      <w:r w:rsidR="004A70F4">
        <w:t>ên cách dung TO_CHAR(CUST_SEQ) = '201791' có hợp lý không, tại sao?</w:t>
      </w:r>
    </w:p>
    <w:p w14:paraId="5AAD8A88" w14:textId="278D12DE" w:rsidR="00A90692" w:rsidRPr="00A90692" w:rsidRDefault="00A90692" w:rsidP="004A70F4">
      <w:pPr>
        <w:rPr>
          <w:b/>
          <w:bCs/>
        </w:rPr>
      </w:pPr>
      <w:r>
        <w:rPr>
          <w:b/>
          <w:bCs/>
        </w:rPr>
        <w:t>Hợp lý vì dữ liệu được so sánh là dạng chuỗi nên ta phải ép kiểu của dữ liệu đưa vào thành dạng chuỗi cho cùng kiểu dữ liệu thì kết quả mới chính xác</w:t>
      </w:r>
    </w:p>
    <w:p w14:paraId="523262EC" w14:textId="77777777" w:rsidR="001E2CD4" w:rsidRDefault="009F65EF" w:rsidP="001E2CD4">
      <w:r>
        <w:rPr>
          <w:b/>
        </w:rPr>
        <w:t>Câu 4</w:t>
      </w:r>
      <w:r w:rsidR="001E2CD4">
        <w:t>: cho câu SQL và kết quả như hình bên dưới</w:t>
      </w:r>
    </w:p>
    <w:p w14:paraId="7209DFCF" w14:textId="77777777" w:rsidR="001E2CD4" w:rsidRDefault="001E2CD4" w:rsidP="001E2CD4">
      <w:r>
        <w:rPr>
          <w:noProof/>
        </w:rPr>
        <w:drawing>
          <wp:inline distT="0" distB="0" distL="0" distR="0" wp14:anchorId="40293294" wp14:editId="07862971">
            <wp:extent cx="3288323" cy="204799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96227" cy="2052913"/>
                    </a:xfrm>
                    <a:prstGeom prst="rect">
                      <a:avLst/>
                    </a:prstGeom>
                  </pic:spPr>
                </pic:pic>
              </a:graphicData>
            </a:graphic>
          </wp:inline>
        </w:drawing>
      </w:r>
    </w:p>
    <w:p w14:paraId="7FDBED80" w14:textId="506D3F31" w:rsidR="001E2CD4" w:rsidRDefault="001E2CD4" w:rsidP="001E2CD4">
      <w:r>
        <w:t xml:space="preserve">A) Giải thích ý nghĩa </w:t>
      </w:r>
      <w:r w:rsidRPr="001E2CD4">
        <w:t>COUNT(*)</w:t>
      </w:r>
      <w:r>
        <w:t xml:space="preserve">, </w:t>
      </w:r>
      <w:r w:rsidRPr="001E2CD4">
        <w:t>COUNT(1)</w:t>
      </w:r>
      <w:r>
        <w:t xml:space="preserve">, </w:t>
      </w:r>
      <w:r w:rsidRPr="001E2CD4">
        <w:t>COUNT(CUST_LOCL_LANG_NM)</w:t>
      </w:r>
    </w:p>
    <w:p w14:paraId="0A1E1026" w14:textId="5C237D68" w:rsidR="00B949E0" w:rsidRDefault="00B949E0" w:rsidP="001E2CD4">
      <w:pPr>
        <w:rPr>
          <w:b/>
          <w:bCs/>
        </w:rPr>
      </w:pPr>
      <w:r>
        <w:rPr>
          <w:b/>
          <w:bCs/>
        </w:rPr>
        <w:t>Count(*) là đếm tất cả các hàng</w:t>
      </w:r>
      <w:r w:rsidR="00D60BB4">
        <w:rPr>
          <w:b/>
          <w:bCs/>
        </w:rPr>
        <w:t xml:space="preserve"> theo điều kiện where</w:t>
      </w:r>
    </w:p>
    <w:p w14:paraId="314DF8DF" w14:textId="0C06B27E" w:rsidR="00D60BB4" w:rsidRDefault="00D60BB4" w:rsidP="001E2CD4">
      <w:pPr>
        <w:rPr>
          <w:b/>
          <w:bCs/>
        </w:rPr>
      </w:pPr>
      <w:r>
        <w:rPr>
          <w:b/>
          <w:bCs/>
        </w:rPr>
        <w:t>Count(1) cũng tương tự count(*) nhưng các giá trị bên trong bảng sẽ được thay thế bằng 1</w:t>
      </w:r>
    </w:p>
    <w:p w14:paraId="77FA32F5" w14:textId="3464F66B" w:rsidR="00D60BB4" w:rsidRDefault="00D60BB4" w:rsidP="001E2CD4">
      <w:pPr>
        <w:rPr>
          <w:b/>
          <w:bCs/>
        </w:rPr>
      </w:pPr>
      <w:r>
        <w:rPr>
          <w:b/>
          <w:bCs/>
        </w:rPr>
        <w:t>Count(</w:t>
      </w:r>
      <w:r w:rsidRPr="001E2CD4">
        <w:t>CUST_LOCL_LANG_NM</w:t>
      </w:r>
      <w:r>
        <w:rPr>
          <w:b/>
          <w:bCs/>
        </w:rPr>
        <w:t xml:space="preserve">) là đếm các hàng không phải null của cột </w:t>
      </w:r>
      <w:r w:rsidRPr="001E2CD4">
        <w:t>CUST_LOCL_LANG_NM</w:t>
      </w:r>
    </w:p>
    <w:p w14:paraId="328145E4" w14:textId="77777777" w:rsidR="00D60BB4" w:rsidRPr="00B949E0" w:rsidRDefault="00D60BB4" w:rsidP="001E2CD4">
      <w:pPr>
        <w:rPr>
          <w:b/>
          <w:bCs/>
        </w:rPr>
      </w:pPr>
    </w:p>
    <w:p w14:paraId="33333785" w14:textId="77777777" w:rsidR="001E2CD4" w:rsidRDefault="001E2CD4" w:rsidP="001E2CD4">
      <w:r>
        <w:t xml:space="preserve">B) Tại sao </w:t>
      </w:r>
      <w:r w:rsidRPr="001E2CD4">
        <w:t>COUNT(CUST_LOCL_LANG_NM)</w:t>
      </w:r>
      <w:r>
        <w:t xml:space="preserve"> lại bằng 0</w:t>
      </w:r>
    </w:p>
    <w:p w14:paraId="4EE5B212" w14:textId="4AF52C53" w:rsidR="002A4DCD" w:rsidRPr="00D60BB4" w:rsidRDefault="00D60BB4" w:rsidP="001E2CD4">
      <w:pPr>
        <w:rPr>
          <w:b/>
          <w:bCs/>
        </w:rPr>
      </w:pPr>
      <w:r>
        <w:rPr>
          <w:b/>
          <w:bCs/>
        </w:rPr>
        <w:t xml:space="preserve">Vì không có record nào trong cột </w:t>
      </w:r>
      <w:r w:rsidRPr="001E2CD4">
        <w:t>CUST_LOCL_LANG_NM</w:t>
      </w:r>
      <w:r>
        <w:t xml:space="preserve"> </w:t>
      </w:r>
      <w:r>
        <w:rPr>
          <w:b/>
          <w:bCs/>
        </w:rPr>
        <w:t>tương ứng với điều kiện trong where</w:t>
      </w:r>
    </w:p>
    <w:p w14:paraId="5CED44B0" w14:textId="77777777" w:rsidR="00862121" w:rsidRDefault="00862121" w:rsidP="00862121">
      <w:pPr>
        <w:rPr>
          <w:b/>
        </w:rPr>
      </w:pPr>
    </w:p>
    <w:p w14:paraId="15710036" w14:textId="77777777" w:rsidR="00862121" w:rsidRDefault="00862121" w:rsidP="00862121">
      <w:r w:rsidRPr="00F90E82">
        <w:rPr>
          <w:b/>
        </w:rPr>
        <w:t>C</w:t>
      </w:r>
      <w:r w:rsidR="009F65EF">
        <w:rPr>
          <w:b/>
        </w:rPr>
        <w:t>âu 5</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342073F0" w14:textId="77777777" w:rsidTr="003C58EA">
        <w:trPr>
          <w:trHeight w:val="66"/>
        </w:trPr>
        <w:tc>
          <w:tcPr>
            <w:tcW w:w="392" w:type="dxa"/>
            <w:tcBorders>
              <w:top w:val="nil"/>
              <w:left w:val="nil"/>
              <w:bottom w:val="nil"/>
              <w:right w:val="single" w:sz="4" w:space="0" w:color="auto"/>
            </w:tcBorders>
            <w:shd w:val="clear" w:color="auto" w:fill="auto"/>
          </w:tcPr>
          <w:p w14:paraId="2B21DD27"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4D2DEA39" w14:textId="77777777" w:rsidR="00862121" w:rsidRPr="008B7D6A" w:rsidRDefault="00862121" w:rsidP="003C58EA">
            <w:pPr>
              <w:jc w:val="center"/>
              <w:rPr>
                <w:b/>
              </w:rPr>
            </w:pPr>
            <w:r>
              <w:rPr>
                <w:b/>
              </w:rPr>
              <w:t>Cách 1</w:t>
            </w:r>
          </w:p>
        </w:tc>
        <w:tc>
          <w:tcPr>
            <w:tcW w:w="4425" w:type="dxa"/>
            <w:shd w:val="clear" w:color="auto" w:fill="150E44"/>
            <w:vAlign w:val="center"/>
          </w:tcPr>
          <w:p w14:paraId="757F6A5D" w14:textId="77777777" w:rsidR="00862121" w:rsidRPr="008B7D6A" w:rsidRDefault="00862121" w:rsidP="003C58EA">
            <w:pPr>
              <w:jc w:val="center"/>
              <w:rPr>
                <w:b/>
              </w:rPr>
            </w:pPr>
            <w:r>
              <w:rPr>
                <w:b/>
              </w:rPr>
              <w:t>Cách 2</w:t>
            </w:r>
          </w:p>
        </w:tc>
      </w:tr>
      <w:tr w:rsidR="00862121" w:rsidRPr="008B7D6A" w14:paraId="6270590B" w14:textId="77777777" w:rsidTr="003C58EA">
        <w:trPr>
          <w:trHeight w:val="134"/>
        </w:trPr>
        <w:tc>
          <w:tcPr>
            <w:tcW w:w="392" w:type="dxa"/>
            <w:tcBorders>
              <w:top w:val="nil"/>
              <w:left w:val="nil"/>
              <w:bottom w:val="nil"/>
              <w:right w:val="single" w:sz="4" w:space="0" w:color="auto"/>
            </w:tcBorders>
            <w:shd w:val="clear" w:color="auto" w:fill="auto"/>
          </w:tcPr>
          <w:p w14:paraId="5C0C854B"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6762768B"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w:t>
            </w:r>
          </w:p>
        </w:tc>
        <w:tc>
          <w:tcPr>
            <w:tcW w:w="4425" w:type="dxa"/>
            <w:shd w:val="clear" w:color="auto" w:fill="auto"/>
          </w:tcPr>
          <w:p w14:paraId="476AACB4"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SUM(NVL(COL1,0))</w:t>
            </w:r>
          </w:p>
        </w:tc>
      </w:tr>
    </w:tbl>
    <w:p w14:paraId="658163F1" w14:textId="57600577" w:rsidR="00D60BB4" w:rsidRPr="00765E42" w:rsidRDefault="00765E42" w:rsidP="00765E42">
      <w:pPr>
        <w:rPr>
          <w:b/>
        </w:rPr>
      </w:pPr>
      <w:r>
        <w:rPr>
          <w:b/>
        </w:rPr>
        <w:t>Cách 1 tốt hơn vì hàm sum sẽ bỏ qua các cột null và tính tổng giá trị sau đó NVL chỉ thực hiện 1 lần, còn Cách 2 thì hàm NVL sẽ thực hiện n lần (n giá trị null) sau đó sum sẽ phải cộng cả giá trị 0 vào nên sẽ chậm hơn cách 1</w:t>
      </w:r>
    </w:p>
    <w:p w14:paraId="3C8E80E0" w14:textId="77777777" w:rsidR="00862121" w:rsidRDefault="00862121" w:rsidP="00862121">
      <w:r w:rsidRPr="00F90E82">
        <w:rPr>
          <w:b/>
        </w:rPr>
        <w:lastRenderedPageBreak/>
        <w:t>C</w:t>
      </w:r>
      <w:r w:rsidR="009F65EF">
        <w:rPr>
          <w:b/>
        </w:rPr>
        <w:t>âu 6</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3270093E" w14:textId="77777777" w:rsidTr="003C58EA">
        <w:trPr>
          <w:trHeight w:val="66"/>
        </w:trPr>
        <w:tc>
          <w:tcPr>
            <w:tcW w:w="392" w:type="dxa"/>
            <w:tcBorders>
              <w:top w:val="nil"/>
              <w:left w:val="nil"/>
              <w:bottom w:val="nil"/>
              <w:right w:val="single" w:sz="4" w:space="0" w:color="auto"/>
            </w:tcBorders>
            <w:shd w:val="clear" w:color="auto" w:fill="auto"/>
          </w:tcPr>
          <w:p w14:paraId="41F2EA51"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1F13F035" w14:textId="77777777" w:rsidR="00862121" w:rsidRPr="008B7D6A" w:rsidRDefault="00862121" w:rsidP="003C58EA">
            <w:pPr>
              <w:jc w:val="center"/>
              <w:rPr>
                <w:b/>
              </w:rPr>
            </w:pPr>
            <w:r>
              <w:rPr>
                <w:b/>
              </w:rPr>
              <w:t>Cách 1</w:t>
            </w:r>
          </w:p>
        </w:tc>
        <w:tc>
          <w:tcPr>
            <w:tcW w:w="4425" w:type="dxa"/>
            <w:shd w:val="clear" w:color="auto" w:fill="150E44"/>
            <w:vAlign w:val="center"/>
          </w:tcPr>
          <w:p w14:paraId="5AF2DF5E" w14:textId="77777777" w:rsidR="00862121" w:rsidRPr="008B7D6A" w:rsidRDefault="00862121" w:rsidP="003C58EA">
            <w:pPr>
              <w:jc w:val="center"/>
              <w:rPr>
                <w:b/>
              </w:rPr>
            </w:pPr>
            <w:r>
              <w:rPr>
                <w:b/>
              </w:rPr>
              <w:t>Cách 2</w:t>
            </w:r>
          </w:p>
        </w:tc>
      </w:tr>
      <w:tr w:rsidR="00862121" w:rsidRPr="008B7D6A" w14:paraId="290B5471" w14:textId="77777777" w:rsidTr="003C58EA">
        <w:trPr>
          <w:trHeight w:val="134"/>
        </w:trPr>
        <w:tc>
          <w:tcPr>
            <w:tcW w:w="392" w:type="dxa"/>
            <w:tcBorders>
              <w:top w:val="nil"/>
              <w:left w:val="nil"/>
              <w:bottom w:val="nil"/>
              <w:right w:val="single" w:sz="4" w:space="0" w:color="auto"/>
            </w:tcBorders>
            <w:shd w:val="clear" w:color="auto" w:fill="auto"/>
          </w:tcPr>
          <w:p w14:paraId="0F1F5F2D"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4192F80C"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 + NVL(SUM(COL2),0)</w:t>
            </w:r>
          </w:p>
        </w:tc>
        <w:tc>
          <w:tcPr>
            <w:tcW w:w="4425" w:type="dxa"/>
            <w:shd w:val="clear" w:color="auto" w:fill="auto"/>
          </w:tcPr>
          <w:p w14:paraId="3E42AEC3" w14:textId="77777777" w:rsidR="00862121" w:rsidRPr="008B7D6A" w:rsidRDefault="00862121" w:rsidP="003C58EA">
            <w:pPr>
              <w:pStyle w:val="a"/>
              <w:rPr>
                <w:rFonts w:asciiTheme="minorHAnsi" w:eastAsiaTheme="minorHAnsi" w:hAnsiTheme="minorHAnsi"/>
              </w:rPr>
            </w:pPr>
            <w:r>
              <w:rPr>
                <w:rFonts w:asciiTheme="minorHAnsi" w:eastAsiaTheme="minorHAnsi" w:hAnsiTheme="minorHAnsi"/>
              </w:rPr>
              <w:t>Ex.</w:t>
            </w:r>
            <w:r w:rsidRPr="008B7D6A">
              <w:rPr>
                <w:rFonts w:asciiTheme="minorHAnsi" w:eastAsiaTheme="minorHAnsi" w:hAnsiTheme="minorHAnsi"/>
              </w:rPr>
              <w:t>1] SUM(NVL(COL1 + COL2,0))</w:t>
            </w:r>
          </w:p>
          <w:p w14:paraId="1F3756D8" w14:textId="77777777" w:rsidR="00862121" w:rsidRPr="008B7D6A" w:rsidRDefault="00862121" w:rsidP="003C58EA">
            <w:pPr>
              <w:pStyle w:val="a"/>
              <w:rPr>
                <w:rFonts w:asciiTheme="minorHAnsi" w:eastAsiaTheme="minorHAnsi" w:hAnsiTheme="minorHAnsi"/>
                <w:sz w:val="18"/>
                <w:szCs w:val="18"/>
              </w:rPr>
            </w:pPr>
            <w:r>
              <w:rPr>
                <w:rFonts w:asciiTheme="minorHAnsi" w:eastAsiaTheme="minorHAnsi" w:hAnsiTheme="minorHAnsi"/>
              </w:rPr>
              <w:t>Ex.</w:t>
            </w:r>
            <w:r w:rsidRPr="008B7D6A">
              <w:rPr>
                <w:rFonts w:asciiTheme="minorHAnsi" w:eastAsiaTheme="minorHAnsi" w:hAnsiTheme="minorHAnsi"/>
              </w:rPr>
              <w:t>2] NVL(SUM(COL1 + COL2),0)</w:t>
            </w:r>
          </w:p>
        </w:tc>
      </w:tr>
    </w:tbl>
    <w:p w14:paraId="7C676821" w14:textId="77777777" w:rsidR="00963FC5" w:rsidRDefault="00963FC5" w:rsidP="00963FC5">
      <w:pPr>
        <w:rPr>
          <w:b/>
          <w:bCs/>
        </w:rPr>
      </w:pPr>
      <w:r>
        <w:rPr>
          <w:b/>
          <w:bCs/>
        </w:rPr>
        <w:t>Cách 1 tốt hơn. Vì trong cách 2 nếu 1 trong 2 cột có giá trị Null thì kết quả sẽ ra null dù bên còn lại có giá trị đi nữa điều này dẫn đến giá trị nhận được bị sai</w:t>
      </w:r>
    </w:p>
    <w:p w14:paraId="32B340D4" w14:textId="77777777" w:rsidR="00862121" w:rsidRDefault="00862121" w:rsidP="00862121"/>
    <w:p w14:paraId="21CACD53" w14:textId="77777777" w:rsidR="008129B1" w:rsidRDefault="00E6063B" w:rsidP="00E6063B">
      <w:r w:rsidRPr="00F90E82">
        <w:rPr>
          <w:b/>
        </w:rPr>
        <w:t>C</w:t>
      </w:r>
      <w:r w:rsidR="009F65EF">
        <w:rPr>
          <w:b/>
        </w:rPr>
        <w:t>âu 7</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187C6005" w14:textId="77777777" w:rsidTr="003C58EA">
        <w:trPr>
          <w:trHeight w:val="66"/>
        </w:trPr>
        <w:tc>
          <w:tcPr>
            <w:tcW w:w="392" w:type="dxa"/>
            <w:tcBorders>
              <w:top w:val="nil"/>
              <w:left w:val="nil"/>
              <w:bottom w:val="nil"/>
              <w:right w:val="single" w:sz="4" w:space="0" w:color="auto"/>
            </w:tcBorders>
            <w:shd w:val="clear" w:color="auto" w:fill="auto"/>
          </w:tcPr>
          <w:p w14:paraId="7C33A77D"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64AD6B68" w14:textId="77777777" w:rsidR="00E6063B" w:rsidRPr="008B7D6A" w:rsidRDefault="00E6063B" w:rsidP="003C58EA">
            <w:pPr>
              <w:jc w:val="center"/>
              <w:rPr>
                <w:b/>
              </w:rPr>
            </w:pPr>
            <w:r>
              <w:rPr>
                <w:b/>
              </w:rPr>
              <w:t>Cách 1</w:t>
            </w:r>
          </w:p>
        </w:tc>
        <w:tc>
          <w:tcPr>
            <w:tcW w:w="4425" w:type="dxa"/>
            <w:shd w:val="clear" w:color="auto" w:fill="150E44"/>
            <w:vAlign w:val="center"/>
          </w:tcPr>
          <w:p w14:paraId="6BFE5E81" w14:textId="77777777" w:rsidR="00E6063B" w:rsidRPr="008B7D6A" w:rsidRDefault="00E6063B" w:rsidP="003C58EA">
            <w:pPr>
              <w:jc w:val="center"/>
              <w:rPr>
                <w:b/>
              </w:rPr>
            </w:pPr>
            <w:r>
              <w:rPr>
                <w:b/>
              </w:rPr>
              <w:t>Cách 2</w:t>
            </w:r>
          </w:p>
        </w:tc>
      </w:tr>
      <w:tr w:rsidR="00E6063B" w:rsidRPr="008B7D6A" w14:paraId="4A000436" w14:textId="77777777" w:rsidTr="004842D2">
        <w:trPr>
          <w:trHeight w:val="728"/>
        </w:trPr>
        <w:tc>
          <w:tcPr>
            <w:tcW w:w="392" w:type="dxa"/>
            <w:tcBorders>
              <w:top w:val="nil"/>
              <w:left w:val="nil"/>
              <w:bottom w:val="nil"/>
              <w:right w:val="single" w:sz="4" w:space="0" w:color="auto"/>
            </w:tcBorders>
            <w:shd w:val="clear" w:color="auto" w:fill="auto"/>
          </w:tcPr>
          <w:p w14:paraId="767C5BAE"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1BD62770"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01B3A5AB"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63E74A84"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3B22890A"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36F0225E"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356352E8" w14:textId="77777777" w:rsidR="00E6063B" w:rsidRPr="008B7D6A" w:rsidRDefault="00E6063B" w:rsidP="008129B1">
            <w:pPr>
              <w:pStyle w:val="a"/>
              <w:rPr>
                <w:rFonts w:asciiTheme="minorHAnsi" w:eastAsiaTheme="minorHAnsi" w:hAnsiTheme="minorHAnsi"/>
                <w:sz w:val="18"/>
                <w:szCs w:val="18"/>
              </w:rPr>
            </w:pPr>
            <w:r w:rsidRPr="00E6063B">
              <w:rPr>
                <w:rFonts w:asciiTheme="minorHAnsi" w:eastAsiaTheme="minorHAnsi" w:hAnsiTheme="minorHAnsi"/>
              </w:rPr>
              <w:t xml:space="preserve">  AND B.PROD_CD IN (SELECT PROD_CD FROM TB_PROD</w:t>
            </w:r>
            <w:r w:rsidR="008129B1">
              <w:rPr>
                <w:rFonts w:asciiTheme="minorHAnsi" w:eastAsiaTheme="minorHAnsi" w:hAnsiTheme="minorHAnsi"/>
              </w:rPr>
              <w:t xml:space="preserve"> </w:t>
            </w:r>
            <w:r w:rsidR="008129B1" w:rsidRPr="00E6063B">
              <w:rPr>
                <w:rFonts w:asciiTheme="minorHAnsi" w:eastAsiaTheme="minorHAnsi" w:hAnsiTheme="minorHAnsi"/>
              </w:rPr>
              <w:t xml:space="preserve">D WHERE D.PROD_CD = A.PRO_CD </w:t>
            </w:r>
            <w:r w:rsidR="004842D2">
              <w:rPr>
                <w:rFonts w:asciiTheme="minorHAnsi" w:eastAsiaTheme="minorHAnsi" w:hAnsiTheme="minorHAnsi"/>
              </w:rPr>
              <w:t xml:space="preserve">AND </w:t>
            </w:r>
            <w:r w:rsidRPr="00E6063B">
              <w:rPr>
                <w:rFonts w:asciiTheme="minorHAnsi" w:eastAsiaTheme="minorHAnsi" w:hAnsiTheme="minorHAnsi"/>
              </w:rPr>
              <w:t>PROD_UNIT_AMT &lt; 800);</w:t>
            </w:r>
          </w:p>
        </w:tc>
        <w:tc>
          <w:tcPr>
            <w:tcW w:w="4425" w:type="dxa"/>
            <w:shd w:val="clear" w:color="auto" w:fill="auto"/>
          </w:tcPr>
          <w:p w14:paraId="3E705131"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75E7A681"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52EB9DAC"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340C9E3C"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631F39F6"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3FFF8E39" w14:textId="77777777" w:rsidR="00E6063B" w:rsidRPr="008B7D6A" w:rsidRDefault="00E6063B" w:rsidP="00E6063B">
            <w:pPr>
              <w:pStyle w:val="a"/>
              <w:rPr>
                <w:rFonts w:asciiTheme="minorHAnsi" w:eastAsiaTheme="minorHAnsi" w:hAnsiTheme="minorHAnsi"/>
                <w:sz w:val="18"/>
                <w:szCs w:val="18"/>
              </w:rPr>
            </w:pPr>
            <w:r w:rsidRPr="00E6063B">
              <w:rPr>
                <w:rFonts w:asciiTheme="minorHAnsi" w:eastAsiaTheme="minorHAnsi" w:hAnsiTheme="minorHAnsi"/>
              </w:rPr>
              <w:t xml:space="preserve">  AND EXISTS (SELECT D.PROD_CD FROM TB_PROD D WHERE D.PROD_CD = A.PRO_CD AND D.PROD_UNIT_AMT &lt; 800);</w:t>
            </w:r>
          </w:p>
        </w:tc>
      </w:tr>
    </w:tbl>
    <w:p w14:paraId="7DAE6DD8" w14:textId="19D87B8F" w:rsidR="00E6063B" w:rsidRDefault="00286E03" w:rsidP="00286E03">
      <w:pPr>
        <w:ind w:firstLine="720"/>
      </w:pPr>
      <w:r>
        <w:rPr>
          <w:b/>
        </w:rPr>
        <w:t xml:space="preserve">IN </w:t>
      </w:r>
      <w:r>
        <w:t>đc dung khi nào và EXISTS đc dung khi nào.</w:t>
      </w:r>
    </w:p>
    <w:p w14:paraId="2108E81B" w14:textId="3904A683" w:rsidR="00F85FD6" w:rsidRDefault="00F85FD6" w:rsidP="00286E03">
      <w:pPr>
        <w:ind w:firstLine="720"/>
        <w:rPr>
          <w:b/>
          <w:bCs/>
        </w:rPr>
      </w:pPr>
      <w:r>
        <w:rPr>
          <w:b/>
          <w:bCs/>
        </w:rPr>
        <w:t>Cách 1 tốt hơn vì tốn ít thời gian thực hiện hơn</w:t>
      </w:r>
    </w:p>
    <w:p w14:paraId="0274C683" w14:textId="661F3271" w:rsidR="00F85FD6" w:rsidRPr="00F85FD6" w:rsidRDefault="00F85FD6" w:rsidP="00286E03">
      <w:pPr>
        <w:ind w:firstLine="720"/>
        <w:rPr>
          <w:b/>
          <w:bCs/>
        </w:rPr>
      </w:pPr>
      <w:r>
        <w:rPr>
          <w:b/>
          <w:bCs/>
        </w:rPr>
        <w:t>Dùng IN khi subquery là 1 list nhỏ, dùng EXISTS khi subquery là 1 list lớn</w:t>
      </w:r>
    </w:p>
    <w:p w14:paraId="27B8FCB1" w14:textId="77777777" w:rsidR="00E6063B" w:rsidRDefault="00E6063B" w:rsidP="00E6063B">
      <w:r w:rsidRPr="00F90E82">
        <w:rPr>
          <w:b/>
        </w:rPr>
        <w:t>C</w:t>
      </w:r>
      <w:r w:rsidR="009F65EF">
        <w:rPr>
          <w:b/>
        </w:rPr>
        <w:t>âu 8</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283373FE" w14:textId="77777777" w:rsidTr="003C58EA">
        <w:trPr>
          <w:trHeight w:val="66"/>
        </w:trPr>
        <w:tc>
          <w:tcPr>
            <w:tcW w:w="392" w:type="dxa"/>
            <w:tcBorders>
              <w:top w:val="nil"/>
              <w:left w:val="nil"/>
              <w:bottom w:val="nil"/>
              <w:right w:val="single" w:sz="4" w:space="0" w:color="auto"/>
            </w:tcBorders>
            <w:shd w:val="clear" w:color="auto" w:fill="auto"/>
          </w:tcPr>
          <w:p w14:paraId="7EC2EAA3"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16B07557" w14:textId="77777777" w:rsidR="00E6063B" w:rsidRPr="008B7D6A" w:rsidRDefault="00E6063B" w:rsidP="003C58EA">
            <w:pPr>
              <w:jc w:val="center"/>
              <w:rPr>
                <w:b/>
              </w:rPr>
            </w:pPr>
            <w:r>
              <w:rPr>
                <w:b/>
              </w:rPr>
              <w:t>Cách 1</w:t>
            </w:r>
          </w:p>
        </w:tc>
        <w:tc>
          <w:tcPr>
            <w:tcW w:w="4425" w:type="dxa"/>
            <w:shd w:val="clear" w:color="auto" w:fill="150E44"/>
            <w:vAlign w:val="center"/>
          </w:tcPr>
          <w:p w14:paraId="0A92437B" w14:textId="77777777" w:rsidR="00E6063B" w:rsidRPr="008B7D6A" w:rsidRDefault="00E6063B" w:rsidP="003C58EA">
            <w:pPr>
              <w:jc w:val="center"/>
              <w:rPr>
                <w:b/>
              </w:rPr>
            </w:pPr>
            <w:r>
              <w:rPr>
                <w:b/>
              </w:rPr>
              <w:t>Cách 2</w:t>
            </w:r>
          </w:p>
        </w:tc>
      </w:tr>
      <w:tr w:rsidR="00E6063B" w:rsidRPr="008B7D6A" w14:paraId="70070F95" w14:textId="77777777" w:rsidTr="003C58EA">
        <w:trPr>
          <w:trHeight w:val="134"/>
        </w:trPr>
        <w:tc>
          <w:tcPr>
            <w:tcW w:w="392" w:type="dxa"/>
            <w:tcBorders>
              <w:top w:val="nil"/>
              <w:left w:val="nil"/>
              <w:bottom w:val="nil"/>
              <w:right w:val="single" w:sz="4" w:space="0" w:color="auto"/>
            </w:tcBorders>
            <w:shd w:val="clear" w:color="auto" w:fill="auto"/>
          </w:tcPr>
          <w:p w14:paraId="58F5947D"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604E689C" w14:textId="77777777" w:rsidR="00126AB5" w:rsidRPr="00126AB5" w:rsidRDefault="00126AB5" w:rsidP="00126AB5">
            <w:pPr>
              <w:pStyle w:val="a"/>
              <w:rPr>
                <w:rFonts w:asciiTheme="minorHAnsi" w:eastAsiaTheme="minorHAnsi" w:hAnsiTheme="minorHAnsi"/>
              </w:rPr>
            </w:pPr>
            <w:r>
              <w:rPr>
                <w:rFonts w:asciiTheme="minorHAnsi" w:eastAsiaTheme="minorHAnsi" w:hAnsiTheme="minorHAnsi"/>
              </w:rPr>
              <w:t xml:space="preserve">SELECT </w:t>
            </w:r>
            <w:r w:rsidRPr="00126AB5">
              <w:rPr>
                <w:rFonts w:asciiTheme="minorHAnsi" w:eastAsiaTheme="minorHAnsi" w:hAnsiTheme="minorHAnsi"/>
              </w:rPr>
              <w:t>A.CUST_NO, A.ORD_NO, A.PRO_CD, B.PROD_NM</w:t>
            </w:r>
          </w:p>
          <w:p w14:paraId="3B100369"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705FABB5"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TB_PROD B</w:t>
            </w:r>
          </w:p>
          <w:p w14:paraId="214B336B"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5D0062AA"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AND A.PRO_CD = B.PROD_CD</w:t>
            </w:r>
          </w:p>
          <w:p w14:paraId="72D608F1"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B.PROD_CD IN ('00001','00002');</w:t>
            </w:r>
          </w:p>
        </w:tc>
        <w:tc>
          <w:tcPr>
            <w:tcW w:w="4425" w:type="dxa"/>
            <w:shd w:val="clear" w:color="auto" w:fill="auto"/>
          </w:tcPr>
          <w:p w14:paraId="1822090D"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SELECT  A.CUST_NO, A.ORD_NO, A.PRO_CD</w:t>
            </w:r>
          </w:p>
          <w:p w14:paraId="6CC2092B"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 (SELECT B.PROD_NM FROM TB_PROD B WHERE B.PROD_CD = A.PRO_CD) AS PROD_NM</w:t>
            </w:r>
          </w:p>
          <w:p w14:paraId="6AE6A177"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2CCD5355"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5C02BC85"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A.PRO_CD IN ('00001','00002');</w:t>
            </w:r>
          </w:p>
        </w:tc>
      </w:tr>
    </w:tbl>
    <w:p w14:paraId="59EDBC17" w14:textId="2413AE06" w:rsidR="00E6063B" w:rsidRPr="00186E8D" w:rsidRDefault="00186E8D" w:rsidP="00862121">
      <w:pPr>
        <w:rPr>
          <w:b/>
          <w:bCs/>
        </w:rPr>
      </w:pPr>
      <w:r>
        <w:rPr>
          <w:b/>
          <w:bCs/>
        </w:rPr>
        <w:t>Cách 2 tốt hơn vì cách 1 phải join 2 bảng lại với nhau, trong khi cách 2 thì không</w:t>
      </w:r>
    </w:p>
    <w:p w14:paraId="1055AD07" w14:textId="2207D175" w:rsidR="00293CB7" w:rsidRDefault="00293CB7" w:rsidP="00293CB7">
      <w:r w:rsidRPr="00F90E82">
        <w:rPr>
          <w:b/>
        </w:rPr>
        <w:t>C</w:t>
      </w:r>
      <w:r w:rsidR="009F65EF">
        <w:rPr>
          <w:b/>
        </w:rPr>
        <w:t>âu 9</w:t>
      </w:r>
      <w:r>
        <w:t>: cho số 8988.80 vui lòng xuất ra định dạng $8,988.800</w:t>
      </w:r>
    </w:p>
    <w:p w14:paraId="20FB2E9A" w14:textId="1B454F7D" w:rsidR="00186E8D" w:rsidRPr="00186E8D" w:rsidRDefault="00186E8D" w:rsidP="00293CB7">
      <w:pPr>
        <w:rPr>
          <w:b/>
          <w:bCs/>
        </w:rPr>
      </w:pPr>
      <w:r w:rsidRPr="00186E8D">
        <w:rPr>
          <w:b/>
          <w:bCs/>
        </w:rPr>
        <w:t>TO_CHAR(8988.80, ‘$9,999.000’)</w:t>
      </w:r>
    </w:p>
    <w:p w14:paraId="41DBA3E2" w14:textId="4D073FEF" w:rsidR="00293CB7" w:rsidRDefault="00293CB7" w:rsidP="00293CB7">
      <w:r w:rsidRPr="00F90E82">
        <w:rPr>
          <w:b/>
        </w:rPr>
        <w:t>C</w:t>
      </w:r>
      <w:r w:rsidR="009F65EF">
        <w:rPr>
          <w:b/>
        </w:rPr>
        <w:t>âu 10</w:t>
      </w:r>
      <w:r>
        <w:t xml:space="preserve">: cho số 8988.80, </w:t>
      </w:r>
      <w:r w:rsidRPr="00293CB7">
        <w:t>820988</w:t>
      </w:r>
      <w:r>
        <w:t xml:space="preserve">.80 vui lòng xuất ra định dạng $8,000.000, </w:t>
      </w:r>
      <w:r w:rsidRPr="00293CB7">
        <w:t>$820,000.000</w:t>
      </w:r>
    </w:p>
    <w:p w14:paraId="2A2C7F47" w14:textId="1B4681A3" w:rsidR="00186E8D" w:rsidRDefault="00186E8D" w:rsidP="00293CB7">
      <w:pPr>
        <w:rPr>
          <w:b/>
          <w:bCs/>
        </w:rPr>
      </w:pPr>
      <w:r>
        <w:rPr>
          <w:b/>
          <w:bCs/>
        </w:rPr>
        <w:t>TO_CHAR(</w:t>
      </w:r>
      <w:r>
        <w:t xml:space="preserve">TRUNC(8988.80, -3), </w:t>
      </w:r>
      <w:r w:rsidRPr="00186E8D">
        <w:rPr>
          <w:b/>
          <w:bCs/>
        </w:rPr>
        <w:t>, ‘$9,999.000’</w:t>
      </w:r>
      <w:r>
        <w:rPr>
          <w:b/>
          <w:bCs/>
        </w:rPr>
        <w:t>)</w:t>
      </w:r>
    </w:p>
    <w:p w14:paraId="7AE8069B" w14:textId="6477006C" w:rsidR="00186E8D" w:rsidRPr="00186E8D" w:rsidRDefault="00186E8D" w:rsidP="00293CB7">
      <w:pPr>
        <w:rPr>
          <w:b/>
          <w:bCs/>
        </w:rPr>
      </w:pPr>
      <w:r>
        <w:rPr>
          <w:b/>
          <w:bCs/>
        </w:rPr>
        <w:t>TO_CHAR(</w:t>
      </w:r>
      <w:r>
        <w:t>TRUNC(</w:t>
      </w:r>
      <w:r w:rsidRPr="00293CB7">
        <w:t>820988</w:t>
      </w:r>
      <w:r>
        <w:t xml:space="preserve">.80, -3), </w:t>
      </w:r>
      <w:r w:rsidRPr="00186E8D">
        <w:rPr>
          <w:b/>
          <w:bCs/>
        </w:rPr>
        <w:t>, ‘$</w:t>
      </w:r>
      <w:r>
        <w:rPr>
          <w:b/>
          <w:bCs/>
        </w:rPr>
        <w:t>99</w:t>
      </w:r>
      <w:r w:rsidRPr="00186E8D">
        <w:rPr>
          <w:b/>
          <w:bCs/>
        </w:rPr>
        <w:t>9,999.000’</w:t>
      </w:r>
      <w:r>
        <w:rPr>
          <w:b/>
          <w:bCs/>
        </w:rPr>
        <w:t>)</w:t>
      </w:r>
    </w:p>
    <w:p w14:paraId="222AF3BD" w14:textId="77777777" w:rsidR="00293CB7" w:rsidRDefault="00293CB7" w:rsidP="00293CB7">
      <w:r w:rsidRPr="00F90E82">
        <w:rPr>
          <w:b/>
        </w:rPr>
        <w:t>C</w:t>
      </w:r>
      <w:r w:rsidR="009F65EF">
        <w:rPr>
          <w:b/>
        </w:rPr>
        <w:t>âu 11</w:t>
      </w:r>
      <w:r>
        <w:t>: Cho cấu SQL và kết quả như sau:</w:t>
      </w:r>
    </w:p>
    <w:p w14:paraId="64D55CF2" w14:textId="77777777" w:rsidR="00293CB7" w:rsidRDefault="00293CB7" w:rsidP="00293CB7">
      <w:r>
        <w:rPr>
          <w:noProof/>
        </w:rPr>
        <w:lastRenderedPageBreak/>
        <w:drawing>
          <wp:inline distT="0" distB="0" distL="0" distR="0" wp14:anchorId="40F08714" wp14:editId="667AD87D">
            <wp:extent cx="3845169" cy="153352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6886" cy="1538197"/>
                    </a:xfrm>
                    <a:prstGeom prst="rect">
                      <a:avLst/>
                    </a:prstGeom>
                  </pic:spPr>
                </pic:pic>
              </a:graphicData>
            </a:graphic>
          </wp:inline>
        </w:drawing>
      </w:r>
    </w:p>
    <w:p w14:paraId="685B8E19" w14:textId="4C755937" w:rsidR="004607E2" w:rsidRDefault="004607E2" w:rsidP="00293CB7">
      <w:r>
        <w:t>Như hình trên cả 2 A và B điêu substr từ 1, đến 3 tại sao kết quả lại khác nhau.</w:t>
      </w:r>
    </w:p>
    <w:p w14:paraId="4CEC615B" w14:textId="0B34F80E" w:rsidR="00FD0722" w:rsidRPr="00FD0722" w:rsidRDefault="00FD0722" w:rsidP="00293CB7">
      <w:pPr>
        <w:rPr>
          <w:b/>
          <w:bCs/>
        </w:rPr>
      </w:pPr>
      <w:r>
        <w:rPr>
          <w:b/>
          <w:bCs/>
        </w:rPr>
        <w:t>Do tiền số ‘fm’ sẽ loại bỏ khoảng trắng và số 0 ở đầu string nên A bắt đầu từ 9 còn B bắt đầu từ khoảng trắng</w:t>
      </w:r>
    </w:p>
    <w:p w14:paraId="1B673B49" w14:textId="0A1CF9C5" w:rsidR="00293CB7" w:rsidRDefault="00293CB7" w:rsidP="00293CB7">
      <w:r w:rsidRPr="00F90E82">
        <w:rPr>
          <w:b/>
        </w:rPr>
        <w:t>C</w:t>
      </w:r>
      <w:r w:rsidR="009F65EF">
        <w:rPr>
          <w:b/>
        </w:rPr>
        <w:t>âu 12</w:t>
      </w:r>
      <w:r>
        <w:t>: Viết Câu SQL xuất ra, Ngày hiện tạ</w:t>
      </w:r>
      <w:r w:rsidR="00C34293">
        <w:t>i, này hôm qua, ngày mai</w:t>
      </w:r>
    </w:p>
    <w:p w14:paraId="14A6B563" w14:textId="0F4D5003" w:rsidR="00FD0722" w:rsidRPr="00FD0722" w:rsidRDefault="00FD0722" w:rsidP="00293CB7">
      <w:pPr>
        <w:rPr>
          <w:b/>
          <w:bCs/>
        </w:rPr>
      </w:pPr>
      <w:r>
        <w:rPr>
          <w:b/>
          <w:bCs/>
        </w:rPr>
        <w:t>SYSDATE, SYSDATE-1, SYSDATE+1</w:t>
      </w:r>
    </w:p>
    <w:p w14:paraId="625A3011" w14:textId="77777777" w:rsidR="002A4DCD" w:rsidRDefault="002A4DCD" w:rsidP="002A4DCD">
      <w:r w:rsidRPr="00F90E82">
        <w:rPr>
          <w:b/>
        </w:rPr>
        <w:t>C</w:t>
      </w:r>
      <w:r w:rsidR="009F65EF">
        <w:rPr>
          <w:b/>
        </w:rPr>
        <w:t>âu 13</w:t>
      </w:r>
      <w:r>
        <w:t>: ta có table (</w:t>
      </w:r>
      <w:r w:rsidRPr="00682BA6">
        <w:rPr>
          <w:b/>
        </w:rPr>
        <w:t>TB_</w:t>
      </w:r>
      <w:r>
        <w:rPr>
          <w:b/>
        </w:rPr>
        <w:t>ORD</w:t>
      </w:r>
      <w:r>
        <w:t>), yêu cầu viết câu SQL để generate ORD_NO có đô dài 10 tự với format sau: yyyymmdd000Seq, ví dụ hnay là 20191028 và chưa có seq nào thì ORD_NO sẽ là 201910280001, và nếu đã tồn tại ORD_NO 201910280001 thì nó sẽ là 201910280002</w:t>
      </w:r>
    </w:p>
    <w:p w14:paraId="0AC50A6D" w14:textId="77777777" w:rsidR="00521CC5" w:rsidRDefault="00521CC5" w:rsidP="00521CC5">
      <w:pPr>
        <w:rPr>
          <w:b/>
          <w:bCs/>
        </w:rPr>
      </w:pPr>
      <w:r w:rsidRPr="00521CC5">
        <w:rPr>
          <w:b/>
          <w:bCs/>
        </w:rPr>
        <w:t xml:space="preserve">SELECT </w:t>
      </w:r>
    </w:p>
    <w:p w14:paraId="6A162C29" w14:textId="77777777" w:rsidR="00521CC5" w:rsidRDefault="00521CC5" w:rsidP="00521CC5">
      <w:pPr>
        <w:rPr>
          <w:b/>
          <w:bCs/>
        </w:rPr>
      </w:pPr>
      <w:r w:rsidRPr="00521CC5">
        <w:rPr>
          <w:b/>
          <w:bCs/>
        </w:rPr>
        <w:t xml:space="preserve">DECODE(COUNT(*), 0, CONCAT(TO_CHAR(SYSDATE, 'YYYYMMDD'), '0001'), MAX(ORD_DTTM)+1) </w:t>
      </w:r>
    </w:p>
    <w:p w14:paraId="1FA649CE" w14:textId="3BB6ACF6" w:rsidR="00521CC5" w:rsidRDefault="00521CC5" w:rsidP="00521CC5">
      <w:pPr>
        <w:rPr>
          <w:b/>
          <w:bCs/>
        </w:rPr>
      </w:pPr>
      <w:r w:rsidRPr="00521CC5">
        <w:rPr>
          <w:b/>
          <w:bCs/>
        </w:rPr>
        <w:t xml:space="preserve">AS ORD_NO </w:t>
      </w:r>
    </w:p>
    <w:p w14:paraId="38F2E022" w14:textId="5E93695D" w:rsidR="002A4DCD" w:rsidRDefault="00521CC5" w:rsidP="00521CC5">
      <w:pPr>
        <w:rPr>
          <w:b/>
          <w:bCs/>
        </w:rPr>
      </w:pPr>
      <w:r w:rsidRPr="00521CC5">
        <w:rPr>
          <w:b/>
          <w:bCs/>
        </w:rPr>
        <w:t>FROM TB_ORD WHERE ord_dttm LIKE CONCAT(TO_CHAR(SYSDATE, 'YYYYMMDD'), '%')</w:t>
      </w:r>
    </w:p>
    <w:p w14:paraId="583DEEFF" w14:textId="1AF68126" w:rsidR="00B73737" w:rsidRPr="00521CC5" w:rsidRDefault="00B73737" w:rsidP="00521CC5">
      <w:pPr>
        <w:rPr>
          <w:b/>
          <w:bCs/>
        </w:rPr>
      </w:pPr>
      <w:r w:rsidRPr="00B73737">
        <w:rPr>
          <w:b/>
          <w:bCs/>
        </w:rPr>
        <w:drawing>
          <wp:inline distT="0" distB="0" distL="0" distR="0" wp14:anchorId="7DC5541C" wp14:editId="1638B70D">
            <wp:extent cx="1686160" cy="552527"/>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86160" cy="552527"/>
                    </a:xfrm>
                    <a:prstGeom prst="rect">
                      <a:avLst/>
                    </a:prstGeom>
                  </pic:spPr>
                </pic:pic>
              </a:graphicData>
            </a:graphic>
          </wp:inline>
        </w:drawing>
      </w:r>
    </w:p>
    <w:p w14:paraId="588D37AA" w14:textId="77777777" w:rsidR="0086168F" w:rsidRDefault="009F65EF" w:rsidP="00EE70A4">
      <w:r>
        <w:rPr>
          <w:b/>
        </w:rPr>
        <w:t>Câu 14</w:t>
      </w:r>
      <w:r w:rsidR="0086168F">
        <w:t>: ta có table (</w:t>
      </w:r>
      <w:r w:rsidR="0086168F">
        <w:rPr>
          <w:b/>
        </w:rPr>
        <w:t>MDM_CUSTOMER</w:t>
      </w:r>
      <w:r w:rsidR="0086168F">
        <w:t>) và dữ liệu như bên dưới</w:t>
      </w:r>
    </w:p>
    <w:p w14:paraId="3C9D6141" w14:textId="77777777" w:rsidR="0086168F" w:rsidRDefault="0086168F">
      <w:pPr>
        <w:rPr>
          <w:b/>
        </w:rPr>
      </w:pPr>
      <w:r>
        <w:rPr>
          <w:noProof/>
        </w:rPr>
        <w:drawing>
          <wp:inline distT="0" distB="0" distL="0" distR="0" wp14:anchorId="11D02587" wp14:editId="793C7804">
            <wp:extent cx="5303520" cy="224323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0120" cy="2246022"/>
                    </a:xfrm>
                    <a:prstGeom prst="rect">
                      <a:avLst/>
                    </a:prstGeom>
                  </pic:spPr>
                </pic:pic>
              </a:graphicData>
            </a:graphic>
          </wp:inline>
        </w:drawing>
      </w:r>
    </w:p>
    <w:p w14:paraId="7CA8D50C" w14:textId="77777777" w:rsidR="0086168F" w:rsidRDefault="0086168F" w:rsidP="0086168F">
      <w:r>
        <w:lastRenderedPageBreak/>
        <w:t xml:space="preserve">Các field liên quan: </w:t>
      </w:r>
      <w:r w:rsidRPr="0086168F">
        <w:t>CUST_CNT_CD, CUST_SEQ, CUST_GRP_HRCHY_CD, CUST_GRP_ID</w:t>
      </w:r>
    </w:p>
    <w:p w14:paraId="740236C6" w14:textId="77777777" w:rsidR="00702651" w:rsidRPr="0086168F" w:rsidRDefault="00702651" w:rsidP="0086168F">
      <w:pPr>
        <w:rPr>
          <w:b/>
        </w:rPr>
      </w:pPr>
      <w:r>
        <w:t xml:space="preserve">Dữ liệu cột </w:t>
      </w:r>
      <w:r w:rsidRPr="0086168F">
        <w:t>CUST_GRP_HRCHY_CD</w:t>
      </w:r>
      <w:r>
        <w:t xml:space="preserve"> có thể có(</w:t>
      </w:r>
      <w:r w:rsidRPr="00702651">
        <w:rPr>
          <w:b/>
        </w:rPr>
        <w:t>I</w:t>
      </w:r>
      <w:r>
        <w:t xml:space="preserve">: individual, </w:t>
      </w:r>
      <w:r w:rsidRPr="00702651">
        <w:rPr>
          <w:b/>
        </w:rPr>
        <w:t>C</w:t>
      </w:r>
      <w:r>
        <w:t xml:space="preserve">: Country, </w:t>
      </w:r>
      <w:r w:rsidRPr="00702651">
        <w:rPr>
          <w:b/>
        </w:rPr>
        <w:t>G</w:t>
      </w:r>
      <w:r>
        <w:t>: Global)</w:t>
      </w:r>
    </w:p>
    <w:p w14:paraId="13FC4F3B" w14:textId="2D0BD68E" w:rsidR="00702651" w:rsidRDefault="0086168F" w:rsidP="00702651">
      <w:pPr>
        <w:rPr>
          <w:b/>
        </w:rPr>
      </w:pPr>
      <w:r w:rsidRPr="0086168F">
        <w:t>A)</w:t>
      </w:r>
      <w:r w:rsidR="00702651">
        <w:t xml:space="preserve"> </w:t>
      </w:r>
      <w:r>
        <w:t xml:space="preserve">Viết câu SQL tìm </w:t>
      </w:r>
      <w:r w:rsidR="009C5FB3" w:rsidRPr="0086168F">
        <w:t>CUST_GRP_ID</w:t>
      </w:r>
      <w:r w:rsidR="009C5FB3">
        <w:t xml:space="preserve"> sao cho</w:t>
      </w:r>
      <w:r w:rsidR="00702651">
        <w:t xml:space="preserve">: </w:t>
      </w:r>
      <w:r w:rsidR="00702651" w:rsidRPr="0086168F">
        <w:t>CUST_GRP_HRCHY_CD</w:t>
      </w:r>
      <w:r w:rsidR="00702651">
        <w:t xml:space="preserve"> có </w:t>
      </w:r>
      <w:r w:rsidR="00702651" w:rsidRPr="00702651">
        <w:rPr>
          <w:b/>
        </w:rPr>
        <w:t>I</w:t>
      </w:r>
      <w:r w:rsidR="00702651">
        <w:t xml:space="preserve"> hoặc </w:t>
      </w:r>
      <w:r w:rsidR="00702651" w:rsidRPr="00702651">
        <w:rPr>
          <w:b/>
        </w:rPr>
        <w:t>C</w:t>
      </w:r>
      <w:r w:rsidR="00702651">
        <w:t xml:space="preserve"> nhưng không có </w:t>
      </w:r>
      <w:r w:rsidR="00702651" w:rsidRPr="00702651">
        <w:rPr>
          <w:b/>
        </w:rPr>
        <w:t>G</w:t>
      </w:r>
    </w:p>
    <w:p w14:paraId="0BF14EB4" w14:textId="77777777" w:rsidR="006D4991" w:rsidRPr="006D4991" w:rsidRDefault="006D4991" w:rsidP="006D4991">
      <w:pPr>
        <w:rPr>
          <w:b/>
        </w:rPr>
      </w:pPr>
      <w:r w:rsidRPr="006D4991">
        <w:rPr>
          <w:b/>
        </w:rPr>
        <w:t xml:space="preserve">SELECT CUST_CNT_CD, CUST_SEQ, CUST_GRP_HRCHY_CD, CUST_GRP_ID </w:t>
      </w:r>
    </w:p>
    <w:p w14:paraId="43650304" w14:textId="77777777" w:rsidR="006D4991" w:rsidRPr="006D4991" w:rsidRDefault="006D4991" w:rsidP="006D4991">
      <w:pPr>
        <w:rPr>
          <w:b/>
        </w:rPr>
      </w:pPr>
      <w:r w:rsidRPr="006D4991">
        <w:rPr>
          <w:b/>
        </w:rPr>
        <w:t>FROM MDM_CUSTOMER A</w:t>
      </w:r>
    </w:p>
    <w:p w14:paraId="15319011" w14:textId="77777777" w:rsidR="006D4991" w:rsidRPr="006D4991" w:rsidRDefault="006D4991" w:rsidP="006D4991">
      <w:pPr>
        <w:rPr>
          <w:b/>
        </w:rPr>
      </w:pPr>
      <w:r w:rsidRPr="006D4991">
        <w:rPr>
          <w:b/>
        </w:rPr>
        <w:t>WHERE CUST_GRP_ID IS NOT NULL</w:t>
      </w:r>
    </w:p>
    <w:p w14:paraId="71F4A6AD" w14:textId="51AB2A57" w:rsidR="006D4991" w:rsidRDefault="006D4991" w:rsidP="006D4991">
      <w:pPr>
        <w:rPr>
          <w:b/>
        </w:rPr>
      </w:pPr>
      <w:r w:rsidRPr="006D4991">
        <w:rPr>
          <w:b/>
        </w:rPr>
        <w:t>AND NOT EXISTS (SELECT CUST_GRP_ID FROM MDM_CUSTOMER B WHERE CUST_GRP_HRCHY_CD = 'G' AND A.CUST_GRP_ID=B.CUST_GRP_ID);</w:t>
      </w:r>
    </w:p>
    <w:p w14:paraId="2E84303C" w14:textId="2626B2B0" w:rsidR="006D4991" w:rsidRDefault="006D4991" w:rsidP="006D4991">
      <w:pPr>
        <w:rPr>
          <w:b/>
        </w:rPr>
      </w:pPr>
      <w:r w:rsidRPr="006D4991">
        <w:rPr>
          <w:b/>
          <w:noProof/>
        </w:rPr>
        <w:drawing>
          <wp:inline distT="0" distB="0" distL="0" distR="0" wp14:anchorId="35A1C402" wp14:editId="19E951CD">
            <wp:extent cx="4334480" cy="6858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480" cy="685896"/>
                    </a:xfrm>
                    <a:prstGeom prst="rect">
                      <a:avLst/>
                    </a:prstGeom>
                  </pic:spPr>
                </pic:pic>
              </a:graphicData>
            </a:graphic>
          </wp:inline>
        </w:drawing>
      </w:r>
    </w:p>
    <w:p w14:paraId="5178434E" w14:textId="5CF65A57" w:rsidR="00702651" w:rsidRPr="00702651" w:rsidRDefault="00702651" w:rsidP="006D4991">
      <w:r>
        <w:t xml:space="preserve">B) Viết câu SQL tìm </w:t>
      </w:r>
      <w:r w:rsidRPr="0086168F">
        <w:t>CUST_GRP_ID</w:t>
      </w:r>
      <w:r>
        <w:t xml:space="preserve"> sao cho: </w:t>
      </w:r>
      <w:r w:rsidRPr="0086168F">
        <w:t>CUST_GRP_HRCHY_CD</w:t>
      </w:r>
      <w:r>
        <w:t xml:space="preserve"> có </w:t>
      </w:r>
      <w:r>
        <w:rPr>
          <w:b/>
        </w:rPr>
        <w:t xml:space="preserve">G </w:t>
      </w:r>
      <w:r w:rsidRPr="00702651">
        <w:t>và có</w:t>
      </w:r>
      <w:r>
        <w:rPr>
          <w:b/>
        </w:rPr>
        <w:t xml:space="preserve"> I</w:t>
      </w:r>
      <w:r>
        <w:t xml:space="preserve"> nhưng không có </w:t>
      </w:r>
      <w:r>
        <w:rPr>
          <w:b/>
        </w:rPr>
        <w:t>C</w:t>
      </w:r>
    </w:p>
    <w:p w14:paraId="7A208FCE" w14:textId="77777777" w:rsidR="00BF06CC" w:rsidRPr="00BF06CC" w:rsidRDefault="00BF06CC" w:rsidP="00BF06CC">
      <w:pPr>
        <w:rPr>
          <w:b/>
        </w:rPr>
      </w:pPr>
      <w:r w:rsidRPr="00BF06CC">
        <w:rPr>
          <w:b/>
        </w:rPr>
        <w:t>WITH TEMP AS (</w:t>
      </w:r>
    </w:p>
    <w:p w14:paraId="4E39D662" w14:textId="15CFA55F" w:rsidR="00BF06CC" w:rsidRPr="00BF06CC" w:rsidRDefault="00BF06CC" w:rsidP="00BF06CC">
      <w:pPr>
        <w:ind w:firstLine="360"/>
        <w:rPr>
          <w:b/>
        </w:rPr>
      </w:pPr>
      <w:r w:rsidRPr="00BF06CC">
        <w:rPr>
          <w:b/>
        </w:rPr>
        <w:t xml:space="preserve">SELECT CUST_GRP_HRCHY_CD, CUST_GRP_ID </w:t>
      </w:r>
    </w:p>
    <w:p w14:paraId="1BE253E2" w14:textId="77777777" w:rsidR="00BF06CC" w:rsidRPr="00BF06CC" w:rsidRDefault="00BF06CC" w:rsidP="00BF06CC">
      <w:pPr>
        <w:ind w:firstLine="360"/>
        <w:rPr>
          <w:b/>
        </w:rPr>
      </w:pPr>
      <w:r w:rsidRPr="00BF06CC">
        <w:rPr>
          <w:b/>
        </w:rPr>
        <w:t xml:space="preserve">FROM MDM_CUSTOMER </w:t>
      </w:r>
    </w:p>
    <w:p w14:paraId="54B8B641" w14:textId="77777777" w:rsidR="00BF06CC" w:rsidRPr="00BF06CC" w:rsidRDefault="00BF06CC" w:rsidP="00BF06CC">
      <w:pPr>
        <w:ind w:firstLine="360"/>
        <w:rPr>
          <w:b/>
        </w:rPr>
      </w:pPr>
      <w:r w:rsidRPr="00BF06CC">
        <w:rPr>
          <w:b/>
        </w:rPr>
        <w:t>WHERE CUST_GRP_ID IS NOT NULL</w:t>
      </w:r>
    </w:p>
    <w:p w14:paraId="3406C0E6" w14:textId="77777777" w:rsidR="00BF06CC" w:rsidRDefault="00BF06CC" w:rsidP="00BF06CC">
      <w:pPr>
        <w:ind w:left="360"/>
        <w:rPr>
          <w:b/>
        </w:rPr>
      </w:pPr>
      <w:r w:rsidRPr="00BF06CC">
        <w:rPr>
          <w:b/>
        </w:rPr>
        <w:t>AND CUST_GRP_ID NOT IN</w:t>
      </w:r>
      <w:r>
        <w:rPr>
          <w:b/>
        </w:rPr>
        <w:t xml:space="preserve"> </w:t>
      </w:r>
    </w:p>
    <w:p w14:paraId="4D34BB72" w14:textId="14D1145C" w:rsidR="00BF06CC" w:rsidRPr="00BF06CC" w:rsidRDefault="00BF06CC" w:rsidP="00BF06CC">
      <w:pPr>
        <w:ind w:left="360" w:firstLine="360"/>
        <w:rPr>
          <w:b/>
        </w:rPr>
      </w:pPr>
      <w:r w:rsidRPr="00BF06CC">
        <w:rPr>
          <w:b/>
        </w:rPr>
        <w:t>(SELECT CUST_GRP_ID FROM MDM_CUSTOMER WHERE CUST_GRP_HRCHY_CD = 'C')</w:t>
      </w:r>
    </w:p>
    <w:p w14:paraId="79BAC034" w14:textId="1525CF76" w:rsidR="00BF06CC" w:rsidRDefault="00BF06CC" w:rsidP="00BF06CC">
      <w:pPr>
        <w:ind w:firstLine="360"/>
        <w:rPr>
          <w:b/>
        </w:rPr>
      </w:pPr>
      <w:r w:rsidRPr="00BF06CC">
        <w:rPr>
          <w:b/>
        </w:rPr>
        <w:t>GROUP BY CUST_GRP_ID, CUST_GRP_HRCHY_CD)</w:t>
      </w:r>
    </w:p>
    <w:p w14:paraId="6694B018" w14:textId="77777777" w:rsidR="00BF06CC" w:rsidRPr="00BF06CC" w:rsidRDefault="00BF06CC" w:rsidP="00BF06CC">
      <w:pPr>
        <w:ind w:firstLine="360"/>
        <w:rPr>
          <w:b/>
        </w:rPr>
      </w:pPr>
    </w:p>
    <w:p w14:paraId="0C6C772A" w14:textId="77777777" w:rsidR="00BF06CC" w:rsidRPr="00BF06CC" w:rsidRDefault="00BF06CC" w:rsidP="00BF06CC">
      <w:pPr>
        <w:rPr>
          <w:b/>
        </w:rPr>
      </w:pPr>
      <w:r w:rsidRPr="00BF06CC">
        <w:rPr>
          <w:b/>
        </w:rPr>
        <w:t xml:space="preserve">SELECT CUST_CNT_CD, CUST_SEQ, CUST_GRP_HRCHY_CD, CUST_GRP_ID </w:t>
      </w:r>
    </w:p>
    <w:p w14:paraId="38244BDE" w14:textId="77777777" w:rsidR="00BF06CC" w:rsidRPr="00BF06CC" w:rsidRDefault="00BF06CC" w:rsidP="00BF06CC">
      <w:pPr>
        <w:rPr>
          <w:b/>
        </w:rPr>
      </w:pPr>
      <w:r w:rsidRPr="00BF06CC">
        <w:rPr>
          <w:b/>
        </w:rPr>
        <w:t xml:space="preserve">FROM MDM_CUSTOMER </w:t>
      </w:r>
    </w:p>
    <w:p w14:paraId="637F53AC" w14:textId="77777777" w:rsidR="00BF06CC" w:rsidRPr="00BF06CC" w:rsidRDefault="00BF06CC" w:rsidP="00BF06CC">
      <w:pPr>
        <w:rPr>
          <w:b/>
        </w:rPr>
      </w:pPr>
      <w:r w:rsidRPr="00BF06CC">
        <w:rPr>
          <w:b/>
        </w:rPr>
        <w:t>WHERE CUST_GRP_ID IS NOT NULL</w:t>
      </w:r>
    </w:p>
    <w:p w14:paraId="26B9C707" w14:textId="77777777" w:rsidR="00BF06CC" w:rsidRPr="00BF06CC" w:rsidRDefault="00BF06CC" w:rsidP="00BF06CC">
      <w:pPr>
        <w:rPr>
          <w:b/>
        </w:rPr>
      </w:pPr>
      <w:r w:rsidRPr="00BF06CC">
        <w:rPr>
          <w:b/>
        </w:rPr>
        <w:t xml:space="preserve">AND CUST_GRP_ID IN </w:t>
      </w:r>
    </w:p>
    <w:p w14:paraId="42D24F0C" w14:textId="77777777" w:rsidR="00BF06CC" w:rsidRDefault="00BF06CC" w:rsidP="00BF06CC">
      <w:pPr>
        <w:ind w:firstLine="360"/>
        <w:rPr>
          <w:b/>
        </w:rPr>
      </w:pPr>
      <w:r w:rsidRPr="00BF06CC">
        <w:rPr>
          <w:b/>
        </w:rPr>
        <w:t xml:space="preserve">(SELECT CUST_GRP_ID FROM TEMP </w:t>
      </w:r>
    </w:p>
    <w:p w14:paraId="5BB790AB" w14:textId="77777777" w:rsidR="00BF06CC" w:rsidRDefault="00BF06CC" w:rsidP="00BF06CC">
      <w:pPr>
        <w:ind w:firstLine="360"/>
        <w:rPr>
          <w:b/>
        </w:rPr>
      </w:pPr>
      <w:r w:rsidRPr="00BF06CC">
        <w:rPr>
          <w:b/>
        </w:rPr>
        <w:t xml:space="preserve">GROUP BY CUST_GRP_ID </w:t>
      </w:r>
    </w:p>
    <w:p w14:paraId="0DBADC02" w14:textId="35F4A1EC" w:rsidR="002A4DCD" w:rsidRDefault="00BF06CC" w:rsidP="00BF06CC">
      <w:pPr>
        <w:ind w:firstLine="360"/>
        <w:rPr>
          <w:b/>
        </w:rPr>
      </w:pPr>
      <w:r w:rsidRPr="00BF06CC">
        <w:rPr>
          <w:b/>
        </w:rPr>
        <w:t>HAVING COUNT(CUST_GRP_ID) = 2)</w:t>
      </w:r>
    </w:p>
    <w:p w14:paraId="04F4AD16" w14:textId="296855AF" w:rsidR="00657726" w:rsidRPr="00657726" w:rsidRDefault="00657726" w:rsidP="00657726">
      <w:pPr>
        <w:rPr>
          <w:b/>
          <w:color w:val="FF0000"/>
        </w:rPr>
      </w:pPr>
      <w:r w:rsidRPr="00657726">
        <w:rPr>
          <w:b/>
          <w:color w:val="FF0000"/>
        </w:rPr>
        <w:t>** KHÔNG DÙNG WITH:</w:t>
      </w:r>
    </w:p>
    <w:p w14:paraId="44CADE48" w14:textId="77777777" w:rsidR="00657726" w:rsidRPr="00657726" w:rsidRDefault="00657726" w:rsidP="00657726">
      <w:pPr>
        <w:rPr>
          <w:b/>
        </w:rPr>
      </w:pPr>
      <w:r w:rsidRPr="00657726">
        <w:rPr>
          <w:b/>
        </w:rPr>
        <w:t xml:space="preserve">SELECT CUST_CNT_CD, CUST_SEQ, CUST_GRP_HRCHY_CD, CUST_GRP_ID </w:t>
      </w:r>
    </w:p>
    <w:p w14:paraId="35BE3DC8" w14:textId="77777777" w:rsidR="00657726" w:rsidRPr="00657726" w:rsidRDefault="00657726" w:rsidP="00657726">
      <w:pPr>
        <w:rPr>
          <w:b/>
        </w:rPr>
      </w:pPr>
      <w:r w:rsidRPr="00657726">
        <w:rPr>
          <w:b/>
        </w:rPr>
        <w:lastRenderedPageBreak/>
        <w:t xml:space="preserve">FROM MDM_CUSTOMER </w:t>
      </w:r>
    </w:p>
    <w:p w14:paraId="5E550263" w14:textId="77777777" w:rsidR="00657726" w:rsidRPr="00657726" w:rsidRDefault="00657726" w:rsidP="00657726">
      <w:pPr>
        <w:rPr>
          <w:b/>
        </w:rPr>
      </w:pPr>
      <w:r w:rsidRPr="00657726">
        <w:rPr>
          <w:b/>
        </w:rPr>
        <w:t>WHERE CUST_GRP_ID IS NOT NULL</w:t>
      </w:r>
    </w:p>
    <w:p w14:paraId="7E497CE8" w14:textId="77777777" w:rsidR="00657726" w:rsidRPr="00657726" w:rsidRDefault="00657726" w:rsidP="00657726">
      <w:pPr>
        <w:rPr>
          <w:b/>
        </w:rPr>
      </w:pPr>
      <w:r w:rsidRPr="00657726">
        <w:rPr>
          <w:b/>
        </w:rPr>
        <w:t xml:space="preserve">AND CUST_GRP_ID IN </w:t>
      </w:r>
    </w:p>
    <w:p w14:paraId="6449D487" w14:textId="77777777" w:rsidR="00657726" w:rsidRPr="00657726" w:rsidRDefault="00657726" w:rsidP="00657726">
      <w:pPr>
        <w:rPr>
          <w:b/>
        </w:rPr>
      </w:pPr>
      <w:r w:rsidRPr="00657726">
        <w:rPr>
          <w:b/>
        </w:rPr>
        <w:t>(SELECT CUST_GRP_ID FROM (</w:t>
      </w:r>
    </w:p>
    <w:p w14:paraId="7F6B2FCE" w14:textId="77777777" w:rsidR="00657726" w:rsidRPr="00657726" w:rsidRDefault="00657726" w:rsidP="00657726">
      <w:pPr>
        <w:rPr>
          <w:b/>
        </w:rPr>
      </w:pPr>
      <w:r w:rsidRPr="00657726">
        <w:rPr>
          <w:b/>
        </w:rPr>
        <w:t xml:space="preserve">    SELECT CUST_GRP_HRCHY_CD, CUST_GRP_ID </w:t>
      </w:r>
    </w:p>
    <w:p w14:paraId="4E160033" w14:textId="77777777" w:rsidR="00657726" w:rsidRPr="00657726" w:rsidRDefault="00657726" w:rsidP="00657726">
      <w:pPr>
        <w:rPr>
          <w:b/>
        </w:rPr>
      </w:pPr>
      <w:r w:rsidRPr="00657726">
        <w:rPr>
          <w:b/>
        </w:rPr>
        <w:t xml:space="preserve">    FROM MDM_CUSTOMER A</w:t>
      </w:r>
    </w:p>
    <w:p w14:paraId="3D1282DD" w14:textId="77777777" w:rsidR="00657726" w:rsidRPr="00657726" w:rsidRDefault="00657726" w:rsidP="00657726">
      <w:pPr>
        <w:rPr>
          <w:b/>
        </w:rPr>
      </w:pPr>
      <w:r w:rsidRPr="00657726">
        <w:rPr>
          <w:b/>
        </w:rPr>
        <w:t xml:space="preserve">    WHERE CUST_GRP_ID IS NOT NULL</w:t>
      </w:r>
    </w:p>
    <w:p w14:paraId="0A332610" w14:textId="77777777" w:rsidR="00657726" w:rsidRPr="00657726" w:rsidRDefault="00657726" w:rsidP="00657726">
      <w:pPr>
        <w:rPr>
          <w:b/>
        </w:rPr>
      </w:pPr>
      <w:r w:rsidRPr="00657726">
        <w:rPr>
          <w:b/>
        </w:rPr>
        <w:t xml:space="preserve">    AND NOT EXISTS </w:t>
      </w:r>
    </w:p>
    <w:p w14:paraId="6747FC1E" w14:textId="77777777" w:rsidR="00657726" w:rsidRPr="00657726" w:rsidRDefault="00657726" w:rsidP="00657726">
      <w:pPr>
        <w:rPr>
          <w:b/>
        </w:rPr>
      </w:pPr>
      <w:r w:rsidRPr="00657726">
        <w:rPr>
          <w:b/>
        </w:rPr>
        <w:t xml:space="preserve">        (SELECT CUST_GRP_ID FROM MDM_CUSTOMER B WHERE CUST_GRP_HRCHY_CD = 'C' AND A.CUST_GRP_ID= B.CUST_GRP_ID)</w:t>
      </w:r>
    </w:p>
    <w:p w14:paraId="4F9FEF9A" w14:textId="77777777" w:rsidR="00657726" w:rsidRPr="00657726" w:rsidRDefault="00657726" w:rsidP="00657726">
      <w:pPr>
        <w:rPr>
          <w:b/>
        </w:rPr>
      </w:pPr>
      <w:r w:rsidRPr="00657726">
        <w:rPr>
          <w:b/>
        </w:rPr>
        <w:t xml:space="preserve">    GROUP BY CUST_GRP_ID, CUST_GRP_HRCHY_CD) </w:t>
      </w:r>
    </w:p>
    <w:p w14:paraId="45B7C594" w14:textId="77777777" w:rsidR="00657726" w:rsidRPr="00657726" w:rsidRDefault="00657726" w:rsidP="00657726">
      <w:pPr>
        <w:rPr>
          <w:b/>
        </w:rPr>
      </w:pPr>
      <w:r w:rsidRPr="00657726">
        <w:rPr>
          <w:b/>
        </w:rPr>
        <w:t xml:space="preserve">GROUP BY CUST_GRP_ID </w:t>
      </w:r>
    </w:p>
    <w:p w14:paraId="22ABE894" w14:textId="1100C8B2" w:rsidR="00657726" w:rsidRDefault="00657726" w:rsidP="00657726">
      <w:pPr>
        <w:rPr>
          <w:b/>
        </w:rPr>
      </w:pPr>
      <w:r w:rsidRPr="00657726">
        <w:rPr>
          <w:b/>
        </w:rPr>
        <w:t>HAVING COUNT(CUST_GRP_ID) = 2)</w:t>
      </w:r>
    </w:p>
    <w:p w14:paraId="66201480" w14:textId="243EE599" w:rsidR="00657726" w:rsidRPr="00657726" w:rsidRDefault="00657726" w:rsidP="00657726">
      <w:pPr>
        <w:rPr>
          <w:b/>
        </w:rPr>
      </w:pPr>
      <w:r w:rsidRPr="00657726">
        <w:rPr>
          <w:b/>
          <w:noProof/>
        </w:rPr>
        <w:drawing>
          <wp:inline distT="0" distB="0" distL="0" distR="0" wp14:anchorId="1BFAD8E1" wp14:editId="015EEF5B">
            <wp:extent cx="4582164" cy="121937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2164" cy="1219370"/>
                    </a:xfrm>
                    <a:prstGeom prst="rect">
                      <a:avLst/>
                    </a:prstGeom>
                  </pic:spPr>
                </pic:pic>
              </a:graphicData>
            </a:graphic>
          </wp:inline>
        </w:drawing>
      </w:r>
    </w:p>
    <w:p w14:paraId="5496F5F1" w14:textId="77777777" w:rsidR="00682BA6" w:rsidRDefault="00682BA6">
      <w:r w:rsidRPr="00F90E82">
        <w:rPr>
          <w:b/>
        </w:rPr>
        <w:t>Câu 1</w:t>
      </w:r>
      <w:r w:rsidR="009F65EF">
        <w:rPr>
          <w:b/>
        </w:rPr>
        <w:t>5</w:t>
      </w:r>
      <w:r>
        <w:t>: ta có table (</w:t>
      </w:r>
      <w:r w:rsidRPr="00682BA6">
        <w:rPr>
          <w:b/>
        </w:rPr>
        <w:t>TB_PROD</w:t>
      </w:r>
      <w:r>
        <w:t>) và dữ liệu như bên dưới</w:t>
      </w:r>
    </w:p>
    <w:p w14:paraId="3E6607C0" w14:textId="77777777" w:rsidR="00682BA6" w:rsidRDefault="00682BA6">
      <w:r>
        <w:rPr>
          <w:noProof/>
        </w:rPr>
        <w:drawing>
          <wp:inline distT="0" distB="0" distL="0" distR="0" wp14:anchorId="1FD538B3" wp14:editId="51ECFF9F">
            <wp:extent cx="2057578" cy="1729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57578" cy="1729890"/>
                    </a:xfrm>
                    <a:prstGeom prst="rect">
                      <a:avLst/>
                    </a:prstGeom>
                  </pic:spPr>
                </pic:pic>
              </a:graphicData>
            </a:graphic>
          </wp:inline>
        </w:drawing>
      </w:r>
    </w:p>
    <w:p w14:paraId="6B442B7C" w14:textId="77777777" w:rsidR="00682BA6" w:rsidRDefault="00682BA6">
      <w:r>
        <w:t>Viets cấu SQL để suất ra kêt quả như sau:</w:t>
      </w:r>
    </w:p>
    <w:p w14:paraId="314532FA" w14:textId="77777777" w:rsidR="00682BA6" w:rsidRDefault="00682BA6" w:rsidP="00682BA6">
      <w:pPr>
        <w:pStyle w:val="ListParagraph"/>
        <w:numPr>
          <w:ilvl w:val="0"/>
          <w:numId w:val="1"/>
        </w:numPr>
      </w:pPr>
      <w:r>
        <w:t>Lấy max(PROD_UNIT_AMT)</w:t>
      </w:r>
    </w:p>
    <w:p w14:paraId="46C16F45" w14:textId="77777777" w:rsidR="00682BA6" w:rsidRDefault="00682BA6" w:rsidP="00682BA6">
      <w:pPr>
        <w:pStyle w:val="ListParagraph"/>
        <w:numPr>
          <w:ilvl w:val="0"/>
          <w:numId w:val="1"/>
        </w:numPr>
      </w:pPr>
      <w:r>
        <w:t>Lấy  giá trị min(PROD_UNIT_AMT)</w:t>
      </w:r>
    </w:p>
    <w:p w14:paraId="05D68ABA" w14:textId="77777777" w:rsidR="00682BA6" w:rsidRDefault="00682BA6" w:rsidP="00682BA6">
      <w:pPr>
        <w:pStyle w:val="ListParagraph"/>
        <w:numPr>
          <w:ilvl w:val="0"/>
          <w:numId w:val="1"/>
        </w:numPr>
      </w:pPr>
      <w:r>
        <w:t>Lấy giá trị trung bình PROD_UNIT_AMT</w:t>
      </w:r>
    </w:p>
    <w:p w14:paraId="1294C130" w14:textId="77777777" w:rsidR="00682BA6" w:rsidRDefault="00682BA6" w:rsidP="00682BA6">
      <w:pPr>
        <w:pStyle w:val="ListParagraph"/>
        <w:numPr>
          <w:ilvl w:val="0"/>
          <w:numId w:val="1"/>
        </w:numPr>
      </w:pPr>
      <w:r>
        <w:t>Lấy tên của sản phẩ</w:t>
      </w:r>
      <w:r w:rsidR="007F16B0">
        <w:t>m có PROD_UNIT_AM</w:t>
      </w:r>
      <w:r>
        <w:t>T lớn nhất</w:t>
      </w:r>
    </w:p>
    <w:p w14:paraId="4EC39195" w14:textId="77777777" w:rsidR="00682BA6" w:rsidRDefault="00682BA6" w:rsidP="00682BA6">
      <w:r>
        <w:lastRenderedPageBreak/>
        <w:t>Kết quả phải ra đc như sau:</w:t>
      </w:r>
    </w:p>
    <w:p w14:paraId="3FB4E5C2" w14:textId="487025AE" w:rsidR="00682BA6" w:rsidRDefault="00682BA6" w:rsidP="00682BA6">
      <w:r>
        <w:rPr>
          <w:noProof/>
        </w:rPr>
        <w:drawing>
          <wp:inline distT="0" distB="0" distL="0" distR="0" wp14:anchorId="0C175360" wp14:editId="75E650D4">
            <wp:extent cx="2240474" cy="518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40474" cy="518205"/>
                    </a:xfrm>
                    <a:prstGeom prst="rect">
                      <a:avLst/>
                    </a:prstGeom>
                  </pic:spPr>
                </pic:pic>
              </a:graphicData>
            </a:graphic>
          </wp:inline>
        </w:drawing>
      </w:r>
    </w:p>
    <w:p w14:paraId="05EA0875" w14:textId="77777777" w:rsidR="001A5E42" w:rsidRPr="001A5E42" w:rsidRDefault="001A5E42" w:rsidP="001A5E42">
      <w:pPr>
        <w:rPr>
          <w:b/>
          <w:bCs/>
        </w:rPr>
      </w:pPr>
      <w:r w:rsidRPr="001A5E42">
        <w:rPr>
          <w:b/>
          <w:bCs/>
        </w:rPr>
        <w:t>SELECT A.*,</w:t>
      </w:r>
    </w:p>
    <w:p w14:paraId="7E533270" w14:textId="77777777" w:rsidR="001A5E42" w:rsidRPr="001A5E42" w:rsidRDefault="001A5E42" w:rsidP="001A5E42">
      <w:pPr>
        <w:rPr>
          <w:b/>
          <w:bCs/>
        </w:rPr>
      </w:pPr>
      <w:r w:rsidRPr="001A5E42">
        <w:rPr>
          <w:b/>
          <w:bCs/>
        </w:rPr>
        <w:t xml:space="preserve">        B.PROD_NM AS MAX_NAME</w:t>
      </w:r>
    </w:p>
    <w:p w14:paraId="58C2ECE5" w14:textId="77777777" w:rsidR="001A5E42" w:rsidRPr="001A5E42" w:rsidRDefault="001A5E42" w:rsidP="001A5E42">
      <w:pPr>
        <w:rPr>
          <w:b/>
          <w:bCs/>
        </w:rPr>
      </w:pPr>
      <w:r w:rsidRPr="001A5E42">
        <w:rPr>
          <w:b/>
          <w:bCs/>
        </w:rPr>
        <w:t xml:space="preserve">FROM (SELECT MAX(PROD_UNIT_AMT) AS MAX_AMT, </w:t>
      </w:r>
    </w:p>
    <w:p w14:paraId="4906F0EC" w14:textId="77777777" w:rsidR="001A5E42" w:rsidRPr="001A5E42" w:rsidRDefault="001A5E42" w:rsidP="001A5E42">
      <w:pPr>
        <w:rPr>
          <w:b/>
          <w:bCs/>
        </w:rPr>
      </w:pPr>
      <w:r w:rsidRPr="001A5E42">
        <w:rPr>
          <w:b/>
          <w:bCs/>
        </w:rPr>
        <w:t xml:space="preserve">        MIN(PROD_UNIT_AMT) AS MIN_AMT, </w:t>
      </w:r>
    </w:p>
    <w:p w14:paraId="2A555E82" w14:textId="77777777" w:rsidR="001A5E42" w:rsidRPr="001A5E42" w:rsidRDefault="001A5E42" w:rsidP="001A5E42">
      <w:pPr>
        <w:rPr>
          <w:b/>
          <w:bCs/>
        </w:rPr>
      </w:pPr>
      <w:r w:rsidRPr="001A5E42">
        <w:rPr>
          <w:b/>
          <w:bCs/>
        </w:rPr>
        <w:t xml:space="preserve">        AVG(PROD_UNIT_AMT) AS AVG</w:t>
      </w:r>
    </w:p>
    <w:p w14:paraId="281773B9" w14:textId="77777777" w:rsidR="001A5E42" w:rsidRPr="001A5E42" w:rsidRDefault="001A5E42" w:rsidP="001A5E42">
      <w:pPr>
        <w:rPr>
          <w:b/>
          <w:bCs/>
        </w:rPr>
      </w:pPr>
      <w:r w:rsidRPr="001A5E42">
        <w:rPr>
          <w:b/>
          <w:bCs/>
        </w:rPr>
        <w:t xml:space="preserve">        FROM TB_PROD) A, TB_PROD B</w:t>
      </w:r>
    </w:p>
    <w:p w14:paraId="11625F2D" w14:textId="321131B4" w:rsidR="001A5E42" w:rsidRDefault="001A5E42" w:rsidP="00682BA6">
      <w:pPr>
        <w:rPr>
          <w:b/>
          <w:bCs/>
        </w:rPr>
      </w:pPr>
      <w:r w:rsidRPr="001A5E42">
        <w:rPr>
          <w:b/>
          <w:bCs/>
        </w:rPr>
        <w:t>WHERE B.PROD_UNIT_AMT = A.MAX_AMT</w:t>
      </w:r>
    </w:p>
    <w:p w14:paraId="58AC9058" w14:textId="2D5592D5" w:rsidR="00657726" w:rsidRPr="00657726" w:rsidRDefault="00657726" w:rsidP="00682BA6">
      <w:pPr>
        <w:rPr>
          <w:b/>
          <w:bCs/>
          <w:color w:val="FF0000"/>
        </w:rPr>
      </w:pPr>
      <w:r w:rsidRPr="00657726">
        <w:rPr>
          <w:b/>
          <w:bCs/>
          <w:color w:val="FF0000"/>
        </w:rPr>
        <w:t>** CÁCH KHÁC:</w:t>
      </w:r>
    </w:p>
    <w:p w14:paraId="41CC04A0" w14:textId="216B0A5A" w:rsidR="00657726" w:rsidRPr="00657726" w:rsidRDefault="00657726" w:rsidP="00657726">
      <w:pPr>
        <w:rPr>
          <w:b/>
          <w:bCs/>
        </w:rPr>
      </w:pPr>
      <w:r w:rsidRPr="00657726">
        <w:rPr>
          <w:b/>
          <w:bCs/>
        </w:rPr>
        <w:t xml:space="preserve">SELECT MAX(PROD_UNIT_AMT) </w:t>
      </w:r>
      <w:r w:rsidRPr="001A5E42">
        <w:rPr>
          <w:b/>
          <w:bCs/>
        </w:rPr>
        <w:t>AS MAX_AMT</w:t>
      </w:r>
    </w:p>
    <w:p w14:paraId="4ADA54C7" w14:textId="76424AB7" w:rsidR="00657726" w:rsidRPr="00657726" w:rsidRDefault="00657726" w:rsidP="00657726">
      <w:pPr>
        <w:rPr>
          <w:b/>
          <w:bCs/>
        </w:rPr>
      </w:pPr>
      <w:r w:rsidRPr="00657726">
        <w:rPr>
          <w:b/>
          <w:bCs/>
        </w:rPr>
        <w:t xml:space="preserve">  , MIN(PROD_UNIT_AMT) </w:t>
      </w:r>
      <w:r w:rsidRPr="001A5E42">
        <w:rPr>
          <w:b/>
          <w:bCs/>
        </w:rPr>
        <w:t>AS MIN_AMT</w:t>
      </w:r>
    </w:p>
    <w:p w14:paraId="34F32A4A" w14:textId="40FE2E8D" w:rsidR="00657726" w:rsidRPr="00657726" w:rsidRDefault="00657726" w:rsidP="00657726">
      <w:pPr>
        <w:rPr>
          <w:b/>
          <w:bCs/>
        </w:rPr>
      </w:pPr>
      <w:r w:rsidRPr="00657726">
        <w:rPr>
          <w:b/>
          <w:bCs/>
        </w:rPr>
        <w:t xml:space="preserve">  , AVG(PROD_UNIT_AMT) </w:t>
      </w:r>
      <w:r w:rsidRPr="001A5E42">
        <w:rPr>
          <w:b/>
          <w:bCs/>
        </w:rPr>
        <w:t>AS AVG</w:t>
      </w:r>
    </w:p>
    <w:p w14:paraId="6FAA241C" w14:textId="3B7131FC" w:rsidR="00657726" w:rsidRPr="00657726" w:rsidRDefault="00657726" w:rsidP="00657726">
      <w:pPr>
        <w:rPr>
          <w:b/>
          <w:bCs/>
        </w:rPr>
      </w:pPr>
      <w:r w:rsidRPr="00657726">
        <w:rPr>
          <w:b/>
          <w:bCs/>
        </w:rPr>
        <w:t xml:space="preserve">  , MIN(PROD_NM) KEEP (DENSE_RANK LAST ORDER BY PROD_UNIT_AMT) AS </w:t>
      </w:r>
      <w:r w:rsidRPr="001A5E42">
        <w:rPr>
          <w:b/>
          <w:bCs/>
        </w:rPr>
        <w:t>MAX_NAME</w:t>
      </w:r>
    </w:p>
    <w:p w14:paraId="6D382E18" w14:textId="77777777" w:rsidR="00657726" w:rsidRPr="00657726" w:rsidRDefault="00657726" w:rsidP="00657726">
      <w:pPr>
        <w:rPr>
          <w:b/>
          <w:bCs/>
        </w:rPr>
      </w:pPr>
      <w:r w:rsidRPr="00657726">
        <w:rPr>
          <w:b/>
          <w:bCs/>
        </w:rPr>
        <w:t>FROM TB_PROD</w:t>
      </w:r>
    </w:p>
    <w:p w14:paraId="46EEC4F4" w14:textId="046A3F5C" w:rsidR="00657726" w:rsidRDefault="00657726" w:rsidP="00657726">
      <w:pPr>
        <w:rPr>
          <w:b/>
          <w:bCs/>
        </w:rPr>
      </w:pPr>
      <w:r w:rsidRPr="00657726">
        <w:rPr>
          <w:b/>
          <w:bCs/>
        </w:rPr>
        <w:t>WHERE PROD_UNIT_AMT IS NOT NULL;</w:t>
      </w:r>
    </w:p>
    <w:p w14:paraId="7B0D5122" w14:textId="25995362" w:rsidR="00657726" w:rsidRPr="001A5E42" w:rsidRDefault="00657726" w:rsidP="00657726">
      <w:pPr>
        <w:rPr>
          <w:b/>
          <w:bCs/>
        </w:rPr>
      </w:pPr>
      <w:r w:rsidRPr="00657726">
        <w:rPr>
          <w:b/>
          <w:bCs/>
          <w:noProof/>
        </w:rPr>
        <w:drawing>
          <wp:inline distT="0" distB="0" distL="0" distR="0" wp14:anchorId="06209D90" wp14:editId="2C495150">
            <wp:extent cx="5496692" cy="562053"/>
            <wp:effectExtent l="0" t="0" r="889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6692" cy="562053"/>
                    </a:xfrm>
                    <a:prstGeom prst="rect">
                      <a:avLst/>
                    </a:prstGeom>
                  </pic:spPr>
                </pic:pic>
              </a:graphicData>
            </a:graphic>
          </wp:inline>
        </w:drawing>
      </w:r>
    </w:p>
    <w:p w14:paraId="19DF1B25" w14:textId="77777777" w:rsidR="00056748" w:rsidRDefault="009F65EF" w:rsidP="00056748">
      <w:r>
        <w:rPr>
          <w:b/>
        </w:rPr>
        <w:t>Câu 16</w:t>
      </w:r>
      <w:r w:rsidR="00056748">
        <w:t>: ta có table (</w:t>
      </w:r>
      <w:r w:rsidR="00056748" w:rsidRPr="00682BA6">
        <w:rPr>
          <w:b/>
        </w:rPr>
        <w:t>TB_</w:t>
      </w:r>
      <w:r w:rsidR="00056748">
        <w:rPr>
          <w:b/>
        </w:rPr>
        <w:t>ORD</w:t>
      </w:r>
      <w:r w:rsidR="00056748">
        <w:t>) và dữ liệu như bên dưới</w:t>
      </w:r>
    </w:p>
    <w:p w14:paraId="1F2121DA" w14:textId="77777777" w:rsidR="00056748" w:rsidRDefault="00056748" w:rsidP="00682BA6">
      <w:r>
        <w:rPr>
          <w:noProof/>
        </w:rPr>
        <w:lastRenderedPageBreak/>
        <w:drawing>
          <wp:inline distT="0" distB="0" distL="0" distR="0" wp14:anchorId="1FB7D5BF" wp14:editId="6A8FB642">
            <wp:extent cx="2286198" cy="321591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6198" cy="3215919"/>
                    </a:xfrm>
                    <a:prstGeom prst="rect">
                      <a:avLst/>
                    </a:prstGeom>
                  </pic:spPr>
                </pic:pic>
              </a:graphicData>
            </a:graphic>
          </wp:inline>
        </w:drawing>
      </w:r>
    </w:p>
    <w:p w14:paraId="551C5FA4" w14:textId="77777777" w:rsidR="00AA1D91" w:rsidRDefault="00AA1D91" w:rsidP="00AA1D91">
      <w:pPr>
        <w:rPr>
          <w:b/>
        </w:rPr>
      </w:pPr>
      <w:r>
        <w:t>A) viết cấu SQL lấy ra top3 sản phẩm đc bán nhiều nhất</w:t>
      </w:r>
      <w:r w:rsidRPr="004A1CD8">
        <w:rPr>
          <w:b/>
        </w:rPr>
        <w:t>.</w:t>
      </w:r>
    </w:p>
    <w:p w14:paraId="6ED21CB1" w14:textId="77777777" w:rsidR="00207EE0" w:rsidRPr="00207EE0" w:rsidRDefault="00207EE0" w:rsidP="00207EE0">
      <w:pPr>
        <w:rPr>
          <w:b/>
          <w:bCs/>
        </w:rPr>
      </w:pPr>
      <w:r w:rsidRPr="00207EE0">
        <w:rPr>
          <w:b/>
          <w:bCs/>
        </w:rPr>
        <w:t xml:space="preserve">SELECT PRO_CD, COUNT(PRO_CD) AS SL </w:t>
      </w:r>
    </w:p>
    <w:p w14:paraId="0DA3A4A5" w14:textId="77777777" w:rsidR="00207EE0" w:rsidRPr="00207EE0" w:rsidRDefault="00207EE0" w:rsidP="00207EE0">
      <w:pPr>
        <w:rPr>
          <w:b/>
          <w:bCs/>
        </w:rPr>
      </w:pPr>
      <w:r w:rsidRPr="00207EE0">
        <w:rPr>
          <w:b/>
          <w:bCs/>
        </w:rPr>
        <w:t>FROM TB_ORD</w:t>
      </w:r>
    </w:p>
    <w:p w14:paraId="59F0089C" w14:textId="77777777" w:rsidR="00207EE0" w:rsidRPr="00207EE0" w:rsidRDefault="00207EE0" w:rsidP="00207EE0">
      <w:pPr>
        <w:rPr>
          <w:b/>
          <w:bCs/>
        </w:rPr>
      </w:pPr>
      <w:r w:rsidRPr="00207EE0">
        <w:rPr>
          <w:b/>
          <w:bCs/>
        </w:rPr>
        <w:t>GROUP BY PRO_CD</w:t>
      </w:r>
    </w:p>
    <w:p w14:paraId="68872B20" w14:textId="77777777" w:rsidR="00207EE0" w:rsidRPr="00207EE0" w:rsidRDefault="00207EE0" w:rsidP="00207EE0">
      <w:pPr>
        <w:rPr>
          <w:b/>
          <w:bCs/>
        </w:rPr>
      </w:pPr>
      <w:r w:rsidRPr="00207EE0">
        <w:rPr>
          <w:b/>
          <w:bCs/>
        </w:rPr>
        <w:t>ORDER BY SL DESC</w:t>
      </w:r>
    </w:p>
    <w:p w14:paraId="3C8E004D" w14:textId="47EE7FC3" w:rsidR="00AA1D91" w:rsidRDefault="00207EE0" w:rsidP="00207EE0">
      <w:pPr>
        <w:rPr>
          <w:b/>
          <w:bCs/>
        </w:rPr>
      </w:pPr>
      <w:r w:rsidRPr="00207EE0">
        <w:rPr>
          <w:b/>
          <w:bCs/>
        </w:rPr>
        <w:t>FETCH FIRST 3 ROWS ONLY;</w:t>
      </w:r>
    </w:p>
    <w:p w14:paraId="23A83A67" w14:textId="0E886099" w:rsidR="000138C9" w:rsidRDefault="000138C9" w:rsidP="00207EE0">
      <w:pPr>
        <w:rPr>
          <w:b/>
          <w:bCs/>
        </w:rPr>
      </w:pPr>
      <w:r w:rsidRPr="000138C9">
        <w:rPr>
          <w:b/>
          <w:bCs/>
        </w:rPr>
        <w:drawing>
          <wp:inline distT="0" distB="0" distL="0" distR="0" wp14:anchorId="0279E41F" wp14:editId="19312C97">
            <wp:extent cx="1571844" cy="962159"/>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71844" cy="962159"/>
                    </a:xfrm>
                    <a:prstGeom prst="rect">
                      <a:avLst/>
                    </a:prstGeom>
                  </pic:spPr>
                </pic:pic>
              </a:graphicData>
            </a:graphic>
          </wp:inline>
        </w:drawing>
      </w:r>
    </w:p>
    <w:p w14:paraId="20EE797E" w14:textId="32437A5B" w:rsidR="000138C9" w:rsidRPr="000138C9" w:rsidRDefault="000138C9" w:rsidP="00207EE0">
      <w:pPr>
        <w:rPr>
          <w:b/>
          <w:bCs/>
          <w:color w:val="FF0000"/>
        </w:rPr>
      </w:pPr>
      <w:r w:rsidRPr="000138C9">
        <w:rPr>
          <w:b/>
          <w:bCs/>
          <w:color w:val="FF0000"/>
        </w:rPr>
        <w:t>** CÁCH KHÁC:</w:t>
      </w:r>
    </w:p>
    <w:p w14:paraId="7D69AE6A" w14:textId="77777777" w:rsidR="000138C9" w:rsidRPr="000138C9" w:rsidRDefault="000138C9" w:rsidP="000138C9">
      <w:pPr>
        <w:rPr>
          <w:b/>
          <w:bCs/>
        </w:rPr>
      </w:pPr>
      <w:r w:rsidRPr="000138C9">
        <w:rPr>
          <w:b/>
          <w:bCs/>
        </w:rPr>
        <w:t xml:space="preserve">SELECT A.* </w:t>
      </w:r>
    </w:p>
    <w:p w14:paraId="5A551470" w14:textId="77777777" w:rsidR="000138C9" w:rsidRPr="000138C9" w:rsidRDefault="000138C9" w:rsidP="000138C9">
      <w:pPr>
        <w:rPr>
          <w:b/>
          <w:bCs/>
        </w:rPr>
      </w:pPr>
      <w:r w:rsidRPr="000138C9">
        <w:rPr>
          <w:b/>
          <w:bCs/>
        </w:rPr>
        <w:t xml:space="preserve">FROM (SELECT PRO_CD, DENSE_RANK() OVER (ORDER BY COUNT(*) DESC) AS TOP </w:t>
      </w:r>
    </w:p>
    <w:p w14:paraId="0CFDF750" w14:textId="77777777" w:rsidR="000138C9" w:rsidRPr="000138C9" w:rsidRDefault="000138C9" w:rsidP="000138C9">
      <w:pPr>
        <w:rPr>
          <w:b/>
          <w:bCs/>
        </w:rPr>
      </w:pPr>
      <w:r w:rsidRPr="000138C9">
        <w:rPr>
          <w:b/>
          <w:bCs/>
        </w:rPr>
        <w:t xml:space="preserve">      FROM TB_ORD </w:t>
      </w:r>
    </w:p>
    <w:p w14:paraId="06057DC0" w14:textId="77777777" w:rsidR="000138C9" w:rsidRPr="000138C9" w:rsidRDefault="000138C9" w:rsidP="000138C9">
      <w:pPr>
        <w:rPr>
          <w:b/>
          <w:bCs/>
        </w:rPr>
      </w:pPr>
      <w:r w:rsidRPr="000138C9">
        <w:rPr>
          <w:b/>
          <w:bCs/>
        </w:rPr>
        <w:t xml:space="preserve">      GROUP BY PRO_CD) A</w:t>
      </w:r>
    </w:p>
    <w:p w14:paraId="61B9B472" w14:textId="2B4761A8" w:rsidR="000138C9" w:rsidRDefault="000138C9" w:rsidP="000138C9">
      <w:pPr>
        <w:rPr>
          <w:b/>
          <w:bCs/>
        </w:rPr>
      </w:pPr>
      <w:r w:rsidRPr="000138C9">
        <w:rPr>
          <w:b/>
          <w:bCs/>
        </w:rPr>
        <w:t>WHERE A.TOP &lt;= 3;</w:t>
      </w:r>
    </w:p>
    <w:p w14:paraId="6C7A4691" w14:textId="4CF46CDA" w:rsidR="000138C9" w:rsidRPr="00207EE0" w:rsidRDefault="000138C9" w:rsidP="000138C9">
      <w:pPr>
        <w:rPr>
          <w:b/>
          <w:bCs/>
        </w:rPr>
      </w:pPr>
      <w:r w:rsidRPr="000138C9">
        <w:rPr>
          <w:b/>
          <w:bCs/>
        </w:rPr>
        <w:lastRenderedPageBreak/>
        <w:drawing>
          <wp:inline distT="0" distB="0" distL="0" distR="0" wp14:anchorId="5800BB44" wp14:editId="2F1CF1E7">
            <wp:extent cx="1800476" cy="1124107"/>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00476" cy="1124107"/>
                    </a:xfrm>
                    <a:prstGeom prst="rect">
                      <a:avLst/>
                    </a:prstGeom>
                  </pic:spPr>
                </pic:pic>
              </a:graphicData>
            </a:graphic>
          </wp:inline>
        </w:drawing>
      </w:r>
    </w:p>
    <w:p w14:paraId="2EAE6F21" w14:textId="77777777" w:rsidR="00C60A76" w:rsidRDefault="00AA1D91" w:rsidP="00682BA6">
      <w:pPr>
        <w:rPr>
          <w:b/>
        </w:rPr>
      </w:pPr>
      <w:r>
        <w:t>B</w:t>
      </w:r>
      <w:r w:rsidR="00C60A76">
        <w:t xml:space="preserve">) </w:t>
      </w:r>
      <w:r w:rsidR="00E11AC9">
        <w:t>Viết cấu SQL lấy ra cái ORD_DT, ORD_TM, PROD_CD gần nhất theo CUST_NO</w:t>
      </w:r>
    </w:p>
    <w:p w14:paraId="74EA00B4" w14:textId="77777777" w:rsidR="004A1CD8" w:rsidRDefault="004A1CD8" w:rsidP="00682BA6">
      <w:r>
        <w:t>Kết quả mong đợi như sau:</w:t>
      </w:r>
    </w:p>
    <w:p w14:paraId="5029F0AD" w14:textId="77777777" w:rsidR="004A1CD8" w:rsidRDefault="00E11AC9" w:rsidP="00682BA6">
      <w:r>
        <w:rPr>
          <w:noProof/>
        </w:rPr>
        <w:drawing>
          <wp:inline distT="0" distB="0" distL="0" distR="0" wp14:anchorId="264FF2D2" wp14:editId="64232AE5">
            <wp:extent cx="2530059" cy="6858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30059" cy="685859"/>
                    </a:xfrm>
                    <a:prstGeom prst="rect">
                      <a:avLst/>
                    </a:prstGeom>
                  </pic:spPr>
                </pic:pic>
              </a:graphicData>
            </a:graphic>
          </wp:inline>
        </w:drawing>
      </w:r>
    </w:p>
    <w:p w14:paraId="3D38D1E1" w14:textId="22BB293F" w:rsidR="007D0852" w:rsidRPr="007D0852" w:rsidRDefault="007D0852" w:rsidP="007D0852">
      <w:pPr>
        <w:rPr>
          <w:b/>
          <w:bCs/>
        </w:rPr>
      </w:pPr>
      <w:r w:rsidRPr="007D0852">
        <w:rPr>
          <w:b/>
          <w:bCs/>
        </w:rPr>
        <w:t>WITH TEMP AS (</w:t>
      </w:r>
    </w:p>
    <w:p w14:paraId="47D86DDE" w14:textId="015E184D" w:rsidR="007D0852" w:rsidRPr="007D0852" w:rsidRDefault="007D0852" w:rsidP="007D0852">
      <w:pPr>
        <w:rPr>
          <w:b/>
          <w:bCs/>
        </w:rPr>
      </w:pPr>
      <w:r w:rsidRPr="007D0852">
        <w:rPr>
          <w:b/>
          <w:bCs/>
        </w:rPr>
        <w:t xml:space="preserve">    SELECT CUST_NO, MAX(ORD_DTTM) AS ORD_DTTM</w:t>
      </w:r>
    </w:p>
    <w:p w14:paraId="54FBC247" w14:textId="7D0C2009" w:rsidR="007D0852" w:rsidRPr="007D0852" w:rsidRDefault="007D0852" w:rsidP="007D0852">
      <w:pPr>
        <w:rPr>
          <w:b/>
          <w:bCs/>
        </w:rPr>
      </w:pPr>
      <w:r w:rsidRPr="007D0852">
        <w:rPr>
          <w:b/>
          <w:bCs/>
        </w:rPr>
        <w:t xml:space="preserve">    FROM TB_ORD </w:t>
      </w:r>
    </w:p>
    <w:p w14:paraId="5958F575" w14:textId="12197F89" w:rsidR="007D0852" w:rsidRPr="007D0852" w:rsidRDefault="007D0852" w:rsidP="007D0852">
      <w:pPr>
        <w:rPr>
          <w:b/>
          <w:bCs/>
        </w:rPr>
      </w:pPr>
      <w:r w:rsidRPr="007D0852">
        <w:rPr>
          <w:b/>
          <w:bCs/>
        </w:rPr>
        <w:t xml:space="preserve">    GROUP BY CUST_NO)</w:t>
      </w:r>
    </w:p>
    <w:p w14:paraId="44CD7746" w14:textId="77777777" w:rsidR="007D0852" w:rsidRPr="007D0852" w:rsidRDefault="007D0852" w:rsidP="007D0852">
      <w:pPr>
        <w:rPr>
          <w:b/>
          <w:bCs/>
        </w:rPr>
      </w:pPr>
    </w:p>
    <w:p w14:paraId="1965963E" w14:textId="2E1FCF28" w:rsidR="007D0852" w:rsidRPr="007D0852" w:rsidRDefault="007D0852" w:rsidP="007D0852">
      <w:pPr>
        <w:rPr>
          <w:b/>
          <w:bCs/>
        </w:rPr>
      </w:pPr>
      <w:r w:rsidRPr="007D0852">
        <w:rPr>
          <w:b/>
          <w:bCs/>
        </w:rPr>
        <w:t>SELECT A.CUST_NO, A.ORD_NO, A.ORD_DTTM, TO_NUMBER(A.PRO_CD) AS PRO_CD</w:t>
      </w:r>
    </w:p>
    <w:p w14:paraId="69418BE2" w14:textId="5DC2305C" w:rsidR="007D0852" w:rsidRPr="007D0852" w:rsidRDefault="007D0852" w:rsidP="007D0852">
      <w:pPr>
        <w:rPr>
          <w:b/>
          <w:bCs/>
        </w:rPr>
      </w:pPr>
      <w:r w:rsidRPr="007D0852">
        <w:rPr>
          <w:b/>
          <w:bCs/>
        </w:rPr>
        <w:t>FROM TB_ORD A, TEMP B</w:t>
      </w:r>
    </w:p>
    <w:p w14:paraId="12A04242" w14:textId="340E754E" w:rsidR="007D0852" w:rsidRPr="007D0852" w:rsidRDefault="007D0852" w:rsidP="007D0852">
      <w:pPr>
        <w:rPr>
          <w:b/>
          <w:bCs/>
        </w:rPr>
      </w:pPr>
      <w:r w:rsidRPr="007D0852">
        <w:rPr>
          <w:b/>
          <w:bCs/>
        </w:rPr>
        <w:t>WHERE A.CUST_NO = B.CUST_NO</w:t>
      </w:r>
    </w:p>
    <w:p w14:paraId="291A99B2" w14:textId="6BEA2966" w:rsidR="007D0852" w:rsidRPr="007D0852" w:rsidRDefault="007D0852" w:rsidP="007D0852">
      <w:pPr>
        <w:rPr>
          <w:b/>
          <w:bCs/>
        </w:rPr>
      </w:pPr>
      <w:r w:rsidRPr="007D0852">
        <w:rPr>
          <w:b/>
          <w:bCs/>
        </w:rPr>
        <w:t>AND A.ORD_DTTM = B.ORD_DTTM</w:t>
      </w:r>
    </w:p>
    <w:p w14:paraId="7402FD47" w14:textId="0E023B1C" w:rsidR="00E11AC9" w:rsidRDefault="007D0852" w:rsidP="007D0852">
      <w:pPr>
        <w:rPr>
          <w:b/>
          <w:bCs/>
        </w:rPr>
      </w:pPr>
      <w:r w:rsidRPr="007D0852">
        <w:rPr>
          <w:b/>
          <w:bCs/>
        </w:rPr>
        <w:t>ORDER BY A.CUST_NO;</w:t>
      </w:r>
    </w:p>
    <w:p w14:paraId="06A24E35" w14:textId="6514D801" w:rsidR="00DC3083" w:rsidRDefault="00DC3083" w:rsidP="007D0852">
      <w:pPr>
        <w:rPr>
          <w:b/>
          <w:bCs/>
          <w:color w:val="FF0000"/>
        </w:rPr>
      </w:pPr>
      <w:r w:rsidRPr="00DC3083">
        <w:rPr>
          <w:b/>
          <w:bCs/>
          <w:color w:val="FF0000"/>
        </w:rPr>
        <w:t xml:space="preserve">** </w:t>
      </w:r>
      <w:r>
        <w:rPr>
          <w:b/>
          <w:bCs/>
          <w:color w:val="FF0000"/>
        </w:rPr>
        <w:t>KHÔNG DÙNG WITH</w:t>
      </w:r>
      <w:r w:rsidRPr="00DC3083">
        <w:rPr>
          <w:b/>
          <w:bCs/>
          <w:color w:val="FF0000"/>
        </w:rPr>
        <w:t>:</w:t>
      </w:r>
    </w:p>
    <w:p w14:paraId="16F72955" w14:textId="77777777" w:rsidR="00DC3083" w:rsidRPr="00DC3083" w:rsidRDefault="00DC3083" w:rsidP="00DC3083">
      <w:pPr>
        <w:rPr>
          <w:b/>
          <w:bCs/>
        </w:rPr>
      </w:pPr>
      <w:r w:rsidRPr="00DC3083">
        <w:rPr>
          <w:b/>
          <w:bCs/>
        </w:rPr>
        <w:t>SELECT A.CUST_NO, A.ORD_NO, A.ORD_DTTM, A.PRO_CD</w:t>
      </w:r>
    </w:p>
    <w:p w14:paraId="22F96D8F" w14:textId="77777777" w:rsidR="00DC3083" w:rsidRPr="00DC3083" w:rsidRDefault="00DC3083" w:rsidP="00DC3083">
      <w:pPr>
        <w:rPr>
          <w:b/>
          <w:bCs/>
        </w:rPr>
      </w:pPr>
      <w:r w:rsidRPr="00DC3083">
        <w:rPr>
          <w:b/>
          <w:bCs/>
        </w:rPr>
        <w:t>FROM TB_ORD A, (</w:t>
      </w:r>
    </w:p>
    <w:p w14:paraId="55ECCBF5" w14:textId="77777777" w:rsidR="00DC3083" w:rsidRPr="00DC3083" w:rsidRDefault="00DC3083" w:rsidP="00DC3083">
      <w:pPr>
        <w:rPr>
          <w:b/>
          <w:bCs/>
        </w:rPr>
      </w:pPr>
      <w:r w:rsidRPr="00DC3083">
        <w:rPr>
          <w:b/>
          <w:bCs/>
        </w:rPr>
        <w:t xml:space="preserve">    SELECT CUST_NO, MAX(ORD_DTTM) AS ORD_DTTM</w:t>
      </w:r>
    </w:p>
    <w:p w14:paraId="78595B01" w14:textId="77777777" w:rsidR="00DC3083" w:rsidRPr="00DC3083" w:rsidRDefault="00DC3083" w:rsidP="00DC3083">
      <w:pPr>
        <w:rPr>
          <w:b/>
          <w:bCs/>
        </w:rPr>
      </w:pPr>
      <w:r w:rsidRPr="00DC3083">
        <w:rPr>
          <w:b/>
          <w:bCs/>
        </w:rPr>
        <w:t xml:space="preserve">    FROM TB_ORD </w:t>
      </w:r>
    </w:p>
    <w:p w14:paraId="17052FE0" w14:textId="77777777" w:rsidR="00DC3083" w:rsidRPr="00DC3083" w:rsidRDefault="00DC3083" w:rsidP="00DC3083">
      <w:pPr>
        <w:rPr>
          <w:b/>
          <w:bCs/>
        </w:rPr>
      </w:pPr>
      <w:r w:rsidRPr="00DC3083">
        <w:rPr>
          <w:b/>
          <w:bCs/>
        </w:rPr>
        <w:t xml:space="preserve">    GROUP BY CUST_NO) B</w:t>
      </w:r>
    </w:p>
    <w:p w14:paraId="3D0A5740" w14:textId="77777777" w:rsidR="00DC3083" w:rsidRPr="00DC3083" w:rsidRDefault="00DC3083" w:rsidP="00DC3083">
      <w:pPr>
        <w:rPr>
          <w:b/>
          <w:bCs/>
        </w:rPr>
      </w:pPr>
      <w:r w:rsidRPr="00DC3083">
        <w:rPr>
          <w:b/>
          <w:bCs/>
        </w:rPr>
        <w:t>WHERE A.CUST_NO = B.CUST_NO</w:t>
      </w:r>
    </w:p>
    <w:p w14:paraId="50C218E7" w14:textId="77777777" w:rsidR="00DC3083" w:rsidRPr="00DC3083" w:rsidRDefault="00DC3083" w:rsidP="00DC3083">
      <w:pPr>
        <w:rPr>
          <w:b/>
          <w:bCs/>
        </w:rPr>
      </w:pPr>
      <w:r w:rsidRPr="00DC3083">
        <w:rPr>
          <w:b/>
          <w:bCs/>
        </w:rPr>
        <w:t>AND A.ORD_DTTM = B.ORD_DTTM</w:t>
      </w:r>
    </w:p>
    <w:p w14:paraId="0554B43A" w14:textId="6BAF83E4" w:rsidR="00DC3083" w:rsidRDefault="00DC3083" w:rsidP="00DC3083">
      <w:pPr>
        <w:rPr>
          <w:b/>
          <w:bCs/>
        </w:rPr>
      </w:pPr>
      <w:r w:rsidRPr="00DC3083">
        <w:rPr>
          <w:b/>
          <w:bCs/>
        </w:rPr>
        <w:t>ORDER BY A.CUST_NO;</w:t>
      </w:r>
    </w:p>
    <w:p w14:paraId="4763A063" w14:textId="78FEE3E1" w:rsidR="00DC3083" w:rsidRDefault="00DC3083" w:rsidP="00DC3083">
      <w:pPr>
        <w:rPr>
          <w:b/>
          <w:bCs/>
          <w:color w:val="FF0000"/>
        </w:rPr>
      </w:pPr>
      <w:r w:rsidRPr="00DC3083">
        <w:rPr>
          <w:b/>
          <w:bCs/>
          <w:color w:val="FF0000"/>
        </w:rPr>
        <w:t>** CÁCH KHÁC:</w:t>
      </w:r>
    </w:p>
    <w:p w14:paraId="074C3B6C" w14:textId="77777777" w:rsidR="00DD6492" w:rsidRPr="00DD6492" w:rsidRDefault="00DD6492" w:rsidP="00DD6492">
      <w:pPr>
        <w:rPr>
          <w:b/>
          <w:bCs/>
        </w:rPr>
      </w:pPr>
      <w:r w:rsidRPr="00DD6492">
        <w:rPr>
          <w:b/>
          <w:bCs/>
        </w:rPr>
        <w:lastRenderedPageBreak/>
        <w:t>SELECT CUST_NO, ORD_NO, ORD_DTTM, PRO_CD FROM (</w:t>
      </w:r>
    </w:p>
    <w:p w14:paraId="12905875" w14:textId="77777777" w:rsidR="00DD6492" w:rsidRPr="00DD6492" w:rsidRDefault="00DD6492" w:rsidP="00DD6492">
      <w:pPr>
        <w:rPr>
          <w:b/>
          <w:bCs/>
        </w:rPr>
      </w:pPr>
      <w:r w:rsidRPr="00DD6492">
        <w:rPr>
          <w:b/>
          <w:bCs/>
        </w:rPr>
        <w:t xml:space="preserve">    SELECT CUST_NO, ORD_NO, ORD_DTTM, PRO_CD, ROW_NUMBER() OVER (PARTITION BY CUST_NO ORDER BY ORD_DTTM DESC) AS RN</w:t>
      </w:r>
    </w:p>
    <w:p w14:paraId="469E3926" w14:textId="77777777" w:rsidR="00DD6492" w:rsidRPr="00DD6492" w:rsidRDefault="00DD6492" w:rsidP="00DD6492">
      <w:pPr>
        <w:rPr>
          <w:b/>
          <w:bCs/>
        </w:rPr>
      </w:pPr>
      <w:r w:rsidRPr="00DD6492">
        <w:rPr>
          <w:b/>
          <w:bCs/>
        </w:rPr>
        <w:t xml:space="preserve">    FROM TB_ORD</w:t>
      </w:r>
    </w:p>
    <w:p w14:paraId="3F034CEF" w14:textId="77777777" w:rsidR="00DD6492" w:rsidRPr="00DD6492" w:rsidRDefault="00DD6492" w:rsidP="00DD6492">
      <w:pPr>
        <w:rPr>
          <w:b/>
          <w:bCs/>
        </w:rPr>
      </w:pPr>
      <w:r w:rsidRPr="00DD6492">
        <w:rPr>
          <w:b/>
          <w:bCs/>
        </w:rPr>
        <w:t>) A</w:t>
      </w:r>
    </w:p>
    <w:p w14:paraId="6579153D" w14:textId="7CAB3667" w:rsidR="00DC3083" w:rsidRPr="00DD6492" w:rsidRDefault="00DD6492" w:rsidP="00DD6492">
      <w:pPr>
        <w:rPr>
          <w:b/>
          <w:bCs/>
        </w:rPr>
      </w:pPr>
      <w:r w:rsidRPr="00DD6492">
        <w:rPr>
          <w:b/>
          <w:bCs/>
        </w:rPr>
        <w:t>WHERE A.RN = 1</w:t>
      </w:r>
    </w:p>
    <w:p w14:paraId="516AE361" w14:textId="31D17882" w:rsidR="00DC3083" w:rsidRPr="007D0852" w:rsidRDefault="00DC3083" w:rsidP="007D0852">
      <w:pPr>
        <w:rPr>
          <w:b/>
          <w:bCs/>
        </w:rPr>
      </w:pPr>
      <w:r w:rsidRPr="00DC3083">
        <w:rPr>
          <w:b/>
          <w:bCs/>
        </w:rPr>
        <w:drawing>
          <wp:inline distT="0" distB="0" distL="0" distR="0" wp14:anchorId="4C08DEC1" wp14:editId="0B566F8D">
            <wp:extent cx="3353268" cy="30865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53268" cy="3086531"/>
                    </a:xfrm>
                    <a:prstGeom prst="rect">
                      <a:avLst/>
                    </a:prstGeom>
                  </pic:spPr>
                </pic:pic>
              </a:graphicData>
            </a:graphic>
          </wp:inline>
        </w:drawing>
      </w:r>
    </w:p>
    <w:p w14:paraId="31BB843B" w14:textId="77777777" w:rsidR="00070A23" w:rsidRDefault="00AA1D91" w:rsidP="00682BA6">
      <w:r>
        <w:t>C</w:t>
      </w:r>
      <w:r w:rsidR="00070A23">
        <w:t xml:space="preserve">) viết cấu SQL report xem trong tháng 06, 07, 08, 09 cảu 2019 sản phẩm có mã code là </w:t>
      </w:r>
      <w:r w:rsidR="001D1A1C" w:rsidRPr="001D1A1C">
        <w:t>00001</w:t>
      </w:r>
      <w:r w:rsidR="00070A23">
        <w:t>bán đc bao nhiêu cái.</w:t>
      </w:r>
    </w:p>
    <w:p w14:paraId="01CC9398" w14:textId="77777777" w:rsidR="00070A23" w:rsidRDefault="00070A23" w:rsidP="00682BA6">
      <w:r>
        <w:t>Kết quả mong đợi nhưu sau:</w:t>
      </w:r>
      <w:r w:rsidR="00AC1749">
        <w:t xml:space="preserve"> left outer join partition - 130</w:t>
      </w:r>
    </w:p>
    <w:p w14:paraId="2046DEA0" w14:textId="77777777" w:rsidR="00B623B2" w:rsidRDefault="004B00DC" w:rsidP="00682BA6">
      <w:r>
        <w:rPr>
          <w:noProof/>
        </w:rPr>
        <w:lastRenderedPageBreak/>
        <w:drawing>
          <wp:inline distT="0" distB="0" distL="0" distR="0" wp14:anchorId="34316D68" wp14:editId="673EFCEE">
            <wp:extent cx="2530059" cy="4320914"/>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30059" cy="4320914"/>
                    </a:xfrm>
                    <a:prstGeom prst="rect">
                      <a:avLst/>
                    </a:prstGeom>
                  </pic:spPr>
                </pic:pic>
              </a:graphicData>
            </a:graphic>
          </wp:inline>
        </w:drawing>
      </w:r>
    </w:p>
    <w:p w14:paraId="6AE9E18B" w14:textId="1557F633" w:rsidR="00AB190B" w:rsidRPr="00AB190B" w:rsidRDefault="00AB190B" w:rsidP="00AB190B">
      <w:pPr>
        <w:rPr>
          <w:b/>
          <w:bCs/>
        </w:rPr>
      </w:pPr>
      <w:r w:rsidRPr="00AB190B">
        <w:rPr>
          <w:b/>
          <w:bCs/>
        </w:rPr>
        <w:t>WITH TEMP1 AS (SELECT SUBSTR(ORD_DTTM,1,6) AS MON, PRO_CD, COUNT(PRO_CD) AS SL FROM TB_ORD</w:t>
      </w:r>
    </w:p>
    <w:p w14:paraId="297E80D7" w14:textId="11F1B346" w:rsidR="00AB190B" w:rsidRPr="00AB190B" w:rsidRDefault="00AB190B" w:rsidP="00AB190B">
      <w:pPr>
        <w:rPr>
          <w:b/>
          <w:bCs/>
        </w:rPr>
      </w:pPr>
      <w:r w:rsidRPr="00AB190B">
        <w:rPr>
          <w:b/>
          <w:bCs/>
        </w:rPr>
        <w:t xml:space="preserve">    WHERE REGEXP_LIKE(ORD_DTTM, '20190[6789](*)')</w:t>
      </w:r>
    </w:p>
    <w:p w14:paraId="75218EF2" w14:textId="7C79E4FB" w:rsidR="00AB190B" w:rsidRPr="00AB190B" w:rsidRDefault="00AB190B" w:rsidP="00AB190B">
      <w:pPr>
        <w:rPr>
          <w:b/>
          <w:bCs/>
        </w:rPr>
      </w:pPr>
      <w:r w:rsidRPr="00AB190B">
        <w:rPr>
          <w:b/>
          <w:bCs/>
        </w:rPr>
        <w:t xml:space="preserve">    GROUP BY SUBSTR(ORD_DTTM,1,6), PRO_CD),</w:t>
      </w:r>
    </w:p>
    <w:p w14:paraId="2375C7C3" w14:textId="77777777" w:rsidR="00AB190B" w:rsidRPr="00AB190B" w:rsidRDefault="00AB190B" w:rsidP="00AB190B">
      <w:pPr>
        <w:rPr>
          <w:b/>
          <w:bCs/>
        </w:rPr>
      </w:pPr>
    </w:p>
    <w:p w14:paraId="787D4267" w14:textId="6A8CBEEB" w:rsidR="00AB190B" w:rsidRPr="00AB190B" w:rsidRDefault="00AB190B" w:rsidP="00AB190B">
      <w:pPr>
        <w:rPr>
          <w:b/>
          <w:bCs/>
        </w:rPr>
      </w:pPr>
      <w:r>
        <w:rPr>
          <w:b/>
          <w:bCs/>
        </w:rPr>
        <w:t xml:space="preserve"> </w:t>
      </w:r>
      <w:r w:rsidRPr="00AB190B">
        <w:rPr>
          <w:b/>
          <w:bCs/>
        </w:rPr>
        <w:t>TEMP2 AS (SELECT DISTINCT SUBSTR(A.ORD_DTTM, 1, 6) AS MON, B.PRO_CD</w:t>
      </w:r>
    </w:p>
    <w:p w14:paraId="78695CF4" w14:textId="017E7B6F" w:rsidR="00AB190B" w:rsidRPr="00AB190B" w:rsidRDefault="00AB190B" w:rsidP="00AB190B">
      <w:pPr>
        <w:rPr>
          <w:b/>
          <w:bCs/>
        </w:rPr>
      </w:pPr>
      <w:r w:rsidRPr="00AB190B">
        <w:rPr>
          <w:b/>
          <w:bCs/>
        </w:rPr>
        <w:t xml:space="preserve">    FROM TB_ORD A, TB_ORD B</w:t>
      </w:r>
    </w:p>
    <w:p w14:paraId="4FBDB602" w14:textId="732869A5" w:rsidR="00AB190B" w:rsidRDefault="00AB190B" w:rsidP="00AB190B">
      <w:pPr>
        <w:rPr>
          <w:b/>
          <w:bCs/>
        </w:rPr>
      </w:pPr>
      <w:r w:rsidRPr="00AB190B">
        <w:rPr>
          <w:b/>
          <w:bCs/>
        </w:rPr>
        <w:t xml:space="preserve">    WHERE REGEXP_LIKE(A.ORD_DTTM, '20190[6789](*)'))</w:t>
      </w:r>
    </w:p>
    <w:p w14:paraId="7069D9BF" w14:textId="77777777" w:rsidR="00AB190B" w:rsidRPr="00AB190B" w:rsidRDefault="00AB190B" w:rsidP="00AB190B">
      <w:pPr>
        <w:rPr>
          <w:b/>
          <w:bCs/>
        </w:rPr>
      </w:pPr>
    </w:p>
    <w:p w14:paraId="3BFC452A" w14:textId="39C8A13D" w:rsidR="00AB190B" w:rsidRPr="00AB190B" w:rsidRDefault="00AB190B" w:rsidP="00AB190B">
      <w:pPr>
        <w:rPr>
          <w:b/>
          <w:bCs/>
        </w:rPr>
      </w:pPr>
      <w:r w:rsidRPr="00AB190B">
        <w:rPr>
          <w:b/>
          <w:bCs/>
        </w:rPr>
        <w:t xml:space="preserve">SELECT B.MON, B.PRO_CD, NVL(A.SL,0) </w:t>
      </w:r>
    </w:p>
    <w:p w14:paraId="57F63F50" w14:textId="4F64203A" w:rsidR="00AB190B" w:rsidRPr="00AB190B" w:rsidRDefault="00AB190B" w:rsidP="00AB190B">
      <w:pPr>
        <w:rPr>
          <w:b/>
          <w:bCs/>
        </w:rPr>
      </w:pPr>
      <w:r w:rsidRPr="00AB190B">
        <w:rPr>
          <w:b/>
          <w:bCs/>
        </w:rPr>
        <w:t>FROM TEMP1 A RIGHT JOIN TEMP2 B ON A.MON = B.MON AND A.PRO_CD = B.PRO_CD</w:t>
      </w:r>
    </w:p>
    <w:p w14:paraId="59D760A4" w14:textId="6DD45674" w:rsidR="00C9708A" w:rsidRDefault="00AB190B" w:rsidP="00AB190B">
      <w:pPr>
        <w:rPr>
          <w:b/>
          <w:bCs/>
        </w:rPr>
      </w:pPr>
      <w:r w:rsidRPr="00AB190B">
        <w:rPr>
          <w:b/>
          <w:bCs/>
        </w:rPr>
        <w:t>ORDER BY B.PRO_CD, B.MON</w:t>
      </w:r>
    </w:p>
    <w:p w14:paraId="060586F2" w14:textId="7019052C" w:rsidR="004F18AE" w:rsidRDefault="004F18AE" w:rsidP="00AB190B">
      <w:pPr>
        <w:rPr>
          <w:b/>
          <w:bCs/>
          <w:color w:val="FF0000"/>
        </w:rPr>
      </w:pPr>
      <w:r w:rsidRPr="004F18AE">
        <w:rPr>
          <w:b/>
          <w:bCs/>
          <w:color w:val="FF0000"/>
        </w:rPr>
        <w:t>**KHÔNG DÙNG WITH</w:t>
      </w:r>
    </w:p>
    <w:p w14:paraId="67972BB9" w14:textId="77777777" w:rsidR="004F18AE" w:rsidRPr="004F18AE" w:rsidRDefault="004F18AE" w:rsidP="004F18AE">
      <w:pPr>
        <w:rPr>
          <w:b/>
          <w:bCs/>
        </w:rPr>
      </w:pPr>
      <w:r w:rsidRPr="004F18AE">
        <w:rPr>
          <w:b/>
          <w:bCs/>
        </w:rPr>
        <w:t xml:space="preserve">SELECT A.MON, A.PRO_CD, NVL(B.SL,0) </w:t>
      </w:r>
    </w:p>
    <w:p w14:paraId="2D755723" w14:textId="77777777" w:rsidR="004F18AE" w:rsidRPr="004F18AE" w:rsidRDefault="004F18AE" w:rsidP="004F18AE">
      <w:pPr>
        <w:rPr>
          <w:b/>
          <w:bCs/>
        </w:rPr>
      </w:pPr>
      <w:r w:rsidRPr="004F18AE">
        <w:rPr>
          <w:b/>
          <w:bCs/>
        </w:rPr>
        <w:lastRenderedPageBreak/>
        <w:t>FROM (SELECT DISTINCT SUBSTR(A.ORD_DTTM, 1, 6) AS MON, B.PRO_CD</w:t>
      </w:r>
    </w:p>
    <w:p w14:paraId="099CA805" w14:textId="77777777" w:rsidR="004F18AE" w:rsidRPr="004F18AE" w:rsidRDefault="004F18AE" w:rsidP="004F18AE">
      <w:pPr>
        <w:rPr>
          <w:b/>
          <w:bCs/>
        </w:rPr>
      </w:pPr>
      <w:r w:rsidRPr="004F18AE">
        <w:rPr>
          <w:b/>
          <w:bCs/>
        </w:rPr>
        <w:t xml:space="preserve">      FROM TB_ORD A, TB_ORD B</w:t>
      </w:r>
    </w:p>
    <w:p w14:paraId="59E6742C" w14:textId="77777777" w:rsidR="004F18AE" w:rsidRPr="004F18AE" w:rsidRDefault="004F18AE" w:rsidP="004F18AE">
      <w:pPr>
        <w:rPr>
          <w:b/>
          <w:bCs/>
        </w:rPr>
      </w:pPr>
      <w:r w:rsidRPr="004F18AE">
        <w:rPr>
          <w:b/>
          <w:bCs/>
        </w:rPr>
        <w:t xml:space="preserve">      WHERE REGEXP_LIKE(A.ORD_DTTM, '20190[6789](*)')) A </w:t>
      </w:r>
    </w:p>
    <w:p w14:paraId="7903AA33" w14:textId="77777777" w:rsidR="004F18AE" w:rsidRPr="004F18AE" w:rsidRDefault="004F18AE" w:rsidP="004F18AE">
      <w:pPr>
        <w:rPr>
          <w:b/>
          <w:bCs/>
        </w:rPr>
      </w:pPr>
      <w:r w:rsidRPr="004F18AE">
        <w:rPr>
          <w:b/>
          <w:bCs/>
        </w:rPr>
        <w:t xml:space="preserve">    LEFT JOIN </w:t>
      </w:r>
    </w:p>
    <w:p w14:paraId="1CA56E26" w14:textId="77777777" w:rsidR="004F18AE" w:rsidRPr="004F18AE" w:rsidRDefault="004F18AE" w:rsidP="004F18AE">
      <w:pPr>
        <w:rPr>
          <w:b/>
          <w:bCs/>
        </w:rPr>
      </w:pPr>
      <w:r w:rsidRPr="004F18AE">
        <w:rPr>
          <w:b/>
          <w:bCs/>
        </w:rPr>
        <w:t xml:space="preserve">     (SELECT SUBSTR(ORD_DTTM,1,6) AS MON, PRO_CD, COUNT(PRO_CD) AS SL FROM TB_ORD</w:t>
      </w:r>
    </w:p>
    <w:p w14:paraId="117F78F5" w14:textId="77777777" w:rsidR="004F18AE" w:rsidRPr="004F18AE" w:rsidRDefault="004F18AE" w:rsidP="004F18AE">
      <w:pPr>
        <w:rPr>
          <w:b/>
          <w:bCs/>
        </w:rPr>
      </w:pPr>
      <w:r w:rsidRPr="004F18AE">
        <w:rPr>
          <w:b/>
          <w:bCs/>
        </w:rPr>
        <w:t xml:space="preserve">      WHERE REGEXP_LIKE(ORD_DTTM, '20190[6789](*)')</w:t>
      </w:r>
    </w:p>
    <w:p w14:paraId="624FF79D" w14:textId="77777777" w:rsidR="004F18AE" w:rsidRPr="004F18AE" w:rsidRDefault="004F18AE" w:rsidP="004F18AE">
      <w:pPr>
        <w:rPr>
          <w:b/>
          <w:bCs/>
        </w:rPr>
      </w:pPr>
      <w:r w:rsidRPr="004F18AE">
        <w:rPr>
          <w:b/>
          <w:bCs/>
        </w:rPr>
        <w:t xml:space="preserve">      GROUP BY SUBSTR(ORD_DTTM,1,6), PRO_CD) B</w:t>
      </w:r>
    </w:p>
    <w:p w14:paraId="30DB2D1C" w14:textId="77777777" w:rsidR="004F18AE" w:rsidRPr="004F18AE" w:rsidRDefault="004F18AE" w:rsidP="004F18AE">
      <w:pPr>
        <w:rPr>
          <w:b/>
          <w:bCs/>
        </w:rPr>
      </w:pPr>
      <w:r w:rsidRPr="004F18AE">
        <w:rPr>
          <w:b/>
          <w:bCs/>
        </w:rPr>
        <w:t xml:space="preserve">    ON A.MON = B.MON AND A.PRO_CD = B.PRO_CD</w:t>
      </w:r>
    </w:p>
    <w:p w14:paraId="0AE863CC" w14:textId="0062E00A" w:rsidR="004F18AE" w:rsidRDefault="004F18AE" w:rsidP="004F18AE">
      <w:pPr>
        <w:rPr>
          <w:b/>
          <w:bCs/>
        </w:rPr>
      </w:pPr>
      <w:r w:rsidRPr="004F18AE">
        <w:rPr>
          <w:b/>
          <w:bCs/>
        </w:rPr>
        <w:t>ORDER BY A.PRO_CD, A.MON</w:t>
      </w:r>
    </w:p>
    <w:p w14:paraId="6C398219" w14:textId="15E4B558" w:rsidR="004F18AE" w:rsidRPr="004F18AE" w:rsidRDefault="004F18AE" w:rsidP="004F18AE">
      <w:pPr>
        <w:rPr>
          <w:b/>
          <w:bCs/>
        </w:rPr>
      </w:pPr>
      <w:r w:rsidRPr="004F18AE">
        <w:rPr>
          <w:b/>
          <w:bCs/>
        </w:rPr>
        <w:drawing>
          <wp:inline distT="0" distB="0" distL="0" distR="0" wp14:anchorId="020DAF8A" wp14:editId="6213E7F2">
            <wp:extent cx="2353003" cy="32008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53003" cy="3200847"/>
                    </a:xfrm>
                    <a:prstGeom prst="rect">
                      <a:avLst/>
                    </a:prstGeom>
                  </pic:spPr>
                </pic:pic>
              </a:graphicData>
            </a:graphic>
          </wp:inline>
        </w:drawing>
      </w:r>
    </w:p>
    <w:p w14:paraId="36A34D1E" w14:textId="77777777" w:rsidR="00201C50" w:rsidRDefault="0095154E" w:rsidP="00682BA6">
      <w:r>
        <w:t>D)</w:t>
      </w:r>
      <w:r w:rsidR="00201C50">
        <w:t xml:space="preserve"> </w:t>
      </w:r>
      <w:r w:rsidR="00C9708A">
        <w:t>giả sư lúc đầu sản phẩn 00001 có 100 cái, viết report để tính số lương remain theo tháng 06, 07, 08, 09</w:t>
      </w:r>
    </w:p>
    <w:p w14:paraId="31D25410" w14:textId="1106C4A0" w:rsidR="00201C50" w:rsidRDefault="00C9708A" w:rsidP="00682BA6">
      <w:r>
        <w:rPr>
          <w:noProof/>
        </w:rPr>
        <w:drawing>
          <wp:inline distT="0" distB="0" distL="0" distR="0" wp14:anchorId="767A219B" wp14:editId="46682DC5">
            <wp:extent cx="1943268" cy="960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43268" cy="960203"/>
                    </a:xfrm>
                    <a:prstGeom prst="rect">
                      <a:avLst/>
                    </a:prstGeom>
                  </pic:spPr>
                </pic:pic>
              </a:graphicData>
            </a:graphic>
          </wp:inline>
        </w:drawing>
      </w:r>
    </w:p>
    <w:p w14:paraId="3E746B83" w14:textId="321EB0F7" w:rsidR="001D418B" w:rsidRPr="001D418B" w:rsidRDefault="001D418B" w:rsidP="001D418B">
      <w:pPr>
        <w:rPr>
          <w:b/>
          <w:bCs/>
        </w:rPr>
      </w:pPr>
      <w:r w:rsidRPr="001D418B">
        <w:rPr>
          <w:b/>
          <w:bCs/>
        </w:rPr>
        <w:t>WITH TEMP1 AS (SELECT SUBSTR(ORD_DTTM,1,6) AS MON, PRO_CD, COUNT(PRO_CD) AS SL FROM TB_ORD</w:t>
      </w:r>
    </w:p>
    <w:p w14:paraId="134D6526" w14:textId="318134F8" w:rsidR="001D418B" w:rsidRPr="001D418B" w:rsidRDefault="001D418B" w:rsidP="001D418B">
      <w:pPr>
        <w:rPr>
          <w:b/>
          <w:bCs/>
        </w:rPr>
      </w:pPr>
      <w:r w:rsidRPr="001D418B">
        <w:rPr>
          <w:b/>
          <w:bCs/>
        </w:rPr>
        <w:t xml:space="preserve">    WHERE REGEXP_LIKE(ORD_DTTM, '20190[6789](*)')</w:t>
      </w:r>
    </w:p>
    <w:p w14:paraId="1B2E0D24" w14:textId="725C5EC4" w:rsidR="001D418B" w:rsidRPr="001D418B" w:rsidRDefault="001D418B" w:rsidP="001D418B">
      <w:pPr>
        <w:rPr>
          <w:b/>
          <w:bCs/>
        </w:rPr>
      </w:pPr>
      <w:r w:rsidRPr="001D418B">
        <w:rPr>
          <w:b/>
          <w:bCs/>
        </w:rPr>
        <w:lastRenderedPageBreak/>
        <w:t xml:space="preserve">    GROUP BY SUBSTR(ORD_DTTM,1,6), PRO_CD),</w:t>
      </w:r>
    </w:p>
    <w:p w14:paraId="50BAE99B" w14:textId="77777777" w:rsidR="001D418B" w:rsidRPr="001D418B" w:rsidRDefault="001D418B" w:rsidP="001D418B">
      <w:pPr>
        <w:rPr>
          <w:b/>
          <w:bCs/>
        </w:rPr>
      </w:pPr>
    </w:p>
    <w:p w14:paraId="2DA0BCBF" w14:textId="610B1E03" w:rsidR="001D418B" w:rsidRPr="001D418B" w:rsidRDefault="001D418B" w:rsidP="001D418B">
      <w:pPr>
        <w:rPr>
          <w:b/>
          <w:bCs/>
        </w:rPr>
      </w:pPr>
      <w:r w:rsidRPr="001D418B">
        <w:rPr>
          <w:b/>
          <w:bCs/>
        </w:rPr>
        <w:t xml:space="preserve"> TEMP2 AS (SELECT DISTINCT SUBSTR(A.ORD_DTTM, 1, 6) AS MON, B.PRO_CD</w:t>
      </w:r>
    </w:p>
    <w:p w14:paraId="0A75B246" w14:textId="34AB9DEA" w:rsidR="001D418B" w:rsidRPr="001D418B" w:rsidRDefault="001D418B" w:rsidP="001D418B">
      <w:pPr>
        <w:rPr>
          <w:b/>
          <w:bCs/>
        </w:rPr>
      </w:pPr>
      <w:r w:rsidRPr="001D418B">
        <w:rPr>
          <w:b/>
          <w:bCs/>
        </w:rPr>
        <w:t xml:space="preserve">    FROM TB_ORD A, TB_ORD B</w:t>
      </w:r>
    </w:p>
    <w:p w14:paraId="6044D476" w14:textId="468EB050" w:rsidR="001D418B" w:rsidRPr="001D418B" w:rsidRDefault="001D418B" w:rsidP="001D418B">
      <w:pPr>
        <w:rPr>
          <w:b/>
          <w:bCs/>
        </w:rPr>
      </w:pPr>
      <w:r w:rsidRPr="001D418B">
        <w:rPr>
          <w:b/>
          <w:bCs/>
        </w:rPr>
        <w:t xml:space="preserve">    WHERE REGEXP_LIKE(A.ORD_DTTM, '20190[6789](*)')</w:t>
      </w:r>
    </w:p>
    <w:p w14:paraId="4B979313" w14:textId="301127AE" w:rsidR="001D418B" w:rsidRPr="001D418B" w:rsidRDefault="001D418B" w:rsidP="001D418B">
      <w:pPr>
        <w:rPr>
          <w:b/>
          <w:bCs/>
        </w:rPr>
      </w:pPr>
      <w:r w:rsidRPr="001D418B">
        <w:rPr>
          <w:b/>
          <w:bCs/>
        </w:rPr>
        <w:t xml:space="preserve">    AND B.PRO_CD = '00001')</w:t>
      </w:r>
    </w:p>
    <w:p w14:paraId="10F22270" w14:textId="77777777" w:rsidR="001D418B" w:rsidRPr="001D418B" w:rsidRDefault="001D418B" w:rsidP="001D418B">
      <w:pPr>
        <w:rPr>
          <w:b/>
          <w:bCs/>
        </w:rPr>
      </w:pPr>
    </w:p>
    <w:p w14:paraId="341FD0B2" w14:textId="3C00264C" w:rsidR="001D418B" w:rsidRPr="001D418B" w:rsidRDefault="001D418B" w:rsidP="001D418B">
      <w:pPr>
        <w:rPr>
          <w:b/>
          <w:bCs/>
        </w:rPr>
      </w:pPr>
      <w:r w:rsidRPr="001D418B">
        <w:rPr>
          <w:b/>
          <w:bCs/>
        </w:rPr>
        <w:t xml:space="preserve">SELECT B.MON, B.PRO_CD, NVL(A.SL,0) AS TOTAL, NVL(100-(SUM(A.SL) OVER (ORDER BY B.MON)),100) AS REMAIN </w:t>
      </w:r>
    </w:p>
    <w:p w14:paraId="4396045F" w14:textId="4541175A" w:rsidR="001D418B" w:rsidRPr="001D418B" w:rsidRDefault="001D418B" w:rsidP="001D418B">
      <w:pPr>
        <w:rPr>
          <w:b/>
          <w:bCs/>
        </w:rPr>
      </w:pPr>
      <w:r w:rsidRPr="001D418B">
        <w:rPr>
          <w:b/>
          <w:bCs/>
        </w:rPr>
        <w:t>FROM TEMP1 A RIGHT JOIN TEMP2 B ON A.MON = B.MON AND A.PRO_CD = B.PRO_CD</w:t>
      </w:r>
    </w:p>
    <w:p w14:paraId="4BB1D743" w14:textId="328D3DCC" w:rsidR="001D418B" w:rsidRDefault="001D418B" w:rsidP="001D418B">
      <w:pPr>
        <w:rPr>
          <w:b/>
          <w:bCs/>
        </w:rPr>
      </w:pPr>
      <w:r w:rsidRPr="001D418B">
        <w:rPr>
          <w:b/>
          <w:bCs/>
        </w:rPr>
        <w:t>ORDER BY B.PRO_CD, B.MON</w:t>
      </w:r>
    </w:p>
    <w:p w14:paraId="6F8895D8" w14:textId="424B12C8" w:rsidR="004F18AE" w:rsidRDefault="004F18AE" w:rsidP="001D418B">
      <w:pPr>
        <w:rPr>
          <w:b/>
          <w:bCs/>
          <w:color w:val="FF0000"/>
        </w:rPr>
      </w:pPr>
      <w:r w:rsidRPr="004F18AE">
        <w:rPr>
          <w:b/>
          <w:bCs/>
          <w:color w:val="FF0000"/>
        </w:rPr>
        <w:t>**KHÔNG DÙNG WITH</w:t>
      </w:r>
    </w:p>
    <w:p w14:paraId="49F15BD5" w14:textId="77777777" w:rsidR="004F18AE" w:rsidRPr="004F18AE" w:rsidRDefault="004F18AE" w:rsidP="004F18AE">
      <w:pPr>
        <w:rPr>
          <w:b/>
          <w:bCs/>
        </w:rPr>
      </w:pPr>
      <w:r w:rsidRPr="004F18AE">
        <w:rPr>
          <w:b/>
          <w:bCs/>
        </w:rPr>
        <w:t xml:space="preserve">SELECT A.MON, A.PRO_CD, NVL(B.SL,0) AS TOTAL, NVL(100-(SUM(B.SL) OVER (ORDER BY A.MON)),100) AS REMAIN </w:t>
      </w:r>
    </w:p>
    <w:p w14:paraId="4B5CD531" w14:textId="77777777" w:rsidR="004F18AE" w:rsidRPr="004F18AE" w:rsidRDefault="004F18AE" w:rsidP="004F18AE">
      <w:pPr>
        <w:rPr>
          <w:b/>
          <w:bCs/>
        </w:rPr>
      </w:pPr>
      <w:r w:rsidRPr="004F18AE">
        <w:rPr>
          <w:b/>
          <w:bCs/>
        </w:rPr>
        <w:t>FROM (SELECT DISTINCT SUBSTR(A.ORD_DTTM, 1, 6) AS MON, B.PRO_CD</w:t>
      </w:r>
    </w:p>
    <w:p w14:paraId="436BA3CC" w14:textId="77777777" w:rsidR="004F18AE" w:rsidRPr="004F18AE" w:rsidRDefault="004F18AE" w:rsidP="004F18AE">
      <w:pPr>
        <w:rPr>
          <w:b/>
          <w:bCs/>
        </w:rPr>
      </w:pPr>
      <w:r w:rsidRPr="004F18AE">
        <w:rPr>
          <w:b/>
          <w:bCs/>
        </w:rPr>
        <w:t xml:space="preserve">      FROM TB_ORD A, TB_ORD B</w:t>
      </w:r>
    </w:p>
    <w:p w14:paraId="1377B1A3" w14:textId="77777777" w:rsidR="004F18AE" w:rsidRPr="004F18AE" w:rsidRDefault="004F18AE" w:rsidP="004F18AE">
      <w:pPr>
        <w:rPr>
          <w:b/>
          <w:bCs/>
        </w:rPr>
      </w:pPr>
      <w:r w:rsidRPr="004F18AE">
        <w:rPr>
          <w:b/>
          <w:bCs/>
        </w:rPr>
        <w:t xml:space="preserve">      WHERE REGEXP_LIKE(A.ORD_DTTM, '20190[6789](*)')</w:t>
      </w:r>
    </w:p>
    <w:p w14:paraId="71E67C99" w14:textId="77777777" w:rsidR="004F18AE" w:rsidRPr="004F18AE" w:rsidRDefault="004F18AE" w:rsidP="004F18AE">
      <w:pPr>
        <w:rPr>
          <w:b/>
          <w:bCs/>
        </w:rPr>
      </w:pPr>
      <w:r w:rsidRPr="004F18AE">
        <w:rPr>
          <w:b/>
          <w:bCs/>
        </w:rPr>
        <w:t xml:space="preserve">      AND B.PRO_CD = '00001') A</w:t>
      </w:r>
    </w:p>
    <w:p w14:paraId="3246F73D" w14:textId="77777777" w:rsidR="004F18AE" w:rsidRPr="004F18AE" w:rsidRDefault="004F18AE" w:rsidP="004F18AE">
      <w:pPr>
        <w:rPr>
          <w:b/>
          <w:bCs/>
        </w:rPr>
      </w:pPr>
      <w:r w:rsidRPr="004F18AE">
        <w:rPr>
          <w:b/>
          <w:bCs/>
        </w:rPr>
        <w:t xml:space="preserve">    LEFT JOIN </w:t>
      </w:r>
    </w:p>
    <w:p w14:paraId="6787AA29" w14:textId="77777777" w:rsidR="004F18AE" w:rsidRPr="004F18AE" w:rsidRDefault="004F18AE" w:rsidP="004F18AE">
      <w:pPr>
        <w:rPr>
          <w:b/>
          <w:bCs/>
        </w:rPr>
      </w:pPr>
      <w:r w:rsidRPr="004F18AE">
        <w:rPr>
          <w:b/>
          <w:bCs/>
        </w:rPr>
        <w:t xml:space="preserve">     (SELECT SUBSTR(ORD_DTTM,1,6) AS MON, PRO_CD, COUNT(PRO_CD) AS SL FROM TB_ORD</w:t>
      </w:r>
    </w:p>
    <w:p w14:paraId="5A97E047" w14:textId="77777777" w:rsidR="004F18AE" w:rsidRPr="004F18AE" w:rsidRDefault="004F18AE" w:rsidP="004F18AE">
      <w:pPr>
        <w:rPr>
          <w:b/>
          <w:bCs/>
        </w:rPr>
      </w:pPr>
      <w:r w:rsidRPr="004F18AE">
        <w:rPr>
          <w:b/>
          <w:bCs/>
        </w:rPr>
        <w:t xml:space="preserve">      WHERE REGEXP_LIKE(ORD_DTTM, '20190[6789](*)')</w:t>
      </w:r>
    </w:p>
    <w:p w14:paraId="0F83E787" w14:textId="77777777" w:rsidR="004F18AE" w:rsidRPr="004F18AE" w:rsidRDefault="004F18AE" w:rsidP="004F18AE">
      <w:pPr>
        <w:rPr>
          <w:b/>
          <w:bCs/>
        </w:rPr>
      </w:pPr>
      <w:r w:rsidRPr="004F18AE">
        <w:rPr>
          <w:b/>
          <w:bCs/>
        </w:rPr>
        <w:t xml:space="preserve">      GROUP BY SUBSTR(ORD_DTTM,1,6), PRO_CD) B </w:t>
      </w:r>
    </w:p>
    <w:p w14:paraId="5255D074" w14:textId="77777777" w:rsidR="004F18AE" w:rsidRPr="004F18AE" w:rsidRDefault="004F18AE" w:rsidP="004F18AE">
      <w:pPr>
        <w:rPr>
          <w:b/>
          <w:bCs/>
        </w:rPr>
      </w:pPr>
      <w:r w:rsidRPr="004F18AE">
        <w:rPr>
          <w:b/>
          <w:bCs/>
        </w:rPr>
        <w:t xml:space="preserve">    ON A.MON = B.MON AND A.PRO_CD = B.PRO_CD</w:t>
      </w:r>
    </w:p>
    <w:p w14:paraId="551C517B" w14:textId="4AE1F862" w:rsidR="004F18AE" w:rsidRDefault="004F18AE" w:rsidP="004F18AE">
      <w:pPr>
        <w:rPr>
          <w:b/>
          <w:bCs/>
        </w:rPr>
      </w:pPr>
      <w:r w:rsidRPr="004F18AE">
        <w:rPr>
          <w:b/>
          <w:bCs/>
        </w:rPr>
        <w:t>ORDER BY A.PRO_CD, A.MON</w:t>
      </w:r>
    </w:p>
    <w:p w14:paraId="5A0298BF" w14:textId="10FC3EBF" w:rsidR="004F18AE" w:rsidRPr="004F18AE" w:rsidRDefault="00CD68C1" w:rsidP="004F18AE">
      <w:pPr>
        <w:rPr>
          <w:b/>
          <w:bCs/>
        </w:rPr>
      </w:pPr>
      <w:r w:rsidRPr="00CD68C1">
        <w:rPr>
          <w:b/>
          <w:bCs/>
        </w:rPr>
        <w:drawing>
          <wp:inline distT="0" distB="0" distL="0" distR="0" wp14:anchorId="37FFDB30" wp14:editId="6D8883F2">
            <wp:extent cx="2715004" cy="110505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15004" cy="1105054"/>
                    </a:xfrm>
                    <a:prstGeom prst="rect">
                      <a:avLst/>
                    </a:prstGeom>
                  </pic:spPr>
                </pic:pic>
              </a:graphicData>
            </a:graphic>
          </wp:inline>
        </w:drawing>
      </w:r>
    </w:p>
    <w:sectPr w:rsidR="004F18AE" w:rsidRPr="004F18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고딕코딩">
    <w:altName w:val="Malgun Gothic Semilight"/>
    <w:charset w:val="81"/>
    <w:family w:val="modern"/>
    <w:pitch w:val="fixed"/>
    <w:sig w:usb0="00000000" w:usb1="29D7FCFB" w:usb2="00000010" w:usb3="00000000" w:csb0="0008000D"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34FA5"/>
    <w:multiLevelType w:val="hybridMultilevel"/>
    <w:tmpl w:val="F998C020"/>
    <w:lvl w:ilvl="0" w:tplc="C75245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9A652C"/>
    <w:multiLevelType w:val="multilevel"/>
    <w:tmpl w:val="05AE48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0E57AA1"/>
    <w:multiLevelType w:val="hybridMultilevel"/>
    <w:tmpl w:val="8526AB0E"/>
    <w:lvl w:ilvl="0" w:tplc="7F1004AC">
      <w:start w:val="1"/>
      <w:numFmt w:val="bullet"/>
      <w:lvlText w:val="-"/>
      <w:lvlJc w:val="left"/>
      <w:pPr>
        <w:ind w:left="1080" w:hanging="360"/>
      </w:pPr>
      <w:rPr>
        <w:rFonts w:ascii="Calibri" w:eastAsiaTheme="minorHAnsi"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1CB2ECF"/>
    <w:multiLevelType w:val="hybridMultilevel"/>
    <w:tmpl w:val="A7865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0790017">
    <w:abstractNumId w:val="3"/>
  </w:num>
  <w:num w:numId="2" w16cid:durableId="918176631">
    <w:abstractNumId w:val="1"/>
  </w:num>
  <w:num w:numId="3" w16cid:durableId="693386285">
    <w:abstractNumId w:val="2"/>
  </w:num>
  <w:num w:numId="4" w16cid:durableId="1567691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TQ0MTG3MDY2MTZX0lEKTi0uzszPAykwrwUAx5dl1ywAAAA="/>
  </w:docVars>
  <w:rsids>
    <w:rsidRoot w:val="007567A7"/>
    <w:rsid w:val="000138C9"/>
    <w:rsid w:val="000408AC"/>
    <w:rsid w:val="00045D92"/>
    <w:rsid w:val="00056748"/>
    <w:rsid w:val="00070A23"/>
    <w:rsid w:val="000A4411"/>
    <w:rsid w:val="000C0B37"/>
    <w:rsid w:val="000E7ABD"/>
    <w:rsid w:val="00107473"/>
    <w:rsid w:val="00126AB5"/>
    <w:rsid w:val="00186E8D"/>
    <w:rsid w:val="001A5E42"/>
    <w:rsid w:val="001D1A1C"/>
    <w:rsid w:val="001D418B"/>
    <w:rsid w:val="001E2CD4"/>
    <w:rsid w:val="00201C50"/>
    <w:rsid w:val="00207EE0"/>
    <w:rsid w:val="00211F7D"/>
    <w:rsid w:val="00286E03"/>
    <w:rsid w:val="00293CB7"/>
    <w:rsid w:val="002A4DCD"/>
    <w:rsid w:val="003B206D"/>
    <w:rsid w:val="003C58EA"/>
    <w:rsid w:val="004607E2"/>
    <w:rsid w:val="004842D2"/>
    <w:rsid w:val="004A1CD8"/>
    <w:rsid w:val="004A70F4"/>
    <w:rsid w:val="004B00DC"/>
    <w:rsid w:val="004F18AE"/>
    <w:rsid w:val="00521CC5"/>
    <w:rsid w:val="00593CB0"/>
    <w:rsid w:val="005C4259"/>
    <w:rsid w:val="00646B8C"/>
    <w:rsid w:val="00657726"/>
    <w:rsid w:val="00682BA6"/>
    <w:rsid w:val="00686BB2"/>
    <w:rsid w:val="00692C68"/>
    <w:rsid w:val="00695BC3"/>
    <w:rsid w:val="006D4991"/>
    <w:rsid w:val="007003AB"/>
    <w:rsid w:val="00702651"/>
    <w:rsid w:val="00724556"/>
    <w:rsid w:val="0075240D"/>
    <w:rsid w:val="007567A7"/>
    <w:rsid w:val="00765E42"/>
    <w:rsid w:val="007A7FAD"/>
    <w:rsid w:val="007D0852"/>
    <w:rsid w:val="007F16B0"/>
    <w:rsid w:val="008129B1"/>
    <w:rsid w:val="0086153C"/>
    <w:rsid w:val="0086168F"/>
    <w:rsid w:val="00862121"/>
    <w:rsid w:val="009447FD"/>
    <w:rsid w:val="0095154E"/>
    <w:rsid w:val="00963FC5"/>
    <w:rsid w:val="009C5FB3"/>
    <w:rsid w:val="009F65EF"/>
    <w:rsid w:val="00A90692"/>
    <w:rsid w:val="00AA1D91"/>
    <w:rsid w:val="00AB190B"/>
    <w:rsid w:val="00AC1749"/>
    <w:rsid w:val="00AF1898"/>
    <w:rsid w:val="00B623B2"/>
    <w:rsid w:val="00B73737"/>
    <w:rsid w:val="00B949E0"/>
    <w:rsid w:val="00B96D99"/>
    <w:rsid w:val="00BE2A4D"/>
    <w:rsid w:val="00BF06CC"/>
    <w:rsid w:val="00C34293"/>
    <w:rsid w:val="00C60A76"/>
    <w:rsid w:val="00C9708A"/>
    <w:rsid w:val="00CA1519"/>
    <w:rsid w:val="00CD68C1"/>
    <w:rsid w:val="00CE25A0"/>
    <w:rsid w:val="00D37FE1"/>
    <w:rsid w:val="00D60BB4"/>
    <w:rsid w:val="00D76325"/>
    <w:rsid w:val="00DC3083"/>
    <w:rsid w:val="00DD6492"/>
    <w:rsid w:val="00E11AC9"/>
    <w:rsid w:val="00E57C5C"/>
    <w:rsid w:val="00E6063B"/>
    <w:rsid w:val="00EE70A4"/>
    <w:rsid w:val="00F440CF"/>
    <w:rsid w:val="00F85FD6"/>
    <w:rsid w:val="00F90E82"/>
    <w:rsid w:val="00FD0722"/>
    <w:rsid w:val="00FE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1F3D1"/>
  <w15:chartTrackingRefBased/>
  <w15:docId w15:val="{5D7D8AEF-5038-404A-94F9-B8FED73A2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BA6"/>
    <w:pPr>
      <w:ind w:left="720"/>
      <w:contextualSpacing/>
    </w:pPr>
  </w:style>
  <w:style w:type="table" w:styleId="TableGrid">
    <w:name w:val="Table Grid"/>
    <w:basedOn w:val="TableNormal"/>
    <w:uiPriority w:val="59"/>
    <w:rsid w:val="00FE3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문서본문"/>
    <w:basedOn w:val="Normal"/>
    <w:qFormat/>
    <w:rsid w:val="00862121"/>
    <w:pPr>
      <w:widowControl w:val="0"/>
      <w:autoSpaceDE w:val="0"/>
      <w:autoSpaceDN w:val="0"/>
      <w:spacing w:after="0" w:line="240" w:lineRule="auto"/>
      <w:jc w:val="both"/>
    </w:pPr>
    <w:rPr>
      <w:rFonts w:ascii="나눔고딕코딩" w:eastAsia="나눔고딕코딩" w:hAnsi="나눔고딕코딩"/>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397943">
      <w:bodyDiv w:val="1"/>
      <w:marLeft w:val="0"/>
      <w:marRight w:val="0"/>
      <w:marTop w:val="0"/>
      <w:marBottom w:val="0"/>
      <w:divBdr>
        <w:top w:val="none" w:sz="0" w:space="0" w:color="auto"/>
        <w:left w:val="none" w:sz="0" w:space="0" w:color="auto"/>
        <w:bottom w:val="none" w:sz="0" w:space="0" w:color="auto"/>
        <w:right w:val="none" w:sz="0" w:space="0" w:color="auto"/>
      </w:divBdr>
    </w:div>
    <w:div w:id="1609464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61</TotalTime>
  <Pages>14</Pages>
  <Words>1973</Words>
  <Characters>1125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uyen</dc:creator>
  <cp:keywords/>
  <dc:description/>
  <cp:lastModifiedBy>sonlethanhauto@gmail.com</cp:lastModifiedBy>
  <cp:revision>43</cp:revision>
  <dcterms:created xsi:type="dcterms:W3CDTF">2019-10-04T08:25:00Z</dcterms:created>
  <dcterms:modified xsi:type="dcterms:W3CDTF">2022-06-28T03:01:00Z</dcterms:modified>
</cp:coreProperties>
</file>